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2FC59" w14:textId="08AB36BF" w:rsidR="009F6C61" w:rsidRPr="00712199" w:rsidRDefault="009F6C61" w:rsidP="00775CA4">
      <w:pPr>
        <w:tabs>
          <w:tab w:val="left" w:pos="3889"/>
        </w:tabs>
        <w:spacing w:after="0"/>
        <w:rPr>
          <w:b/>
          <w:bCs/>
          <w:color w:val="000000" w:themeColor="text1"/>
          <w:sz w:val="28"/>
          <w:szCs w:val="28"/>
        </w:rPr>
      </w:pPr>
    </w:p>
    <w:p w14:paraId="1441DC24" w14:textId="77777777" w:rsidR="005C7F5D" w:rsidRPr="00712199" w:rsidRDefault="005C7F5D" w:rsidP="00B40DEF">
      <w:pPr>
        <w:spacing w:after="0"/>
        <w:rPr>
          <w:b/>
          <w:bCs/>
          <w:color w:val="000000" w:themeColor="text1"/>
          <w:sz w:val="28"/>
          <w:szCs w:val="28"/>
        </w:rPr>
      </w:pPr>
    </w:p>
    <w:p w14:paraId="12E07859" w14:textId="5D5A8B28" w:rsidR="00D76899" w:rsidRPr="00712199" w:rsidRDefault="00032909" w:rsidP="00ED6CA3">
      <w:pPr>
        <w:spacing w:after="0"/>
        <w:jc w:val="right"/>
        <w:rPr>
          <w:b/>
          <w:bCs/>
          <w:color w:val="000000" w:themeColor="text1"/>
        </w:rPr>
      </w:pPr>
      <w:r w:rsidRPr="00712199">
        <w:rPr>
          <w:b/>
          <w:bCs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C41B425" wp14:editId="7EBF620E">
                <wp:simplePos x="0" y="0"/>
                <wp:positionH relativeFrom="margin">
                  <wp:align>left</wp:align>
                </wp:positionH>
                <wp:positionV relativeFrom="paragraph">
                  <wp:posOffset>13335</wp:posOffset>
                </wp:positionV>
                <wp:extent cx="2219325" cy="8953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9325" cy="895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8EC3B5" w14:textId="77777777" w:rsidR="00304EBF" w:rsidRDefault="00032909" w:rsidP="00304EBF">
                            <w:pPr>
                              <w:spacing w:after="0"/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</w:pPr>
                            <w:r w:rsidRPr="00032909"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  <w:t>GRETTON PARISH COUNCIL</w:t>
                            </w:r>
                          </w:p>
                          <w:p w14:paraId="6EEBF627" w14:textId="22E0C268" w:rsidR="00032909" w:rsidRPr="00304EBF" w:rsidRDefault="00032909" w:rsidP="00304EBF">
                            <w:pPr>
                              <w:spacing w:after="0"/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</w:pPr>
                            <w:r>
                              <w:t>Gretton, Corby, Northamptonshire.</w:t>
                            </w:r>
                          </w:p>
                          <w:p w14:paraId="6D4F2968" w14:textId="3DC2DFAE" w:rsidR="00032909" w:rsidRDefault="00000000" w:rsidP="00304EBF">
                            <w:pPr>
                              <w:spacing w:after="0"/>
                            </w:pPr>
                            <w:hyperlink r:id="rId8" w:history="1">
                              <w:r w:rsidR="00304EBF" w:rsidRPr="00C1714B">
                                <w:rPr>
                                  <w:rStyle w:val="Hyperlink"/>
                                </w:rPr>
                                <w:t>www.grettonparishcouncil.co.uk</w:t>
                              </w:r>
                            </w:hyperlink>
                          </w:p>
                          <w:p w14:paraId="6126DD0A" w14:textId="15B24916" w:rsidR="00CE6384" w:rsidRDefault="00032909" w:rsidP="00304EBF">
                            <w:pPr>
                              <w:spacing w:after="0"/>
                            </w:pPr>
                            <w:r>
                              <w:t xml:space="preserve">Email: </w:t>
                            </w:r>
                            <w:hyperlink r:id="rId9" w:history="1">
                              <w:r w:rsidR="00CE6384" w:rsidRPr="00FA6EAF">
                                <w:rPr>
                                  <w:rStyle w:val="Hyperlink"/>
                                </w:rPr>
                                <w:t>clerkgpc@btinternet.com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41B42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.05pt;width:174.75pt;height:70.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">
                <v:textbox>
                  <w:txbxContent>
                    <w:p w14:paraId="238EC3B5" w14:textId="77777777" w:rsidR="00304EBF" w:rsidRDefault="00032909" w:rsidP="00304EBF">
                      <w:pPr>
                        <w:spacing w:after="0"/>
                        <w:rPr>
                          <w:b/>
                          <w:bCs/>
                          <w:color w:val="002060"/>
                          <w:sz w:val="28"/>
                          <w:szCs w:val="28"/>
                        </w:rPr>
                      </w:pPr>
                      <w:r w:rsidRPr="00032909">
                        <w:rPr>
                          <w:b/>
                          <w:bCs/>
                          <w:color w:val="002060"/>
                          <w:sz w:val="28"/>
                          <w:szCs w:val="28"/>
                        </w:rPr>
                        <w:t>GRETTON PARISH COUNCIL</w:t>
                      </w:r>
                    </w:p>
                    <w:p w14:paraId="6EEBF627" w14:textId="22E0C268" w:rsidR="00032909" w:rsidRPr="00304EBF" w:rsidRDefault="00032909" w:rsidP="00304EBF">
                      <w:pPr>
                        <w:spacing w:after="0"/>
                        <w:rPr>
                          <w:b/>
                          <w:bCs/>
                          <w:color w:val="002060"/>
                          <w:sz w:val="28"/>
                          <w:szCs w:val="28"/>
                        </w:rPr>
                      </w:pPr>
                      <w:r>
                        <w:t>Gretton, Corby, Northamptonshire.</w:t>
                      </w:r>
                    </w:p>
                    <w:p w14:paraId="6D4F2968" w14:textId="3DC2DFAE" w:rsidR="00032909" w:rsidRDefault="00000000" w:rsidP="00304EBF">
                      <w:pPr>
                        <w:spacing w:after="0"/>
                      </w:pPr>
                      <w:hyperlink r:id="rId10" w:history="1">
                        <w:r w:rsidR="00304EBF" w:rsidRPr="00C1714B">
                          <w:rPr>
                            <w:rStyle w:val="Hyperlink"/>
                          </w:rPr>
                          <w:t>www.grettonparishcouncil.co.uk</w:t>
                        </w:r>
                      </w:hyperlink>
                    </w:p>
                    <w:p w14:paraId="6126DD0A" w14:textId="15B24916" w:rsidR="00CE6384" w:rsidRDefault="00032909" w:rsidP="00304EBF">
                      <w:pPr>
                        <w:spacing w:after="0"/>
                      </w:pPr>
                      <w:r>
                        <w:t xml:space="preserve">Email: </w:t>
                      </w:r>
                      <w:hyperlink r:id="rId11" w:history="1">
                        <w:r w:rsidR="00CE6384" w:rsidRPr="00FA6EAF">
                          <w:rPr>
                            <w:rStyle w:val="Hyperlink"/>
                          </w:rPr>
                          <w:t>clerkgpc@btinternet.com</w:t>
                        </w:r>
                      </w:hyperlink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712199">
        <w:rPr>
          <w:b/>
          <w:bCs/>
          <w:color w:val="000000" w:themeColor="text1"/>
          <w:sz w:val="28"/>
          <w:szCs w:val="28"/>
        </w:rPr>
        <w:t xml:space="preserve"> </w:t>
      </w:r>
    </w:p>
    <w:p w14:paraId="17ED3B59" w14:textId="77777777" w:rsidR="00ED6CA3" w:rsidRPr="00712199" w:rsidRDefault="00ED6CA3" w:rsidP="00ED6CA3">
      <w:pPr>
        <w:spacing w:after="0"/>
        <w:jc w:val="right"/>
        <w:rPr>
          <w:b/>
          <w:bCs/>
          <w:color w:val="000000" w:themeColor="text1"/>
        </w:rPr>
      </w:pPr>
    </w:p>
    <w:p w14:paraId="18015053" w14:textId="77777777" w:rsidR="00C94843" w:rsidRPr="00712199" w:rsidRDefault="00C94843" w:rsidP="00304EBF">
      <w:pPr>
        <w:spacing w:after="0"/>
        <w:rPr>
          <w:color w:val="000000" w:themeColor="text1"/>
        </w:rPr>
      </w:pPr>
    </w:p>
    <w:p w14:paraId="2544697B" w14:textId="77777777" w:rsidR="003D0FE8" w:rsidRPr="00712199" w:rsidRDefault="003D0FE8" w:rsidP="00304EBF">
      <w:pPr>
        <w:spacing w:after="0"/>
        <w:rPr>
          <w:color w:val="000000" w:themeColor="text1"/>
        </w:rPr>
      </w:pPr>
    </w:p>
    <w:p w14:paraId="2EAA8382" w14:textId="77777777" w:rsidR="00C94843" w:rsidRPr="00712199" w:rsidRDefault="00C94843" w:rsidP="00304EBF">
      <w:pPr>
        <w:spacing w:after="0"/>
        <w:rPr>
          <w:color w:val="000000" w:themeColor="text1"/>
        </w:rPr>
      </w:pPr>
    </w:p>
    <w:p w14:paraId="13C754C4" w14:textId="5A56D17C" w:rsidR="005D6279" w:rsidRDefault="005D6279" w:rsidP="005D6279">
      <w:pPr>
        <w:spacing w:after="0"/>
        <w:rPr>
          <w:b/>
          <w:bCs/>
          <w:color w:val="000000" w:themeColor="text1"/>
        </w:rPr>
      </w:pPr>
      <w:r w:rsidRPr="00712199">
        <w:rPr>
          <w:color w:val="000000" w:themeColor="text1"/>
        </w:rPr>
        <w:t>To:</w:t>
      </w:r>
      <w:r w:rsidRPr="00712199">
        <w:rPr>
          <w:color w:val="000000" w:themeColor="text1"/>
        </w:rPr>
        <w:tab/>
        <w:t xml:space="preserve">All Parish Councillors, </w:t>
      </w:r>
      <w:proofErr w:type="spellStart"/>
      <w:r w:rsidRPr="00712199">
        <w:rPr>
          <w:color w:val="000000" w:themeColor="text1"/>
        </w:rPr>
        <w:t>Cllr.Watt</w:t>
      </w:r>
      <w:proofErr w:type="spellEnd"/>
      <w:r w:rsidRPr="00712199">
        <w:rPr>
          <w:color w:val="000000" w:themeColor="text1"/>
        </w:rPr>
        <w:t xml:space="preserve">, </w:t>
      </w:r>
      <w:proofErr w:type="spellStart"/>
      <w:r w:rsidRPr="00712199">
        <w:rPr>
          <w:color w:val="000000" w:themeColor="text1"/>
        </w:rPr>
        <w:t>Cllr.Sims</w:t>
      </w:r>
      <w:proofErr w:type="spellEnd"/>
      <w:r w:rsidRPr="00712199">
        <w:rPr>
          <w:color w:val="000000" w:themeColor="text1"/>
        </w:rPr>
        <w:t xml:space="preserve">, </w:t>
      </w:r>
      <w:proofErr w:type="spellStart"/>
      <w:r w:rsidRPr="00712199">
        <w:rPr>
          <w:color w:val="000000" w:themeColor="text1"/>
        </w:rPr>
        <w:t>Cllr.Nichol</w:t>
      </w:r>
      <w:proofErr w:type="spellEnd"/>
      <w:r w:rsidRPr="00712199">
        <w:rPr>
          <w:color w:val="000000" w:themeColor="text1"/>
        </w:rPr>
        <w:t>, Safer Corby Team, PC Wilson, PCSO Asante-</w:t>
      </w:r>
      <w:proofErr w:type="spellStart"/>
      <w:r w:rsidRPr="00712199">
        <w:rPr>
          <w:color w:val="000000" w:themeColor="text1"/>
        </w:rPr>
        <w:t>Ampaduh</w:t>
      </w:r>
      <w:proofErr w:type="spellEnd"/>
      <w:r w:rsidR="00754CCA" w:rsidRPr="00712199">
        <w:rPr>
          <w:color w:val="000000" w:themeColor="text1"/>
        </w:rPr>
        <w:t>,</w:t>
      </w:r>
      <w:r w:rsidR="00C35A48" w:rsidRPr="00712199">
        <w:rPr>
          <w:color w:val="000000" w:themeColor="text1"/>
        </w:rPr>
        <w:t xml:space="preserve"> Police Liaison Representative and Gretton NW Co-ordinator</w:t>
      </w:r>
    </w:p>
    <w:p w14:paraId="4455455F" w14:textId="77777777" w:rsidR="00775CA4" w:rsidRPr="00775CA4" w:rsidRDefault="00775CA4" w:rsidP="005D6279">
      <w:pPr>
        <w:spacing w:after="0"/>
        <w:rPr>
          <w:b/>
          <w:bCs/>
          <w:color w:val="000000" w:themeColor="text1"/>
        </w:rPr>
      </w:pPr>
    </w:p>
    <w:p w14:paraId="60B1C666" w14:textId="6138358C" w:rsidR="004F6D42" w:rsidRPr="00712199" w:rsidRDefault="005D6279" w:rsidP="005D6279">
      <w:pPr>
        <w:spacing w:after="0"/>
        <w:rPr>
          <w:color w:val="000000" w:themeColor="text1"/>
        </w:rPr>
      </w:pPr>
      <w:r w:rsidRPr="00712199">
        <w:rPr>
          <w:color w:val="000000" w:themeColor="text1"/>
        </w:rPr>
        <w:t>Dear Councillor,</w:t>
      </w:r>
    </w:p>
    <w:p w14:paraId="6F6B360C" w14:textId="108C9446" w:rsidR="005D6279" w:rsidRPr="00712199" w:rsidRDefault="005D6279" w:rsidP="002018A4">
      <w:pPr>
        <w:spacing w:after="0"/>
        <w:jc w:val="center"/>
        <w:rPr>
          <w:color w:val="000000" w:themeColor="text1"/>
        </w:rPr>
      </w:pPr>
      <w:r w:rsidRPr="00712199">
        <w:rPr>
          <w:color w:val="000000" w:themeColor="text1"/>
        </w:rPr>
        <w:t>All Councillors are summoned to the Meeting of Gretton Parish Council to be held</w:t>
      </w:r>
    </w:p>
    <w:p w14:paraId="7F055607" w14:textId="230D0F09" w:rsidR="005D6279" w:rsidRPr="00712199" w:rsidRDefault="005D6279" w:rsidP="005D6279">
      <w:pPr>
        <w:spacing w:after="0"/>
        <w:jc w:val="center"/>
        <w:rPr>
          <w:b/>
          <w:bCs/>
          <w:color w:val="000000" w:themeColor="text1"/>
        </w:rPr>
      </w:pPr>
      <w:r w:rsidRPr="00712199">
        <w:rPr>
          <w:color w:val="000000" w:themeColor="text1"/>
        </w:rPr>
        <w:t xml:space="preserve">on </w:t>
      </w:r>
      <w:r w:rsidRPr="00712199">
        <w:rPr>
          <w:b/>
          <w:bCs/>
          <w:color w:val="000000" w:themeColor="text1"/>
        </w:rPr>
        <w:t xml:space="preserve">Monday </w:t>
      </w:r>
      <w:r w:rsidR="00695E8B">
        <w:rPr>
          <w:b/>
          <w:bCs/>
          <w:color w:val="000000" w:themeColor="text1"/>
        </w:rPr>
        <w:t>9</w:t>
      </w:r>
      <w:r w:rsidR="00695E8B" w:rsidRPr="00695E8B">
        <w:rPr>
          <w:b/>
          <w:bCs/>
          <w:color w:val="000000" w:themeColor="text1"/>
          <w:vertAlign w:val="superscript"/>
        </w:rPr>
        <w:t>th</w:t>
      </w:r>
      <w:r w:rsidR="00695E8B">
        <w:rPr>
          <w:b/>
          <w:bCs/>
          <w:color w:val="000000" w:themeColor="text1"/>
        </w:rPr>
        <w:t xml:space="preserve"> January</w:t>
      </w:r>
      <w:r w:rsidRPr="00712199">
        <w:rPr>
          <w:b/>
          <w:bCs/>
          <w:color w:val="000000" w:themeColor="text1"/>
        </w:rPr>
        <w:t xml:space="preserve"> 202</w:t>
      </w:r>
      <w:r w:rsidR="00411EF6">
        <w:rPr>
          <w:b/>
          <w:bCs/>
          <w:color w:val="000000" w:themeColor="text1"/>
        </w:rPr>
        <w:t>3</w:t>
      </w:r>
      <w:r w:rsidRPr="00712199">
        <w:rPr>
          <w:b/>
          <w:bCs/>
          <w:color w:val="000000" w:themeColor="text1"/>
        </w:rPr>
        <w:t xml:space="preserve"> at </w:t>
      </w:r>
      <w:r w:rsidR="00045022" w:rsidRPr="00712199">
        <w:rPr>
          <w:b/>
          <w:bCs/>
          <w:color w:val="000000" w:themeColor="text1"/>
        </w:rPr>
        <w:t>7.30 pm</w:t>
      </w:r>
      <w:r w:rsidRPr="00712199">
        <w:rPr>
          <w:b/>
          <w:bCs/>
          <w:color w:val="000000" w:themeColor="text1"/>
        </w:rPr>
        <w:t xml:space="preserve"> </w:t>
      </w:r>
      <w:r w:rsidRPr="00712199">
        <w:rPr>
          <w:color w:val="000000" w:themeColor="text1"/>
        </w:rPr>
        <w:t xml:space="preserve">at </w:t>
      </w:r>
      <w:r w:rsidRPr="00712199">
        <w:rPr>
          <w:b/>
          <w:bCs/>
          <w:color w:val="000000" w:themeColor="text1"/>
          <w:u w:val="single"/>
        </w:rPr>
        <w:t xml:space="preserve">Gretton </w:t>
      </w:r>
      <w:r w:rsidR="009E3C96" w:rsidRPr="00712199">
        <w:rPr>
          <w:b/>
          <w:bCs/>
          <w:color w:val="000000" w:themeColor="text1"/>
          <w:u w:val="single"/>
        </w:rPr>
        <w:t>Village Hall</w:t>
      </w:r>
      <w:r w:rsidRPr="00712199">
        <w:rPr>
          <w:b/>
          <w:bCs/>
          <w:color w:val="000000" w:themeColor="text1"/>
        </w:rPr>
        <w:t xml:space="preserve">, </w:t>
      </w:r>
      <w:r w:rsidRPr="00712199">
        <w:rPr>
          <w:color w:val="000000" w:themeColor="text1"/>
        </w:rPr>
        <w:t>6</w:t>
      </w:r>
      <w:r w:rsidR="009E3C96" w:rsidRPr="00712199">
        <w:rPr>
          <w:color w:val="000000" w:themeColor="text1"/>
        </w:rPr>
        <w:t>1</w:t>
      </w:r>
      <w:r w:rsidRPr="00712199">
        <w:rPr>
          <w:color w:val="000000" w:themeColor="text1"/>
        </w:rPr>
        <w:t xml:space="preserve"> </w:t>
      </w:r>
      <w:r w:rsidR="009E3C96" w:rsidRPr="00712199">
        <w:rPr>
          <w:color w:val="000000" w:themeColor="text1"/>
        </w:rPr>
        <w:t>Kirby Road</w:t>
      </w:r>
      <w:r w:rsidRPr="00712199">
        <w:rPr>
          <w:color w:val="000000" w:themeColor="text1"/>
        </w:rPr>
        <w:t>, Gretton. NN17 3D</w:t>
      </w:r>
      <w:r w:rsidR="009E3C96" w:rsidRPr="00712199">
        <w:rPr>
          <w:color w:val="000000" w:themeColor="text1"/>
        </w:rPr>
        <w:t>B</w:t>
      </w:r>
    </w:p>
    <w:p w14:paraId="0AC24B80" w14:textId="77777777" w:rsidR="005D6279" w:rsidRPr="00712199" w:rsidRDefault="005D6279" w:rsidP="005D6279">
      <w:pPr>
        <w:spacing w:after="0"/>
        <w:jc w:val="center"/>
        <w:rPr>
          <w:color w:val="000000" w:themeColor="text1"/>
          <w:sz w:val="16"/>
          <w:szCs w:val="16"/>
        </w:rPr>
      </w:pPr>
    </w:p>
    <w:p w14:paraId="5AD711D7" w14:textId="77777777" w:rsidR="005D6279" w:rsidRPr="00712199" w:rsidRDefault="005D6279" w:rsidP="005D6279">
      <w:pPr>
        <w:spacing w:after="0"/>
        <w:jc w:val="center"/>
        <w:rPr>
          <w:b/>
          <w:bCs/>
          <w:color w:val="000000" w:themeColor="text1"/>
          <w:sz w:val="28"/>
          <w:szCs w:val="28"/>
        </w:rPr>
      </w:pPr>
      <w:r w:rsidRPr="00712199">
        <w:rPr>
          <w:b/>
          <w:bCs/>
          <w:color w:val="000000" w:themeColor="text1"/>
          <w:sz w:val="28"/>
          <w:szCs w:val="28"/>
        </w:rPr>
        <w:t xml:space="preserve">Members of the public are welcome to attend this meeting. </w:t>
      </w:r>
    </w:p>
    <w:p w14:paraId="6A8D7BC3" w14:textId="77777777" w:rsidR="005204AE" w:rsidRPr="00712199" w:rsidRDefault="005204AE" w:rsidP="005D6279">
      <w:pPr>
        <w:spacing w:after="0"/>
        <w:jc w:val="center"/>
        <w:rPr>
          <w:b/>
          <w:bCs/>
          <w:color w:val="000000" w:themeColor="text1"/>
        </w:rPr>
      </w:pPr>
    </w:p>
    <w:p w14:paraId="340F9D1A" w14:textId="7221D3DE" w:rsidR="003C751F" w:rsidRPr="00712199" w:rsidRDefault="00E92E60" w:rsidP="00E92E60">
      <w:pPr>
        <w:spacing w:after="0"/>
        <w:jc w:val="center"/>
        <w:rPr>
          <w:i/>
          <w:iCs/>
          <w:color w:val="000000" w:themeColor="text1"/>
          <w:sz w:val="24"/>
          <w:szCs w:val="24"/>
        </w:rPr>
      </w:pPr>
      <w:r w:rsidRPr="00712199">
        <w:rPr>
          <w:i/>
          <w:iCs/>
          <w:color w:val="000000" w:themeColor="text1"/>
          <w:sz w:val="24"/>
          <w:szCs w:val="24"/>
        </w:rPr>
        <w:t xml:space="preserve">The Parish Council </w:t>
      </w:r>
      <w:r w:rsidR="00EC58FD" w:rsidRPr="00712199">
        <w:rPr>
          <w:i/>
          <w:iCs/>
          <w:color w:val="000000" w:themeColor="text1"/>
          <w:sz w:val="24"/>
          <w:szCs w:val="24"/>
        </w:rPr>
        <w:t xml:space="preserve">wants everyone attending the meeting to feel comfortable, and you are </w:t>
      </w:r>
      <w:r w:rsidR="00950043" w:rsidRPr="00712199">
        <w:rPr>
          <w:i/>
          <w:iCs/>
          <w:color w:val="000000" w:themeColor="text1"/>
          <w:sz w:val="24"/>
          <w:szCs w:val="24"/>
        </w:rPr>
        <w:t xml:space="preserve">welcome to wear a </w:t>
      </w:r>
      <w:r w:rsidR="00E37058" w:rsidRPr="00712199">
        <w:rPr>
          <w:i/>
          <w:iCs/>
          <w:color w:val="000000" w:themeColor="text1"/>
          <w:sz w:val="24"/>
          <w:szCs w:val="24"/>
        </w:rPr>
        <w:t>face-covering</w:t>
      </w:r>
      <w:r w:rsidR="00950043" w:rsidRPr="00712199">
        <w:rPr>
          <w:i/>
          <w:iCs/>
          <w:color w:val="000000" w:themeColor="text1"/>
          <w:sz w:val="24"/>
          <w:szCs w:val="24"/>
        </w:rPr>
        <w:t xml:space="preserve"> during the meeting.</w:t>
      </w:r>
    </w:p>
    <w:p w14:paraId="07D4429F" w14:textId="77777777" w:rsidR="005D6279" w:rsidRPr="00892440" w:rsidRDefault="005D6279" w:rsidP="005D6279">
      <w:pPr>
        <w:spacing w:after="0"/>
        <w:jc w:val="center"/>
        <w:rPr>
          <w:color w:val="FF0000"/>
        </w:rPr>
      </w:pPr>
    </w:p>
    <w:p w14:paraId="327DCED4" w14:textId="77777777" w:rsidR="00061FA4" w:rsidRPr="00892440" w:rsidRDefault="005D6279" w:rsidP="00061FA4">
      <w:pPr>
        <w:spacing w:after="0"/>
        <w:jc w:val="center"/>
        <w:rPr>
          <w:b/>
          <w:bCs/>
          <w:color w:val="FF0000"/>
          <w:sz w:val="28"/>
          <w:szCs w:val="28"/>
        </w:rPr>
      </w:pPr>
      <w:r w:rsidRPr="00892440">
        <w:rPr>
          <w:b/>
          <w:bCs/>
          <w:color w:val="FF0000"/>
          <w:sz w:val="28"/>
          <w:szCs w:val="28"/>
        </w:rPr>
        <w:t xml:space="preserve">AGENDA </w:t>
      </w:r>
    </w:p>
    <w:p w14:paraId="2990E06A" w14:textId="244FDB7A" w:rsidR="005D6279" w:rsidRPr="00775CA4" w:rsidRDefault="005D6279" w:rsidP="00061FA4">
      <w:pPr>
        <w:spacing w:after="0"/>
        <w:rPr>
          <w:b/>
          <w:bCs/>
          <w:color w:val="000000" w:themeColor="text1"/>
          <w:sz w:val="28"/>
          <w:szCs w:val="28"/>
        </w:rPr>
      </w:pPr>
      <w:r w:rsidRPr="00892440">
        <w:rPr>
          <w:rFonts w:cstheme="minorHAnsi"/>
        </w:rPr>
        <w:t>2</w:t>
      </w:r>
      <w:r w:rsidR="008A157C" w:rsidRPr="00892440">
        <w:rPr>
          <w:rFonts w:cstheme="minorHAnsi"/>
        </w:rPr>
        <w:t>2</w:t>
      </w:r>
      <w:r w:rsidRPr="00892440">
        <w:rPr>
          <w:rFonts w:cstheme="minorHAnsi"/>
        </w:rPr>
        <w:t>/</w:t>
      </w:r>
      <w:r w:rsidR="00CA2DF6">
        <w:rPr>
          <w:rFonts w:cstheme="minorHAnsi"/>
        </w:rPr>
        <w:t>2</w:t>
      </w:r>
      <w:r w:rsidR="00695E8B">
        <w:rPr>
          <w:rFonts w:cstheme="minorHAnsi"/>
        </w:rPr>
        <w:t>39</w:t>
      </w:r>
      <w:r w:rsidR="00695E8B">
        <w:rPr>
          <w:rFonts w:cstheme="minorHAnsi"/>
        </w:rPr>
        <w:tab/>
      </w:r>
      <w:r w:rsidR="00695E8B">
        <w:rPr>
          <w:rFonts w:cstheme="minorHAnsi"/>
          <w:color w:val="000000" w:themeColor="text1"/>
        </w:rPr>
        <w:tab/>
      </w:r>
      <w:r w:rsidRPr="00775CA4">
        <w:rPr>
          <w:rFonts w:cstheme="minorHAnsi"/>
          <w:color w:val="000000" w:themeColor="text1"/>
        </w:rPr>
        <w:t>To receive and approve apologies for absence</w:t>
      </w:r>
    </w:p>
    <w:p w14:paraId="35FE092B" w14:textId="47B6EFCD" w:rsidR="005D6279" w:rsidRPr="00775CA4" w:rsidRDefault="005D6279" w:rsidP="005D6279">
      <w:pPr>
        <w:spacing w:after="0"/>
        <w:rPr>
          <w:rFonts w:cstheme="minorHAnsi"/>
          <w:color w:val="000000" w:themeColor="text1"/>
        </w:rPr>
      </w:pPr>
      <w:r w:rsidRPr="00775CA4">
        <w:rPr>
          <w:rFonts w:cstheme="minorHAnsi"/>
          <w:color w:val="000000" w:themeColor="text1"/>
        </w:rPr>
        <w:t>2</w:t>
      </w:r>
      <w:r w:rsidR="008A157C" w:rsidRPr="00775CA4">
        <w:rPr>
          <w:rFonts w:cstheme="minorHAnsi"/>
          <w:color w:val="000000" w:themeColor="text1"/>
        </w:rPr>
        <w:t>2/</w:t>
      </w:r>
      <w:r w:rsidR="00CA2DF6">
        <w:rPr>
          <w:rFonts w:cstheme="minorHAnsi"/>
          <w:color w:val="000000" w:themeColor="text1"/>
        </w:rPr>
        <w:t>2</w:t>
      </w:r>
      <w:r w:rsidR="00695E8B">
        <w:rPr>
          <w:rFonts w:cstheme="minorHAnsi"/>
          <w:color w:val="000000" w:themeColor="text1"/>
        </w:rPr>
        <w:t>40</w:t>
      </w:r>
      <w:r w:rsidRPr="00775CA4">
        <w:rPr>
          <w:rFonts w:cstheme="minorHAnsi"/>
          <w:color w:val="000000" w:themeColor="text1"/>
        </w:rPr>
        <w:tab/>
      </w:r>
      <w:r w:rsidRPr="00775CA4">
        <w:rPr>
          <w:rFonts w:cstheme="minorHAnsi"/>
          <w:color w:val="000000" w:themeColor="text1"/>
        </w:rPr>
        <w:tab/>
        <w:t>To receive declarations of interest under the Council’s Code of Conduct</w:t>
      </w:r>
    </w:p>
    <w:p w14:paraId="27541D82" w14:textId="2CEDB58C" w:rsidR="005D6279" w:rsidRPr="00775CA4" w:rsidRDefault="005D6279" w:rsidP="00BF2EF0">
      <w:pPr>
        <w:spacing w:after="0"/>
        <w:rPr>
          <w:rFonts w:cstheme="minorHAnsi"/>
          <w:color w:val="000000" w:themeColor="text1"/>
        </w:rPr>
      </w:pPr>
      <w:r w:rsidRPr="00775CA4">
        <w:rPr>
          <w:rFonts w:cstheme="minorHAnsi"/>
          <w:color w:val="000000" w:themeColor="text1"/>
        </w:rPr>
        <w:tab/>
      </w:r>
      <w:r w:rsidRPr="00775CA4">
        <w:rPr>
          <w:rFonts w:cstheme="minorHAnsi"/>
          <w:color w:val="000000" w:themeColor="text1"/>
        </w:rPr>
        <w:tab/>
        <w:t>related to business on the agenda</w:t>
      </w:r>
    </w:p>
    <w:p w14:paraId="2DB00F8E" w14:textId="7F044245" w:rsidR="00906BA6" w:rsidRPr="00775CA4" w:rsidRDefault="00906BA6" w:rsidP="00906BA6">
      <w:pPr>
        <w:spacing w:after="0"/>
        <w:rPr>
          <w:rFonts w:cstheme="minorHAnsi"/>
          <w:color w:val="000000" w:themeColor="text1"/>
        </w:rPr>
      </w:pPr>
      <w:r w:rsidRPr="00775CA4">
        <w:rPr>
          <w:rFonts w:cstheme="minorHAnsi"/>
          <w:color w:val="000000" w:themeColor="text1"/>
        </w:rPr>
        <w:t>2</w:t>
      </w:r>
      <w:r w:rsidR="008A157C" w:rsidRPr="00775CA4">
        <w:rPr>
          <w:rFonts w:cstheme="minorHAnsi"/>
          <w:color w:val="000000" w:themeColor="text1"/>
        </w:rPr>
        <w:t>2/</w:t>
      </w:r>
      <w:r w:rsidR="00CA2DF6">
        <w:rPr>
          <w:rFonts w:cstheme="minorHAnsi"/>
          <w:color w:val="000000" w:themeColor="text1"/>
        </w:rPr>
        <w:t>2</w:t>
      </w:r>
      <w:r w:rsidR="00695E8B">
        <w:rPr>
          <w:rFonts w:cstheme="minorHAnsi"/>
          <w:color w:val="000000" w:themeColor="text1"/>
        </w:rPr>
        <w:t>41</w:t>
      </w:r>
      <w:r w:rsidRPr="00775CA4">
        <w:rPr>
          <w:rFonts w:cstheme="minorHAnsi"/>
          <w:color w:val="000000" w:themeColor="text1"/>
        </w:rPr>
        <w:tab/>
      </w:r>
      <w:r w:rsidRPr="00775CA4">
        <w:rPr>
          <w:rFonts w:cstheme="minorHAnsi"/>
          <w:color w:val="000000" w:themeColor="text1"/>
        </w:rPr>
        <w:tab/>
        <w:t xml:space="preserve">To receive and approve for signature the minutes of the meeting held on </w:t>
      </w:r>
    </w:p>
    <w:p w14:paraId="128211C3" w14:textId="75A769E0" w:rsidR="007621DB" w:rsidRPr="00775CA4" w:rsidRDefault="00906BA6" w:rsidP="00215B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095"/>
        </w:tabs>
        <w:spacing w:after="0"/>
        <w:rPr>
          <w:rFonts w:cstheme="minorHAnsi"/>
          <w:color w:val="000000" w:themeColor="text1"/>
        </w:rPr>
      </w:pPr>
      <w:r w:rsidRPr="00775CA4">
        <w:rPr>
          <w:rFonts w:cstheme="minorHAnsi"/>
          <w:color w:val="000000" w:themeColor="text1"/>
        </w:rPr>
        <w:tab/>
      </w:r>
      <w:r w:rsidRPr="00775CA4">
        <w:rPr>
          <w:rFonts w:cstheme="minorHAnsi"/>
          <w:color w:val="000000" w:themeColor="text1"/>
        </w:rPr>
        <w:tab/>
      </w:r>
      <w:r w:rsidR="00695E8B">
        <w:rPr>
          <w:rFonts w:cstheme="minorHAnsi"/>
          <w:color w:val="000000" w:themeColor="text1"/>
        </w:rPr>
        <w:t>12</w:t>
      </w:r>
      <w:r w:rsidR="00892440" w:rsidRPr="00775CA4">
        <w:rPr>
          <w:rFonts w:cstheme="minorHAnsi"/>
          <w:color w:val="000000" w:themeColor="text1"/>
        </w:rPr>
        <w:t>th</w:t>
      </w:r>
      <w:r w:rsidR="00D763B2" w:rsidRPr="00775CA4">
        <w:rPr>
          <w:rFonts w:cstheme="minorHAnsi"/>
          <w:color w:val="000000" w:themeColor="text1"/>
        </w:rPr>
        <w:t xml:space="preserve"> </w:t>
      </w:r>
      <w:r w:rsidR="00695E8B">
        <w:rPr>
          <w:rFonts w:cstheme="minorHAnsi"/>
          <w:color w:val="000000" w:themeColor="text1"/>
        </w:rPr>
        <w:t>December</w:t>
      </w:r>
      <w:r w:rsidR="00D763B2" w:rsidRPr="00775CA4">
        <w:rPr>
          <w:rFonts w:cstheme="minorHAnsi"/>
          <w:color w:val="000000" w:themeColor="text1"/>
        </w:rPr>
        <w:t xml:space="preserve"> 2022</w:t>
      </w:r>
    </w:p>
    <w:p w14:paraId="21D7952C" w14:textId="260C1305" w:rsidR="00E06D21" w:rsidRPr="00775CA4" w:rsidRDefault="00E06D21" w:rsidP="00215B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095"/>
        </w:tabs>
        <w:spacing w:after="0"/>
        <w:rPr>
          <w:rFonts w:cstheme="minorHAnsi"/>
          <w:color w:val="000000" w:themeColor="text1"/>
        </w:rPr>
      </w:pPr>
      <w:r w:rsidRPr="00775CA4">
        <w:rPr>
          <w:rFonts w:cstheme="minorHAnsi"/>
          <w:color w:val="000000" w:themeColor="text1"/>
        </w:rPr>
        <w:t>22/</w:t>
      </w:r>
      <w:r w:rsidR="00695E8B">
        <w:rPr>
          <w:rFonts w:cstheme="minorHAnsi"/>
          <w:color w:val="000000" w:themeColor="text1"/>
        </w:rPr>
        <w:t>242</w:t>
      </w:r>
      <w:r w:rsidRPr="00775CA4">
        <w:rPr>
          <w:rFonts w:cstheme="minorHAnsi"/>
          <w:color w:val="000000" w:themeColor="text1"/>
        </w:rPr>
        <w:tab/>
      </w:r>
      <w:r w:rsidRPr="00775CA4">
        <w:rPr>
          <w:rFonts w:cstheme="minorHAnsi"/>
          <w:color w:val="000000" w:themeColor="text1"/>
        </w:rPr>
        <w:tab/>
        <w:t>Open Forum</w:t>
      </w:r>
    </w:p>
    <w:p w14:paraId="12647423" w14:textId="234B25AB" w:rsidR="009C1A21" w:rsidRPr="00775CA4" w:rsidRDefault="0027760F" w:rsidP="00ED6825">
      <w:pPr>
        <w:pStyle w:val="xxmsonormal"/>
        <w:shd w:val="clear" w:color="auto" w:fill="FFFFFF"/>
        <w:rPr>
          <w:rFonts w:asciiTheme="minorHAnsi" w:eastAsia="Times New Roman" w:hAnsiTheme="minorHAnsi" w:cstheme="minorHAnsi"/>
          <w:color w:val="000000" w:themeColor="text1"/>
        </w:rPr>
      </w:pPr>
      <w:r w:rsidRPr="00775CA4">
        <w:rPr>
          <w:rFonts w:asciiTheme="minorHAnsi" w:eastAsia="Times New Roman" w:hAnsiTheme="minorHAnsi" w:cstheme="minorHAnsi"/>
          <w:color w:val="000000" w:themeColor="text1"/>
        </w:rPr>
        <w:t>2</w:t>
      </w:r>
      <w:r w:rsidR="008A157C" w:rsidRPr="00775CA4">
        <w:rPr>
          <w:rFonts w:asciiTheme="minorHAnsi" w:eastAsia="Times New Roman" w:hAnsiTheme="minorHAnsi" w:cstheme="minorHAnsi"/>
          <w:color w:val="000000" w:themeColor="text1"/>
        </w:rPr>
        <w:t>2/</w:t>
      </w:r>
      <w:r w:rsidR="00C4283B" w:rsidRPr="00775CA4">
        <w:rPr>
          <w:rFonts w:asciiTheme="minorHAnsi" w:eastAsia="Times New Roman" w:hAnsiTheme="minorHAnsi" w:cstheme="minorHAnsi"/>
          <w:color w:val="000000" w:themeColor="text1"/>
        </w:rPr>
        <w:t>2</w:t>
      </w:r>
      <w:r w:rsidR="00695E8B">
        <w:rPr>
          <w:rFonts w:asciiTheme="minorHAnsi" w:eastAsia="Times New Roman" w:hAnsiTheme="minorHAnsi" w:cstheme="minorHAnsi"/>
          <w:color w:val="000000" w:themeColor="text1"/>
        </w:rPr>
        <w:t>43</w:t>
      </w:r>
      <w:r w:rsidRPr="00775CA4">
        <w:rPr>
          <w:rFonts w:asciiTheme="minorHAnsi" w:eastAsia="Times New Roman" w:hAnsiTheme="minorHAnsi" w:cstheme="minorHAnsi"/>
          <w:color w:val="000000" w:themeColor="text1"/>
        </w:rPr>
        <w:tab/>
      </w:r>
      <w:r w:rsidRPr="00775CA4">
        <w:rPr>
          <w:rFonts w:asciiTheme="minorHAnsi" w:eastAsia="Times New Roman" w:hAnsiTheme="minorHAnsi" w:cstheme="minorHAnsi"/>
          <w:color w:val="000000" w:themeColor="text1"/>
        </w:rPr>
        <w:tab/>
        <w:t>To receive a report from Corby Rural Division, North Northamptonshire Council</w:t>
      </w:r>
    </w:p>
    <w:p w14:paraId="1F4E4D3B" w14:textId="5CB1DF6A" w:rsidR="005D6279" w:rsidRPr="00775CA4" w:rsidRDefault="005D6279" w:rsidP="005D6279">
      <w:pPr>
        <w:spacing w:after="0"/>
        <w:rPr>
          <w:rFonts w:cstheme="minorHAnsi"/>
          <w:color w:val="000000" w:themeColor="text1"/>
        </w:rPr>
      </w:pPr>
      <w:r w:rsidRPr="00775CA4">
        <w:rPr>
          <w:rFonts w:cstheme="minorHAnsi"/>
          <w:color w:val="000000" w:themeColor="text1"/>
        </w:rPr>
        <w:t>2</w:t>
      </w:r>
      <w:r w:rsidR="00915DED" w:rsidRPr="00775CA4">
        <w:rPr>
          <w:rFonts w:cstheme="minorHAnsi"/>
          <w:color w:val="000000" w:themeColor="text1"/>
        </w:rPr>
        <w:t>2</w:t>
      </w:r>
      <w:r w:rsidRPr="00775CA4">
        <w:rPr>
          <w:rFonts w:cstheme="minorHAnsi"/>
          <w:color w:val="000000" w:themeColor="text1"/>
        </w:rPr>
        <w:t>/</w:t>
      </w:r>
      <w:r w:rsidR="00C4283B" w:rsidRPr="00775CA4">
        <w:rPr>
          <w:rFonts w:cstheme="minorHAnsi"/>
          <w:color w:val="000000" w:themeColor="text1"/>
        </w:rPr>
        <w:t>2</w:t>
      </w:r>
      <w:r w:rsidR="00695E8B">
        <w:rPr>
          <w:rFonts w:cstheme="minorHAnsi"/>
          <w:color w:val="000000" w:themeColor="text1"/>
        </w:rPr>
        <w:t>44</w:t>
      </w:r>
      <w:r w:rsidRPr="00775CA4">
        <w:rPr>
          <w:rFonts w:cstheme="minorHAnsi"/>
          <w:color w:val="000000" w:themeColor="text1"/>
        </w:rPr>
        <w:tab/>
      </w:r>
      <w:r w:rsidRPr="00775CA4">
        <w:rPr>
          <w:rFonts w:cstheme="minorHAnsi"/>
          <w:color w:val="000000" w:themeColor="text1"/>
        </w:rPr>
        <w:tab/>
        <w:t>To receive a report from the Police</w:t>
      </w:r>
    </w:p>
    <w:p w14:paraId="1E9E50C4" w14:textId="7C1E813D" w:rsidR="00437AA1" w:rsidRPr="00775CA4" w:rsidRDefault="00437AA1" w:rsidP="00CA2DF6">
      <w:pPr>
        <w:spacing w:after="0"/>
        <w:ind w:left="1440" w:hanging="1440"/>
        <w:rPr>
          <w:rFonts w:cstheme="minorHAnsi"/>
          <w:color w:val="000000" w:themeColor="text1"/>
        </w:rPr>
      </w:pPr>
      <w:r w:rsidRPr="00775CA4">
        <w:rPr>
          <w:rFonts w:cstheme="minorHAnsi"/>
          <w:color w:val="000000" w:themeColor="text1"/>
        </w:rPr>
        <w:t>22/</w:t>
      </w:r>
      <w:r w:rsidR="00C4283B" w:rsidRPr="00775CA4">
        <w:rPr>
          <w:rFonts w:cstheme="minorHAnsi"/>
          <w:color w:val="000000" w:themeColor="text1"/>
        </w:rPr>
        <w:t>2</w:t>
      </w:r>
      <w:r w:rsidR="00695E8B">
        <w:rPr>
          <w:rFonts w:cstheme="minorHAnsi"/>
          <w:color w:val="000000" w:themeColor="text1"/>
        </w:rPr>
        <w:t>45</w:t>
      </w:r>
      <w:r w:rsidR="00923581" w:rsidRPr="00775CA4">
        <w:rPr>
          <w:rFonts w:cstheme="minorHAnsi"/>
          <w:color w:val="000000" w:themeColor="text1"/>
        </w:rPr>
        <w:tab/>
        <w:t>To receive a report from the Police Liaison Representative and Gretton Neigh</w:t>
      </w:r>
      <w:r w:rsidR="00152BC1" w:rsidRPr="00775CA4">
        <w:rPr>
          <w:rFonts w:cstheme="minorHAnsi"/>
          <w:color w:val="000000" w:themeColor="text1"/>
        </w:rPr>
        <w:t>bourhood Watch Co-ordinator</w:t>
      </w:r>
    </w:p>
    <w:p w14:paraId="2E1767A2" w14:textId="1FEBAEF5" w:rsidR="002058B4" w:rsidRPr="00775CA4" w:rsidRDefault="005D6279" w:rsidP="005D6279">
      <w:pPr>
        <w:spacing w:after="0"/>
        <w:rPr>
          <w:rFonts w:cstheme="minorHAnsi"/>
          <w:color w:val="000000" w:themeColor="text1"/>
        </w:rPr>
      </w:pPr>
      <w:r w:rsidRPr="00775CA4">
        <w:rPr>
          <w:rFonts w:cstheme="minorHAnsi"/>
          <w:color w:val="000000" w:themeColor="text1"/>
        </w:rPr>
        <w:t>2</w:t>
      </w:r>
      <w:r w:rsidR="00915DED" w:rsidRPr="00775CA4">
        <w:rPr>
          <w:rFonts w:cstheme="minorHAnsi"/>
          <w:color w:val="000000" w:themeColor="text1"/>
        </w:rPr>
        <w:t>2/</w:t>
      </w:r>
      <w:r w:rsidR="00C4283B" w:rsidRPr="00775CA4">
        <w:rPr>
          <w:rFonts w:cstheme="minorHAnsi"/>
          <w:color w:val="000000" w:themeColor="text1"/>
        </w:rPr>
        <w:t>2</w:t>
      </w:r>
      <w:r w:rsidR="00695E8B">
        <w:rPr>
          <w:rFonts w:cstheme="minorHAnsi"/>
          <w:color w:val="000000" w:themeColor="text1"/>
        </w:rPr>
        <w:t>46</w:t>
      </w:r>
      <w:r w:rsidR="001056E6" w:rsidRPr="00775CA4">
        <w:rPr>
          <w:rFonts w:cstheme="minorHAnsi"/>
          <w:color w:val="000000" w:themeColor="text1"/>
        </w:rPr>
        <w:tab/>
      </w:r>
      <w:r w:rsidRPr="00775CA4">
        <w:rPr>
          <w:rFonts w:cstheme="minorHAnsi"/>
          <w:color w:val="000000" w:themeColor="text1"/>
        </w:rPr>
        <w:tab/>
        <w:t>To receive a report from the Safer Corby Team</w:t>
      </w:r>
    </w:p>
    <w:p w14:paraId="565C1AE9" w14:textId="051B32DB" w:rsidR="001B6D2A" w:rsidRPr="00775CA4" w:rsidRDefault="001B6D2A" w:rsidP="005D6279">
      <w:pPr>
        <w:spacing w:after="0"/>
        <w:rPr>
          <w:rFonts w:cstheme="minorHAnsi"/>
          <w:color w:val="000000" w:themeColor="text1"/>
        </w:rPr>
      </w:pPr>
      <w:r w:rsidRPr="00775CA4">
        <w:rPr>
          <w:rFonts w:cstheme="minorHAnsi"/>
          <w:color w:val="000000" w:themeColor="text1"/>
        </w:rPr>
        <w:t>22/2</w:t>
      </w:r>
      <w:r w:rsidR="00695E8B">
        <w:rPr>
          <w:rFonts w:cstheme="minorHAnsi"/>
          <w:color w:val="000000" w:themeColor="text1"/>
        </w:rPr>
        <w:t>47</w:t>
      </w:r>
      <w:r w:rsidRPr="00775CA4">
        <w:rPr>
          <w:rFonts w:cstheme="minorHAnsi"/>
          <w:color w:val="000000" w:themeColor="text1"/>
        </w:rPr>
        <w:tab/>
      </w:r>
      <w:r w:rsidRPr="00775CA4">
        <w:rPr>
          <w:rFonts w:cstheme="minorHAnsi"/>
          <w:color w:val="000000" w:themeColor="text1"/>
        </w:rPr>
        <w:tab/>
        <w:t>To receive</w:t>
      </w:r>
      <w:r w:rsidR="008A6CCB" w:rsidRPr="00775CA4">
        <w:rPr>
          <w:rFonts w:cstheme="minorHAnsi"/>
          <w:color w:val="000000" w:themeColor="text1"/>
        </w:rPr>
        <w:t xml:space="preserve"> a report from the Highways Working</w:t>
      </w:r>
      <w:r w:rsidRPr="00775CA4">
        <w:rPr>
          <w:rFonts w:cstheme="minorHAnsi"/>
          <w:color w:val="000000" w:themeColor="text1"/>
        </w:rPr>
        <w:t xml:space="preserve"> Group </w:t>
      </w:r>
    </w:p>
    <w:p w14:paraId="3110D973" w14:textId="54E95E4C" w:rsidR="00BE2DB6" w:rsidRPr="00775CA4" w:rsidRDefault="005557FB" w:rsidP="005E27F1">
      <w:pPr>
        <w:spacing w:after="0"/>
        <w:ind w:left="1440" w:hanging="1440"/>
        <w:rPr>
          <w:rFonts w:cstheme="minorHAnsi"/>
          <w:color w:val="000000" w:themeColor="text1"/>
        </w:rPr>
      </w:pPr>
      <w:r w:rsidRPr="00775CA4">
        <w:rPr>
          <w:rFonts w:cstheme="minorHAnsi"/>
          <w:color w:val="000000" w:themeColor="text1"/>
        </w:rPr>
        <w:t>2</w:t>
      </w:r>
      <w:r w:rsidR="00915DED" w:rsidRPr="00775CA4">
        <w:rPr>
          <w:rFonts w:cstheme="minorHAnsi"/>
          <w:color w:val="000000" w:themeColor="text1"/>
        </w:rPr>
        <w:t>2/</w:t>
      </w:r>
      <w:r w:rsidR="00C4283B" w:rsidRPr="00775CA4">
        <w:rPr>
          <w:rFonts w:cstheme="minorHAnsi"/>
          <w:color w:val="000000" w:themeColor="text1"/>
        </w:rPr>
        <w:t>2</w:t>
      </w:r>
      <w:r w:rsidR="00695E8B">
        <w:rPr>
          <w:rFonts w:cstheme="minorHAnsi"/>
          <w:color w:val="000000" w:themeColor="text1"/>
        </w:rPr>
        <w:t>48</w:t>
      </w:r>
      <w:r w:rsidRPr="00775CA4">
        <w:rPr>
          <w:rFonts w:cstheme="minorHAnsi"/>
          <w:color w:val="000000" w:themeColor="text1"/>
        </w:rPr>
        <w:tab/>
      </w:r>
      <w:r w:rsidR="009170CA" w:rsidRPr="00775CA4">
        <w:rPr>
          <w:rFonts w:cstheme="minorHAnsi"/>
          <w:color w:val="000000" w:themeColor="text1"/>
        </w:rPr>
        <w:t>To receive Financial Statement dated 1-</w:t>
      </w:r>
      <w:r w:rsidR="001F741E" w:rsidRPr="00775CA4">
        <w:rPr>
          <w:rFonts w:cstheme="minorHAnsi"/>
          <w:color w:val="000000" w:themeColor="text1"/>
        </w:rPr>
        <w:t>3</w:t>
      </w:r>
      <w:r w:rsidR="005E27F1">
        <w:rPr>
          <w:rFonts w:cstheme="minorHAnsi"/>
          <w:color w:val="000000" w:themeColor="text1"/>
        </w:rPr>
        <w:t>0</w:t>
      </w:r>
      <w:r w:rsidR="005E27F1">
        <w:rPr>
          <w:rFonts w:cstheme="minorHAnsi"/>
          <w:color w:val="000000" w:themeColor="text1"/>
          <w:vertAlign w:val="superscript"/>
        </w:rPr>
        <w:t>th</w:t>
      </w:r>
      <w:r w:rsidR="001F741E" w:rsidRPr="00775CA4">
        <w:rPr>
          <w:rFonts w:cstheme="minorHAnsi"/>
          <w:color w:val="000000" w:themeColor="text1"/>
        </w:rPr>
        <w:t xml:space="preserve"> </w:t>
      </w:r>
      <w:r w:rsidR="00775CA4" w:rsidRPr="00775CA4">
        <w:rPr>
          <w:rFonts w:cstheme="minorHAnsi"/>
          <w:color w:val="000000" w:themeColor="text1"/>
        </w:rPr>
        <w:t>November</w:t>
      </w:r>
      <w:r w:rsidR="009170CA" w:rsidRPr="00775CA4">
        <w:rPr>
          <w:rFonts w:cstheme="minorHAnsi"/>
          <w:color w:val="000000" w:themeColor="text1"/>
        </w:rPr>
        <w:t xml:space="preserve"> 2022: payments received</w:t>
      </w:r>
      <w:r w:rsidR="00635DF8" w:rsidRPr="00775CA4">
        <w:rPr>
          <w:rFonts w:cstheme="minorHAnsi"/>
          <w:color w:val="000000" w:themeColor="text1"/>
        </w:rPr>
        <w:t>,</w:t>
      </w:r>
      <w:r w:rsidR="009170CA" w:rsidRPr="00775CA4">
        <w:rPr>
          <w:rFonts w:cstheme="minorHAnsi"/>
          <w:color w:val="000000" w:themeColor="text1"/>
        </w:rPr>
        <w:t xml:space="preserve"> and invoices paid</w:t>
      </w:r>
      <w:r w:rsidR="005E27F1">
        <w:rPr>
          <w:rFonts w:cstheme="minorHAnsi"/>
          <w:color w:val="000000" w:themeColor="text1"/>
        </w:rPr>
        <w:t>.</w:t>
      </w:r>
    </w:p>
    <w:p w14:paraId="320EAC42" w14:textId="3C6ACC1C" w:rsidR="00775CA4" w:rsidRPr="00775CA4" w:rsidRDefault="00775CA4" w:rsidP="00775CA4">
      <w:pPr>
        <w:spacing w:after="0"/>
        <w:rPr>
          <w:rFonts w:cstheme="minorHAnsi"/>
          <w:color w:val="000000" w:themeColor="text1"/>
        </w:rPr>
      </w:pPr>
      <w:r w:rsidRPr="00775CA4">
        <w:rPr>
          <w:rFonts w:cstheme="minorHAnsi"/>
          <w:color w:val="000000" w:themeColor="text1"/>
        </w:rPr>
        <w:t>22/2</w:t>
      </w:r>
      <w:r w:rsidR="00695E8B">
        <w:rPr>
          <w:rFonts w:cstheme="minorHAnsi"/>
          <w:color w:val="000000" w:themeColor="text1"/>
        </w:rPr>
        <w:t>49</w:t>
      </w:r>
      <w:r w:rsidRPr="00775CA4">
        <w:rPr>
          <w:rFonts w:cstheme="minorHAnsi"/>
          <w:color w:val="000000" w:themeColor="text1"/>
        </w:rPr>
        <w:tab/>
      </w:r>
      <w:r w:rsidR="005E27F1">
        <w:rPr>
          <w:rFonts w:cstheme="minorHAnsi"/>
          <w:color w:val="000000" w:themeColor="text1"/>
        </w:rPr>
        <w:tab/>
      </w:r>
      <w:r w:rsidRPr="00775CA4">
        <w:rPr>
          <w:rFonts w:cstheme="minorHAnsi"/>
          <w:color w:val="000000" w:themeColor="text1"/>
        </w:rPr>
        <w:t xml:space="preserve">To approve the 2023/24 budget </w:t>
      </w:r>
      <w:r w:rsidR="005E27F1">
        <w:rPr>
          <w:rFonts w:cstheme="minorHAnsi"/>
          <w:color w:val="000000" w:themeColor="text1"/>
        </w:rPr>
        <w:t xml:space="preserve">and </w:t>
      </w:r>
      <w:r w:rsidRPr="00775CA4">
        <w:rPr>
          <w:rFonts w:cstheme="minorHAnsi"/>
          <w:color w:val="000000" w:themeColor="text1"/>
        </w:rPr>
        <w:t>precept</w:t>
      </w:r>
    </w:p>
    <w:p w14:paraId="1836D279" w14:textId="6F980AB3" w:rsidR="005D6279" w:rsidRPr="00775CA4" w:rsidRDefault="005D6279" w:rsidP="005D6279">
      <w:pPr>
        <w:spacing w:after="0"/>
        <w:rPr>
          <w:rFonts w:cstheme="minorHAnsi"/>
          <w:color w:val="000000" w:themeColor="text1"/>
        </w:rPr>
      </w:pPr>
      <w:r w:rsidRPr="00775CA4">
        <w:rPr>
          <w:rFonts w:cstheme="minorHAnsi"/>
          <w:color w:val="000000" w:themeColor="text1"/>
        </w:rPr>
        <w:t>2</w:t>
      </w:r>
      <w:r w:rsidR="00BD6096" w:rsidRPr="00775CA4">
        <w:rPr>
          <w:rFonts w:cstheme="minorHAnsi"/>
          <w:color w:val="000000" w:themeColor="text1"/>
        </w:rPr>
        <w:t>2</w:t>
      </w:r>
      <w:r w:rsidRPr="00775CA4">
        <w:rPr>
          <w:rFonts w:cstheme="minorHAnsi"/>
          <w:color w:val="000000" w:themeColor="text1"/>
        </w:rPr>
        <w:t>/</w:t>
      </w:r>
      <w:r w:rsidR="00D53553" w:rsidRPr="00775CA4">
        <w:rPr>
          <w:rFonts w:cstheme="minorHAnsi"/>
          <w:color w:val="000000" w:themeColor="text1"/>
        </w:rPr>
        <w:t>2</w:t>
      </w:r>
      <w:r w:rsidR="00695E8B">
        <w:rPr>
          <w:rFonts w:cstheme="minorHAnsi"/>
          <w:color w:val="000000" w:themeColor="text1"/>
        </w:rPr>
        <w:t>50</w:t>
      </w:r>
      <w:r w:rsidRPr="00775CA4">
        <w:rPr>
          <w:rFonts w:cstheme="minorHAnsi"/>
          <w:color w:val="000000" w:themeColor="text1"/>
        </w:rPr>
        <w:tab/>
      </w:r>
      <w:r w:rsidRPr="00775CA4">
        <w:rPr>
          <w:rFonts w:cstheme="minorHAnsi"/>
          <w:color w:val="000000" w:themeColor="text1"/>
        </w:rPr>
        <w:tab/>
        <w:t>To receive a report from the following Working Groups:</w:t>
      </w:r>
    </w:p>
    <w:p w14:paraId="0A3532D8" w14:textId="3E517C7B" w:rsidR="005D6279" w:rsidRPr="00775CA4" w:rsidRDefault="005D6279" w:rsidP="005D6279">
      <w:pPr>
        <w:spacing w:after="0"/>
        <w:rPr>
          <w:rFonts w:cstheme="minorHAnsi"/>
          <w:color w:val="000000" w:themeColor="text1"/>
        </w:rPr>
      </w:pPr>
      <w:r w:rsidRPr="00775CA4">
        <w:rPr>
          <w:rFonts w:cstheme="minorHAnsi"/>
          <w:color w:val="000000" w:themeColor="text1"/>
        </w:rPr>
        <w:tab/>
      </w:r>
      <w:r w:rsidRPr="00775CA4">
        <w:rPr>
          <w:rFonts w:cstheme="minorHAnsi"/>
          <w:color w:val="000000" w:themeColor="text1"/>
        </w:rPr>
        <w:tab/>
        <w:t>2</w:t>
      </w:r>
      <w:r w:rsidR="00BD6096" w:rsidRPr="00775CA4">
        <w:rPr>
          <w:rFonts w:cstheme="minorHAnsi"/>
          <w:color w:val="000000" w:themeColor="text1"/>
        </w:rPr>
        <w:t>2</w:t>
      </w:r>
      <w:r w:rsidRPr="00775CA4">
        <w:rPr>
          <w:rFonts w:cstheme="minorHAnsi"/>
          <w:color w:val="000000" w:themeColor="text1"/>
        </w:rPr>
        <w:t>/</w:t>
      </w:r>
      <w:r w:rsidR="00D53553" w:rsidRPr="00775CA4">
        <w:rPr>
          <w:rFonts w:cstheme="minorHAnsi"/>
          <w:color w:val="000000" w:themeColor="text1"/>
        </w:rPr>
        <w:t>2</w:t>
      </w:r>
      <w:r w:rsidR="00695E8B">
        <w:rPr>
          <w:rFonts w:cstheme="minorHAnsi"/>
          <w:color w:val="000000" w:themeColor="text1"/>
        </w:rPr>
        <w:t>50</w:t>
      </w:r>
      <w:r w:rsidRPr="00775CA4">
        <w:rPr>
          <w:rFonts w:cstheme="minorHAnsi"/>
          <w:color w:val="000000" w:themeColor="text1"/>
        </w:rPr>
        <w:t xml:space="preserve">a Neighbourhood Plan and Local Plan matters – </w:t>
      </w:r>
      <w:proofErr w:type="spellStart"/>
      <w:r w:rsidR="00F006C7" w:rsidRPr="00775CA4">
        <w:rPr>
          <w:rFonts w:cstheme="minorHAnsi"/>
          <w:color w:val="000000" w:themeColor="text1"/>
        </w:rPr>
        <w:t>Cllr.</w:t>
      </w:r>
      <w:r w:rsidRPr="00775CA4">
        <w:rPr>
          <w:rFonts w:cstheme="minorHAnsi"/>
          <w:color w:val="000000" w:themeColor="text1"/>
        </w:rPr>
        <w:t>Lilley</w:t>
      </w:r>
      <w:proofErr w:type="spellEnd"/>
    </w:p>
    <w:p w14:paraId="22D7D397" w14:textId="2010DBEF" w:rsidR="007B78F0" w:rsidRPr="00775CA4" w:rsidRDefault="005D6279" w:rsidP="00CC0483">
      <w:pPr>
        <w:spacing w:after="0"/>
        <w:ind w:left="720" w:firstLine="720"/>
        <w:rPr>
          <w:rFonts w:cstheme="minorHAnsi"/>
          <w:color w:val="000000" w:themeColor="text1"/>
        </w:rPr>
      </w:pPr>
      <w:r w:rsidRPr="00775CA4">
        <w:rPr>
          <w:rFonts w:cstheme="minorHAnsi"/>
          <w:color w:val="000000" w:themeColor="text1"/>
        </w:rPr>
        <w:t>2</w:t>
      </w:r>
      <w:r w:rsidR="00BD6096" w:rsidRPr="00775CA4">
        <w:rPr>
          <w:rFonts w:cstheme="minorHAnsi"/>
          <w:color w:val="000000" w:themeColor="text1"/>
        </w:rPr>
        <w:t>2/</w:t>
      </w:r>
      <w:r w:rsidR="00D53553" w:rsidRPr="00775CA4">
        <w:rPr>
          <w:rFonts w:cstheme="minorHAnsi"/>
          <w:color w:val="000000" w:themeColor="text1"/>
        </w:rPr>
        <w:t>2</w:t>
      </w:r>
      <w:r w:rsidR="00695E8B">
        <w:rPr>
          <w:rFonts w:cstheme="minorHAnsi"/>
          <w:color w:val="000000" w:themeColor="text1"/>
        </w:rPr>
        <w:t>50</w:t>
      </w:r>
      <w:r w:rsidRPr="00775CA4">
        <w:rPr>
          <w:rFonts w:cstheme="minorHAnsi"/>
          <w:color w:val="000000" w:themeColor="text1"/>
        </w:rPr>
        <w:t>b Communications including website, newsletters, press</w:t>
      </w:r>
      <w:r w:rsidR="00CD53C8" w:rsidRPr="00775CA4">
        <w:rPr>
          <w:rFonts w:cstheme="minorHAnsi"/>
          <w:color w:val="000000" w:themeColor="text1"/>
        </w:rPr>
        <w:t xml:space="preserve"> and blog</w:t>
      </w:r>
      <w:r w:rsidRPr="00775CA4">
        <w:rPr>
          <w:rFonts w:cstheme="minorHAnsi"/>
          <w:color w:val="000000" w:themeColor="text1"/>
        </w:rPr>
        <w:t xml:space="preserve"> – </w:t>
      </w:r>
      <w:proofErr w:type="spellStart"/>
      <w:r w:rsidR="00F006C7" w:rsidRPr="00775CA4">
        <w:rPr>
          <w:rFonts w:cstheme="minorHAnsi"/>
          <w:color w:val="000000" w:themeColor="text1"/>
        </w:rPr>
        <w:t>Cllr.</w:t>
      </w:r>
      <w:r w:rsidRPr="00775CA4">
        <w:rPr>
          <w:rFonts w:cstheme="minorHAnsi"/>
          <w:color w:val="000000" w:themeColor="text1"/>
        </w:rPr>
        <w:t>Smith</w:t>
      </w:r>
      <w:proofErr w:type="spellEnd"/>
      <w:r w:rsidRPr="00775CA4">
        <w:rPr>
          <w:rFonts w:cstheme="minorHAnsi"/>
          <w:color w:val="000000" w:themeColor="text1"/>
        </w:rPr>
        <w:t xml:space="preserve"> </w:t>
      </w:r>
    </w:p>
    <w:p w14:paraId="7C77B548" w14:textId="6ADB85C8" w:rsidR="005D6279" w:rsidRPr="00775CA4" w:rsidRDefault="005D6279" w:rsidP="00983637">
      <w:pPr>
        <w:spacing w:after="0"/>
        <w:ind w:left="720" w:firstLine="720"/>
        <w:rPr>
          <w:rFonts w:cstheme="minorHAnsi"/>
          <w:color w:val="000000" w:themeColor="text1"/>
        </w:rPr>
      </w:pPr>
      <w:r w:rsidRPr="00775CA4">
        <w:rPr>
          <w:rFonts w:cstheme="minorHAnsi"/>
          <w:color w:val="000000" w:themeColor="text1"/>
        </w:rPr>
        <w:t>2</w:t>
      </w:r>
      <w:r w:rsidR="00BD6096" w:rsidRPr="00775CA4">
        <w:rPr>
          <w:rFonts w:cstheme="minorHAnsi"/>
          <w:color w:val="000000" w:themeColor="text1"/>
        </w:rPr>
        <w:t>2/</w:t>
      </w:r>
      <w:r w:rsidR="00CB698D" w:rsidRPr="00775CA4">
        <w:rPr>
          <w:rFonts w:cstheme="minorHAnsi"/>
          <w:color w:val="000000" w:themeColor="text1"/>
        </w:rPr>
        <w:t>2</w:t>
      </w:r>
      <w:r w:rsidR="00695E8B">
        <w:rPr>
          <w:rFonts w:cstheme="minorHAnsi"/>
          <w:color w:val="000000" w:themeColor="text1"/>
        </w:rPr>
        <w:t>50</w:t>
      </w:r>
      <w:r w:rsidR="001B6D2A" w:rsidRPr="00775CA4">
        <w:rPr>
          <w:rFonts w:cstheme="minorHAnsi"/>
          <w:color w:val="000000" w:themeColor="text1"/>
        </w:rPr>
        <w:t>c</w:t>
      </w:r>
      <w:r w:rsidRPr="00775CA4">
        <w:rPr>
          <w:rFonts w:cstheme="minorHAnsi"/>
          <w:color w:val="000000" w:themeColor="text1"/>
        </w:rPr>
        <w:t xml:space="preserve"> </w:t>
      </w:r>
      <w:r w:rsidR="005B6560" w:rsidRPr="00775CA4">
        <w:rPr>
          <w:rFonts w:cstheme="minorHAnsi"/>
          <w:color w:val="000000" w:themeColor="text1"/>
        </w:rPr>
        <w:t>Highways Working Group</w:t>
      </w:r>
      <w:r w:rsidRPr="00775CA4">
        <w:rPr>
          <w:rFonts w:cstheme="minorHAnsi"/>
          <w:color w:val="000000" w:themeColor="text1"/>
        </w:rPr>
        <w:t xml:space="preserve"> – </w:t>
      </w:r>
      <w:proofErr w:type="spellStart"/>
      <w:r w:rsidR="00F006C7" w:rsidRPr="00775CA4">
        <w:rPr>
          <w:rFonts w:cstheme="minorHAnsi"/>
          <w:color w:val="000000" w:themeColor="text1"/>
        </w:rPr>
        <w:t>Cllr.</w:t>
      </w:r>
      <w:r w:rsidRPr="00775CA4">
        <w:rPr>
          <w:rFonts w:cstheme="minorHAnsi"/>
          <w:color w:val="000000" w:themeColor="text1"/>
        </w:rPr>
        <w:t>Thompson</w:t>
      </w:r>
      <w:proofErr w:type="spellEnd"/>
    </w:p>
    <w:p w14:paraId="74DCFC93" w14:textId="65A11AE0" w:rsidR="00AD3603" w:rsidRPr="00775CA4" w:rsidRDefault="005D6279" w:rsidP="007E4C68">
      <w:pPr>
        <w:spacing w:after="0"/>
        <w:ind w:left="720" w:firstLine="720"/>
        <w:rPr>
          <w:rFonts w:cstheme="minorHAnsi"/>
          <w:color w:val="000000" w:themeColor="text1"/>
        </w:rPr>
      </w:pPr>
      <w:r w:rsidRPr="00775CA4">
        <w:rPr>
          <w:rFonts w:cstheme="minorHAnsi"/>
          <w:color w:val="000000" w:themeColor="text1"/>
        </w:rPr>
        <w:t>2</w:t>
      </w:r>
      <w:r w:rsidR="00BD6096" w:rsidRPr="00775CA4">
        <w:rPr>
          <w:rFonts w:cstheme="minorHAnsi"/>
          <w:color w:val="000000" w:themeColor="text1"/>
        </w:rPr>
        <w:t>2/</w:t>
      </w:r>
      <w:r w:rsidR="00CB698D" w:rsidRPr="00775CA4">
        <w:rPr>
          <w:rFonts w:cstheme="minorHAnsi"/>
          <w:color w:val="000000" w:themeColor="text1"/>
        </w:rPr>
        <w:t>2</w:t>
      </w:r>
      <w:r w:rsidR="00695E8B">
        <w:rPr>
          <w:rFonts w:cstheme="minorHAnsi"/>
          <w:color w:val="000000" w:themeColor="text1"/>
        </w:rPr>
        <w:t>50</w:t>
      </w:r>
      <w:r w:rsidR="00AE1C55" w:rsidRPr="00775CA4">
        <w:rPr>
          <w:rFonts w:cstheme="minorHAnsi"/>
          <w:color w:val="000000" w:themeColor="text1"/>
        </w:rPr>
        <w:t>d</w:t>
      </w:r>
      <w:r w:rsidRPr="00775CA4">
        <w:rPr>
          <w:rFonts w:cstheme="minorHAnsi"/>
          <w:color w:val="000000" w:themeColor="text1"/>
        </w:rPr>
        <w:t xml:space="preserve"> Community – including buses, </w:t>
      </w:r>
      <w:r w:rsidR="00624232" w:rsidRPr="00775CA4">
        <w:rPr>
          <w:rFonts w:cstheme="minorHAnsi"/>
          <w:color w:val="000000" w:themeColor="text1"/>
        </w:rPr>
        <w:t>doctors’</w:t>
      </w:r>
      <w:r w:rsidRPr="00775CA4">
        <w:rPr>
          <w:rFonts w:cstheme="minorHAnsi"/>
          <w:color w:val="000000" w:themeColor="text1"/>
        </w:rPr>
        <w:t xml:space="preserve"> surgery, school liaison – </w:t>
      </w:r>
      <w:proofErr w:type="spellStart"/>
      <w:r w:rsidR="00F006C7" w:rsidRPr="00775CA4">
        <w:rPr>
          <w:rFonts w:cstheme="minorHAnsi"/>
          <w:color w:val="000000" w:themeColor="text1"/>
        </w:rPr>
        <w:t>Cllr.</w:t>
      </w:r>
      <w:r w:rsidRPr="00775CA4">
        <w:rPr>
          <w:rFonts w:cstheme="minorHAnsi"/>
          <w:color w:val="000000" w:themeColor="text1"/>
        </w:rPr>
        <w:t>Husk</w:t>
      </w:r>
      <w:proofErr w:type="spellEnd"/>
    </w:p>
    <w:p w14:paraId="1F8743B0" w14:textId="1A11C4E8" w:rsidR="005D6279" w:rsidRPr="00775CA4" w:rsidRDefault="005D6279" w:rsidP="005E27F1">
      <w:pPr>
        <w:spacing w:after="0"/>
        <w:ind w:left="1440"/>
        <w:rPr>
          <w:rFonts w:cstheme="minorHAnsi"/>
          <w:color w:val="000000" w:themeColor="text1"/>
        </w:rPr>
      </w:pPr>
      <w:r w:rsidRPr="00775CA4">
        <w:rPr>
          <w:rFonts w:cstheme="minorHAnsi"/>
          <w:color w:val="000000" w:themeColor="text1"/>
        </w:rPr>
        <w:t>2</w:t>
      </w:r>
      <w:r w:rsidR="00BD6096" w:rsidRPr="00775CA4">
        <w:rPr>
          <w:rFonts w:cstheme="minorHAnsi"/>
          <w:color w:val="000000" w:themeColor="text1"/>
        </w:rPr>
        <w:t>2/</w:t>
      </w:r>
      <w:r w:rsidR="00CB698D" w:rsidRPr="00775CA4">
        <w:rPr>
          <w:rFonts w:cstheme="minorHAnsi"/>
          <w:color w:val="000000" w:themeColor="text1"/>
        </w:rPr>
        <w:t>2</w:t>
      </w:r>
      <w:r w:rsidR="00695E8B">
        <w:rPr>
          <w:rFonts w:cstheme="minorHAnsi"/>
          <w:color w:val="000000" w:themeColor="text1"/>
        </w:rPr>
        <w:t>50</w:t>
      </w:r>
      <w:r w:rsidR="00F006C7" w:rsidRPr="00775CA4">
        <w:rPr>
          <w:rFonts w:cstheme="minorHAnsi"/>
          <w:color w:val="000000" w:themeColor="text1"/>
        </w:rPr>
        <w:t xml:space="preserve">e </w:t>
      </w:r>
      <w:r w:rsidRPr="00775CA4">
        <w:rPr>
          <w:rFonts w:cstheme="minorHAnsi"/>
          <w:color w:val="000000" w:themeColor="text1"/>
        </w:rPr>
        <w:t>Environment – including trees Pocket Park, litter collecting groups</w:t>
      </w:r>
      <w:r w:rsidR="00CA2DF6">
        <w:rPr>
          <w:rFonts w:cstheme="minorHAnsi"/>
          <w:color w:val="000000" w:themeColor="text1"/>
        </w:rPr>
        <w:t>-</w:t>
      </w:r>
      <w:proofErr w:type="spellStart"/>
      <w:r w:rsidR="00F006C7" w:rsidRPr="00775CA4">
        <w:rPr>
          <w:rFonts w:cstheme="minorHAnsi"/>
          <w:color w:val="000000" w:themeColor="text1"/>
        </w:rPr>
        <w:t>Cllr.</w:t>
      </w:r>
      <w:r w:rsidRPr="00775CA4">
        <w:rPr>
          <w:rFonts w:cstheme="minorHAnsi"/>
          <w:color w:val="000000" w:themeColor="text1"/>
        </w:rPr>
        <w:t>Newby</w:t>
      </w:r>
      <w:proofErr w:type="spellEnd"/>
    </w:p>
    <w:p w14:paraId="233C71D5" w14:textId="0B6E161C" w:rsidR="005D6279" w:rsidRPr="00775CA4" w:rsidRDefault="005D6279" w:rsidP="005D6279">
      <w:pPr>
        <w:spacing w:after="0"/>
        <w:ind w:left="720" w:firstLine="720"/>
        <w:rPr>
          <w:rFonts w:cstheme="minorHAnsi"/>
          <w:color w:val="000000" w:themeColor="text1"/>
        </w:rPr>
      </w:pPr>
      <w:r w:rsidRPr="00775CA4">
        <w:rPr>
          <w:rFonts w:cstheme="minorHAnsi"/>
          <w:color w:val="000000" w:themeColor="text1"/>
        </w:rPr>
        <w:t xml:space="preserve">               Parish Path Warden – </w:t>
      </w:r>
      <w:proofErr w:type="spellStart"/>
      <w:r w:rsidR="00F006C7" w:rsidRPr="00775CA4">
        <w:rPr>
          <w:rFonts w:cstheme="minorHAnsi"/>
          <w:color w:val="000000" w:themeColor="text1"/>
        </w:rPr>
        <w:t>Cllr.</w:t>
      </w:r>
      <w:r w:rsidRPr="00775CA4">
        <w:rPr>
          <w:rFonts w:cstheme="minorHAnsi"/>
          <w:color w:val="000000" w:themeColor="text1"/>
        </w:rPr>
        <w:t>Newby</w:t>
      </w:r>
      <w:proofErr w:type="spellEnd"/>
    </w:p>
    <w:p w14:paraId="60E7C960" w14:textId="4F057060" w:rsidR="005D6279" w:rsidRPr="00775CA4" w:rsidRDefault="005D6279" w:rsidP="005D6279">
      <w:pPr>
        <w:spacing w:after="0"/>
        <w:ind w:left="720" w:firstLine="720"/>
        <w:rPr>
          <w:rFonts w:cstheme="minorHAnsi"/>
          <w:color w:val="000000" w:themeColor="text1"/>
        </w:rPr>
      </w:pPr>
      <w:r w:rsidRPr="00775CA4">
        <w:rPr>
          <w:rFonts w:cstheme="minorHAnsi"/>
          <w:color w:val="000000" w:themeColor="text1"/>
        </w:rPr>
        <w:t xml:space="preserve">               Welland Valley Partnership – </w:t>
      </w:r>
      <w:proofErr w:type="spellStart"/>
      <w:r w:rsidR="00F006C7" w:rsidRPr="00775CA4">
        <w:rPr>
          <w:rFonts w:cstheme="minorHAnsi"/>
          <w:color w:val="000000" w:themeColor="text1"/>
        </w:rPr>
        <w:t>Cllr.</w:t>
      </w:r>
      <w:r w:rsidRPr="00775CA4">
        <w:rPr>
          <w:rFonts w:cstheme="minorHAnsi"/>
          <w:color w:val="000000" w:themeColor="text1"/>
        </w:rPr>
        <w:t>Newby</w:t>
      </w:r>
      <w:proofErr w:type="spellEnd"/>
    </w:p>
    <w:p w14:paraId="37254F47" w14:textId="50888053" w:rsidR="005D6279" w:rsidRPr="00775CA4" w:rsidRDefault="005D6279" w:rsidP="005D6279">
      <w:pPr>
        <w:spacing w:after="0"/>
        <w:ind w:left="720" w:firstLine="720"/>
        <w:rPr>
          <w:rFonts w:cstheme="minorHAnsi"/>
          <w:color w:val="000000" w:themeColor="text1"/>
        </w:rPr>
      </w:pPr>
      <w:r w:rsidRPr="00775CA4">
        <w:rPr>
          <w:rFonts w:cstheme="minorHAnsi"/>
          <w:color w:val="000000" w:themeColor="text1"/>
        </w:rPr>
        <w:t>2</w:t>
      </w:r>
      <w:r w:rsidR="00BD6096" w:rsidRPr="00775CA4">
        <w:rPr>
          <w:rFonts w:cstheme="minorHAnsi"/>
          <w:color w:val="000000" w:themeColor="text1"/>
        </w:rPr>
        <w:t>2/</w:t>
      </w:r>
      <w:r w:rsidR="00CB698D" w:rsidRPr="00775CA4">
        <w:rPr>
          <w:rFonts w:cstheme="minorHAnsi"/>
          <w:color w:val="000000" w:themeColor="text1"/>
        </w:rPr>
        <w:t>2</w:t>
      </w:r>
      <w:r w:rsidR="00695E8B">
        <w:rPr>
          <w:rFonts w:cstheme="minorHAnsi"/>
          <w:color w:val="000000" w:themeColor="text1"/>
        </w:rPr>
        <w:t>50</w:t>
      </w:r>
      <w:r w:rsidR="00F006C7" w:rsidRPr="00775CA4">
        <w:rPr>
          <w:rFonts w:cstheme="minorHAnsi"/>
          <w:color w:val="000000" w:themeColor="text1"/>
        </w:rPr>
        <w:t xml:space="preserve">f </w:t>
      </w:r>
      <w:r w:rsidRPr="00775CA4">
        <w:rPr>
          <w:rFonts w:cstheme="minorHAnsi"/>
          <w:color w:val="000000" w:themeColor="text1"/>
        </w:rPr>
        <w:t xml:space="preserve">Recreation ground – </w:t>
      </w:r>
      <w:proofErr w:type="spellStart"/>
      <w:r w:rsidR="00F006C7" w:rsidRPr="00775CA4">
        <w:rPr>
          <w:rFonts w:cstheme="minorHAnsi"/>
          <w:color w:val="000000" w:themeColor="text1"/>
        </w:rPr>
        <w:t>Cllr.</w:t>
      </w:r>
      <w:r w:rsidRPr="00775CA4">
        <w:rPr>
          <w:rFonts w:cstheme="minorHAnsi"/>
          <w:color w:val="000000" w:themeColor="text1"/>
        </w:rPr>
        <w:t>Fox</w:t>
      </w:r>
      <w:proofErr w:type="spellEnd"/>
    </w:p>
    <w:p w14:paraId="2D5F23BF" w14:textId="2B8A2004" w:rsidR="005D6279" w:rsidRPr="00775CA4" w:rsidRDefault="005D6279" w:rsidP="005D6279">
      <w:pPr>
        <w:spacing w:after="0"/>
        <w:ind w:left="720" w:firstLine="720"/>
        <w:rPr>
          <w:rFonts w:cstheme="minorHAnsi"/>
          <w:color w:val="000000" w:themeColor="text1"/>
        </w:rPr>
      </w:pPr>
      <w:r w:rsidRPr="00775CA4">
        <w:rPr>
          <w:rFonts w:cstheme="minorHAnsi"/>
          <w:color w:val="000000" w:themeColor="text1"/>
        </w:rPr>
        <w:t>2</w:t>
      </w:r>
      <w:r w:rsidR="00BD6096" w:rsidRPr="00775CA4">
        <w:rPr>
          <w:rFonts w:cstheme="minorHAnsi"/>
          <w:color w:val="000000" w:themeColor="text1"/>
        </w:rPr>
        <w:t>2/</w:t>
      </w:r>
      <w:r w:rsidR="00695E8B">
        <w:rPr>
          <w:rFonts w:cstheme="minorHAnsi"/>
          <w:color w:val="000000" w:themeColor="text1"/>
        </w:rPr>
        <w:t>250</w:t>
      </w:r>
      <w:r w:rsidR="00F006C7" w:rsidRPr="00775CA4">
        <w:rPr>
          <w:rFonts w:cstheme="minorHAnsi"/>
          <w:color w:val="000000" w:themeColor="text1"/>
        </w:rPr>
        <w:t>g</w:t>
      </w:r>
      <w:r w:rsidRPr="00775CA4">
        <w:rPr>
          <w:rFonts w:cstheme="minorHAnsi"/>
          <w:color w:val="000000" w:themeColor="text1"/>
        </w:rPr>
        <w:t xml:space="preserve"> Village Hall – </w:t>
      </w:r>
      <w:proofErr w:type="spellStart"/>
      <w:r w:rsidR="00F006C7" w:rsidRPr="00775CA4">
        <w:rPr>
          <w:rFonts w:cstheme="minorHAnsi"/>
          <w:color w:val="000000" w:themeColor="text1"/>
        </w:rPr>
        <w:t>Cllr.</w:t>
      </w:r>
      <w:r w:rsidRPr="00775CA4">
        <w:rPr>
          <w:rFonts w:cstheme="minorHAnsi"/>
          <w:color w:val="000000" w:themeColor="text1"/>
        </w:rPr>
        <w:t>Smith</w:t>
      </w:r>
      <w:proofErr w:type="spellEnd"/>
    </w:p>
    <w:p w14:paraId="35EB1EC5" w14:textId="032DE42E" w:rsidR="005D6279" w:rsidRPr="00206ACB" w:rsidRDefault="005D6279" w:rsidP="005D6279">
      <w:pPr>
        <w:spacing w:after="0"/>
        <w:ind w:left="720" w:firstLine="720"/>
        <w:rPr>
          <w:rFonts w:cstheme="minorHAnsi"/>
          <w:color w:val="000000" w:themeColor="text1"/>
        </w:rPr>
      </w:pPr>
      <w:r w:rsidRPr="00206ACB">
        <w:rPr>
          <w:rFonts w:cstheme="minorHAnsi"/>
          <w:color w:val="000000" w:themeColor="text1"/>
        </w:rPr>
        <w:lastRenderedPageBreak/>
        <w:t>2</w:t>
      </w:r>
      <w:r w:rsidR="00970DD9" w:rsidRPr="00206ACB">
        <w:rPr>
          <w:rFonts w:cstheme="minorHAnsi"/>
          <w:color w:val="000000" w:themeColor="text1"/>
        </w:rPr>
        <w:t>2/</w:t>
      </w:r>
      <w:r w:rsidR="00CB698D" w:rsidRPr="00206ACB">
        <w:rPr>
          <w:rFonts w:cstheme="minorHAnsi"/>
          <w:color w:val="000000" w:themeColor="text1"/>
        </w:rPr>
        <w:t>2</w:t>
      </w:r>
      <w:r w:rsidR="00695E8B" w:rsidRPr="00206ACB">
        <w:rPr>
          <w:rFonts w:cstheme="minorHAnsi"/>
          <w:color w:val="000000" w:themeColor="text1"/>
        </w:rPr>
        <w:t>50</w:t>
      </w:r>
      <w:r w:rsidR="00F006C7" w:rsidRPr="00206ACB">
        <w:rPr>
          <w:rFonts w:cstheme="minorHAnsi"/>
          <w:color w:val="000000" w:themeColor="text1"/>
        </w:rPr>
        <w:t>h</w:t>
      </w:r>
      <w:r w:rsidRPr="00206ACB">
        <w:rPr>
          <w:rFonts w:cstheme="minorHAnsi"/>
          <w:color w:val="000000" w:themeColor="text1"/>
        </w:rPr>
        <w:t xml:space="preserve"> Sports and Social Club – </w:t>
      </w:r>
      <w:proofErr w:type="spellStart"/>
      <w:r w:rsidR="00F006C7" w:rsidRPr="00206ACB">
        <w:rPr>
          <w:rFonts w:cstheme="minorHAnsi"/>
          <w:color w:val="000000" w:themeColor="text1"/>
        </w:rPr>
        <w:t>Cllr.</w:t>
      </w:r>
      <w:r w:rsidRPr="00206ACB">
        <w:rPr>
          <w:rFonts w:cstheme="minorHAnsi"/>
          <w:color w:val="000000" w:themeColor="text1"/>
        </w:rPr>
        <w:t>Nicholls</w:t>
      </w:r>
      <w:proofErr w:type="spellEnd"/>
    </w:p>
    <w:p w14:paraId="0C68C8BD" w14:textId="3B25BD68" w:rsidR="00946D2B" w:rsidRPr="00206ACB" w:rsidRDefault="002E5BA8" w:rsidP="005C69A8">
      <w:pPr>
        <w:spacing w:after="0"/>
        <w:ind w:left="720" w:firstLine="720"/>
        <w:rPr>
          <w:rFonts w:cstheme="minorHAnsi"/>
          <w:color w:val="000000" w:themeColor="text1"/>
        </w:rPr>
      </w:pPr>
      <w:r w:rsidRPr="00206ACB">
        <w:rPr>
          <w:rFonts w:cstheme="minorHAnsi"/>
          <w:color w:val="000000" w:themeColor="text1"/>
        </w:rPr>
        <w:t>2</w:t>
      </w:r>
      <w:r w:rsidR="00970DD9" w:rsidRPr="00206ACB">
        <w:rPr>
          <w:rFonts w:cstheme="minorHAnsi"/>
          <w:color w:val="000000" w:themeColor="text1"/>
        </w:rPr>
        <w:t>2/</w:t>
      </w:r>
      <w:r w:rsidR="00CB698D" w:rsidRPr="00206ACB">
        <w:rPr>
          <w:rFonts w:cstheme="minorHAnsi"/>
          <w:color w:val="000000" w:themeColor="text1"/>
        </w:rPr>
        <w:t>2</w:t>
      </w:r>
      <w:r w:rsidR="00695E8B" w:rsidRPr="00206ACB">
        <w:rPr>
          <w:rFonts w:cstheme="minorHAnsi"/>
          <w:color w:val="000000" w:themeColor="text1"/>
        </w:rPr>
        <w:t>50</w:t>
      </w:r>
      <w:r w:rsidR="00F006C7" w:rsidRPr="00206ACB">
        <w:rPr>
          <w:rFonts w:cstheme="minorHAnsi"/>
          <w:color w:val="000000" w:themeColor="text1"/>
        </w:rPr>
        <w:t>i</w:t>
      </w:r>
      <w:r w:rsidRPr="00206ACB">
        <w:rPr>
          <w:rFonts w:cstheme="minorHAnsi"/>
          <w:color w:val="000000" w:themeColor="text1"/>
        </w:rPr>
        <w:t xml:space="preserve"> Youth Council – </w:t>
      </w:r>
      <w:proofErr w:type="spellStart"/>
      <w:r w:rsidR="00F006C7" w:rsidRPr="00206ACB">
        <w:rPr>
          <w:rFonts w:cstheme="minorHAnsi"/>
          <w:color w:val="000000" w:themeColor="text1"/>
        </w:rPr>
        <w:t>Cllr.</w:t>
      </w:r>
      <w:r w:rsidRPr="00206ACB">
        <w:rPr>
          <w:rFonts w:cstheme="minorHAnsi"/>
          <w:color w:val="000000" w:themeColor="text1"/>
        </w:rPr>
        <w:t>Blamir</w:t>
      </w:r>
      <w:r w:rsidR="005F509D" w:rsidRPr="00206ACB">
        <w:rPr>
          <w:rFonts w:cstheme="minorHAnsi"/>
          <w:color w:val="000000" w:themeColor="text1"/>
        </w:rPr>
        <w:t>e</w:t>
      </w:r>
      <w:proofErr w:type="spellEnd"/>
    </w:p>
    <w:p w14:paraId="619EAE09" w14:textId="632CFB00" w:rsidR="00775CA4" w:rsidRPr="00206ACB" w:rsidRDefault="004C1417" w:rsidP="00F7540D">
      <w:pPr>
        <w:spacing w:after="0"/>
        <w:rPr>
          <w:rFonts w:cstheme="minorHAnsi"/>
          <w:color w:val="000000" w:themeColor="text1"/>
        </w:rPr>
      </w:pPr>
      <w:r w:rsidRPr="00206ACB">
        <w:rPr>
          <w:rFonts w:cstheme="minorHAnsi"/>
          <w:color w:val="000000" w:themeColor="text1"/>
        </w:rPr>
        <w:t>22/</w:t>
      </w:r>
      <w:r w:rsidR="00810C24" w:rsidRPr="00206ACB">
        <w:rPr>
          <w:rFonts w:cstheme="minorHAnsi"/>
          <w:color w:val="000000" w:themeColor="text1"/>
        </w:rPr>
        <w:t>2</w:t>
      </w:r>
      <w:r w:rsidR="00695E8B" w:rsidRPr="00206ACB">
        <w:rPr>
          <w:rFonts w:cstheme="minorHAnsi"/>
          <w:color w:val="000000" w:themeColor="text1"/>
        </w:rPr>
        <w:t>51</w:t>
      </w:r>
      <w:r w:rsidRPr="00206ACB">
        <w:rPr>
          <w:rFonts w:cstheme="minorHAnsi"/>
          <w:color w:val="000000" w:themeColor="text1"/>
        </w:rPr>
        <w:tab/>
      </w:r>
      <w:r w:rsidRPr="00206ACB">
        <w:rPr>
          <w:rFonts w:cstheme="minorHAnsi"/>
          <w:color w:val="000000" w:themeColor="text1"/>
        </w:rPr>
        <w:tab/>
        <w:t xml:space="preserve">To receive an update on </w:t>
      </w:r>
      <w:r w:rsidR="000E6DF3" w:rsidRPr="00206ACB">
        <w:rPr>
          <w:rFonts w:cstheme="minorHAnsi"/>
          <w:color w:val="000000" w:themeColor="text1"/>
        </w:rPr>
        <w:t>Gretton Parish Council Deliverables</w:t>
      </w:r>
    </w:p>
    <w:p w14:paraId="1545D11A" w14:textId="5A831CA6" w:rsidR="001806D5" w:rsidRPr="00206ACB" w:rsidRDefault="000E6552" w:rsidP="00DC2BCC">
      <w:pPr>
        <w:spacing w:after="0"/>
        <w:rPr>
          <w:rFonts w:cstheme="minorHAnsi"/>
          <w:b/>
          <w:bCs/>
        </w:rPr>
      </w:pPr>
      <w:r w:rsidRPr="00206ACB">
        <w:rPr>
          <w:rFonts w:cstheme="minorHAnsi"/>
        </w:rPr>
        <w:t>22/</w:t>
      </w:r>
      <w:r w:rsidR="00810C24" w:rsidRPr="00206ACB">
        <w:rPr>
          <w:rFonts w:cstheme="minorHAnsi"/>
        </w:rPr>
        <w:t>2</w:t>
      </w:r>
      <w:r w:rsidR="00695E8B" w:rsidRPr="00206ACB">
        <w:rPr>
          <w:rFonts w:cstheme="minorHAnsi"/>
        </w:rPr>
        <w:t>52</w:t>
      </w:r>
      <w:r w:rsidRPr="00206ACB">
        <w:rPr>
          <w:rFonts w:cstheme="minorHAnsi"/>
        </w:rPr>
        <w:tab/>
      </w:r>
      <w:r w:rsidR="00BA5137" w:rsidRPr="00206ACB">
        <w:rPr>
          <w:rFonts w:cstheme="minorHAnsi"/>
        </w:rPr>
        <w:tab/>
      </w:r>
      <w:r w:rsidR="000B73AA" w:rsidRPr="00206ACB">
        <w:rPr>
          <w:rFonts w:cstheme="minorHAnsi"/>
          <w:b/>
          <w:bCs/>
        </w:rPr>
        <w:t>Planning Application</w:t>
      </w:r>
      <w:r w:rsidR="001B6D2A" w:rsidRPr="00206ACB">
        <w:rPr>
          <w:rFonts w:cstheme="minorHAnsi"/>
          <w:b/>
          <w:bCs/>
        </w:rPr>
        <w:t>s</w:t>
      </w:r>
    </w:p>
    <w:p w14:paraId="0656296A" w14:textId="564A2B8A" w:rsidR="00E07BB5" w:rsidRPr="00206ACB" w:rsidRDefault="00775CA4" w:rsidP="00E07BB5">
      <w:pPr>
        <w:pStyle w:val="NormalWeb"/>
        <w:rPr>
          <w:rFonts w:asciiTheme="minorHAnsi" w:eastAsia="Times New Roman" w:hAnsiTheme="minorHAnsi" w:cstheme="minorHAnsi"/>
        </w:rPr>
      </w:pPr>
      <w:r w:rsidRPr="00206ACB">
        <w:rPr>
          <w:rFonts w:asciiTheme="minorHAnsi" w:hAnsiTheme="minorHAnsi" w:cstheme="minorHAnsi"/>
          <w:b/>
          <w:bCs/>
        </w:rPr>
        <w:tab/>
      </w:r>
      <w:r w:rsidRPr="00206ACB">
        <w:rPr>
          <w:rFonts w:asciiTheme="minorHAnsi" w:hAnsiTheme="minorHAnsi" w:cstheme="minorHAnsi"/>
          <w:b/>
          <w:bCs/>
        </w:rPr>
        <w:tab/>
        <w:t>22/2</w:t>
      </w:r>
      <w:r w:rsidR="00695E8B" w:rsidRPr="00206ACB">
        <w:rPr>
          <w:rFonts w:asciiTheme="minorHAnsi" w:hAnsiTheme="minorHAnsi" w:cstheme="minorHAnsi"/>
          <w:b/>
          <w:bCs/>
        </w:rPr>
        <w:t xml:space="preserve">52a </w:t>
      </w:r>
      <w:r w:rsidR="00E07BB5" w:rsidRPr="00206ACB">
        <w:rPr>
          <w:rFonts w:asciiTheme="minorHAnsi" w:eastAsia="Times New Roman" w:hAnsiTheme="minorHAnsi" w:cstheme="minorHAnsi"/>
        </w:rPr>
        <w:t>NC/22/00505/CLE</w:t>
      </w:r>
    </w:p>
    <w:p w14:paraId="216D95C1" w14:textId="767537C1" w:rsidR="00C529F1" w:rsidRDefault="00C529F1" w:rsidP="00C529F1">
      <w:pPr>
        <w:pStyle w:val="NormalWeb"/>
        <w:ind w:left="1440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Re: </w:t>
      </w:r>
      <w:r w:rsidR="00E07BB5" w:rsidRPr="00206ACB">
        <w:rPr>
          <w:rFonts w:asciiTheme="minorHAnsi" w:eastAsia="Times New Roman" w:hAnsiTheme="minorHAnsi" w:cstheme="minorHAnsi"/>
        </w:rPr>
        <w:t xml:space="preserve">Confirmation of commencement of works within 3 years in relation to application 19/00561/DPA </w:t>
      </w:r>
    </w:p>
    <w:p w14:paraId="71F133E7" w14:textId="06C3EB41" w:rsidR="00E07BB5" w:rsidRDefault="00C529F1" w:rsidP="00E07BB5">
      <w:pPr>
        <w:pStyle w:val="NormalWeb"/>
        <w:ind w:left="720" w:firstLine="720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At: </w:t>
      </w:r>
      <w:r w:rsidRPr="00206ACB">
        <w:rPr>
          <w:rFonts w:asciiTheme="minorHAnsi" w:eastAsia="Times New Roman" w:hAnsiTheme="minorHAnsi" w:cstheme="minorHAnsi"/>
        </w:rPr>
        <w:t xml:space="preserve">36 </w:t>
      </w:r>
      <w:proofErr w:type="spellStart"/>
      <w:r w:rsidRPr="00206ACB">
        <w:rPr>
          <w:rFonts w:asciiTheme="minorHAnsi" w:eastAsia="Times New Roman" w:hAnsiTheme="minorHAnsi" w:cstheme="minorHAnsi"/>
        </w:rPr>
        <w:t>Arnhill</w:t>
      </w:r>
      <w:proofErr w:type="spellEnd"/>
      <w:r w:rsidRPr="00206ACB">
        <w:rPr>
          <w:rFonts w:asciiTheme="minorHAnsi" w:eastAsia="Times New Roman" w:hAnsiTheme="minorHAnsi" w:cstheme="minorHAnsi"/>
        </w:rPr>
        <w:t xml:space="preserve"> Road, Gretton</w:t>
      </w:r>
    </w:p>
    <w:p w14:paraId="2524C65A" w14:textId="77777777" w:rsidR="00C529F1" w:rsidRPr="00206ACB" w:rsidRDefault="00C529F1" w:rsidP="00E07BB5">
      <w:pPr>
        <w:pStyle w:val="NormalWeb"/>
        <w:ind w:left="720" w:firstLine="720"/>
        <w:rPr>
          <w:rFonts w:asciiTheme="minorHAnsi" w:eastAsia="Times New Roman" w:hAnsiTheme="minorHAnsi" w:cstheme="minorHAnsi"/>
        </w:rPr>
      </w:pPr>
    </w:p>
    <w:p w14:paraId="033E0394" w14:textId="3B5C2678" w:rsidR="00C529F1" w:rsidRDefault="00695E8B" w:rsidP="00C529F1">
      <w:pPr>
        <w:pStyle w:val="NormalWeb"/>
        <w:rPr>
          <w:rFonts w:asciiTheme="minorHAnsi" w:eastAsia="Times New Roman" w:hAnsiTheme="minorHAnsi" w:cstheme="minorHAnsi"/>
        </w:rPr>
      </w:pPr>
      <w:r w:rsidRPr="00206ACB">
        <w:rPr>
          <w:rFonts w:asciiTheme="minorHAnsi" w:eastAsia="Times New Roman" w:hAnsiTheme="minorHAnsi" w:cstheme="minorHAnsi"/>
        </w:rPr>
        <w:t xml:space="preserve"> </w:t>
      </w:r>
      <w:r w:rsidR="00E07BB5" w:rsidRPr="00206ACB">
        <w:rPr>
          <w:rFonts w:asciiTheme="minorHAnsi" w:eastAsia="Times New Roman" w:hAnsiTheme="minorHAnsi" w:cstheme="minorHAnsi"/>
        </w:rPr>
        <w:tab/>
      </w:r>
      <w:r w:rsidR="00E07BB5" w:rsidRPr="00206ACB">
        <w:rPr>
          <w:rFonts w:asciiTheme="minorHAnsi" w:eastAsia="Times New Roman" w:hAnsiTheme="minorHAnsi" w:cstheme="minorHAnsi"/>
        </w:rPr>
        <w:tab/>
      </w:r>
      <w:r w:rsidR="00E07BB5" w:rsidRPr="00206ACB">
        <w:rPr>
          <w:rFonts w:asciiTheme="minorHAnsi" w:eastAsia="Times New Roman" w:hAnsiTheme="minorHAnsi" w:cstheme="minorHAnsi"/>
          <w:b/>
          <w:bCs/>
        </w:rPr>
        <w:t xml:space="preserve">22/252b </w:t>
      </w:r>
      <w:r w:rsidR="00E07BB5" w:rsidRPr="00206ACB">
        <w:rPr>
          <w:rFonts w:asciiTheme="minorHAnsi" w:eastAsia="Times New Roman" w:hAnsiTheme="minorHAnsi" w:cstheme="minorHAnsi"/>
        </w:rPr>
        <w:t>NC/22/00428/DPA</w:t>
      </w:r>
      <w:r w:rsidR="00C529F1" w:rsidRPr="00C529F1">
        <w:rPr>
          <w:rFonts w:asciiTheme="minorHAnsi" w:eastAsia="Times New Roman" w:hAnsiTheme="minorHAnsi" w:cstheme="minorHAnsi"/>
        </w:rPr>
        <w:t xml:space="preserve"> </w:t>
      </w:r>
    </w:p>
    <w:p w14:paraId="394D3C0E" w14:textId="024663FD" w:rsidR="00C529F1" w:rsidRPr="00206ACB" w:rsidRDefault="00C529F1" w:rsidP="00C529F1">
      <w:pPr>
        <w:pStyle w:val="NormalWeb"/>
        <w:ind w:left="720" w:firstLine="720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Re: </w:t>
      </w:r>
      <w:r w:rsidRPr="00206ACB">
        <w:rPr>
          <w:rFonts w:asciiTheme="minorHAnsi" w:eastAsia="Times New Roman" w:hAnsiTheme="minorHAnsi" w:cstheme="minorHAnsi"/>
        </w:rPr>
        <w:t xml:space="preserve">Demolition of single storey lean to extension and replacement with a larger </w:t>
      </w:r>
    </w:p>
    <w:p w14:paraId="565D97A5" w14:textId="4D0547B3" w:rsidR="00E07BB5" w:rsidRPr="00206ACB" w:rsidRDefault="00C529F1" w:rsidP="00C529F1">
      <w:pPr>
        <w:pStyle w:val="NormalWeb"/>
        <w:ind w:left="720" w:firstLine="720"/>
        <w:rPr>
          <w:rFonts w:asciiTheme="minorHAnsi" w:eastAsia="Times New Roman" w:hAnsiTheme="minorHAnsi" w:cstheme="minorHAnsi"/>
        </w:rPr>
      </w:pPr>
      <w:r w:rsidRPr="00206ACB">
        <w:rPr>
          <w:rFonts w:asciiTheme="minorHAnsi" w:eastAsia="Times New Roman" w:hAnsiTheme="minorHAnsi" w:cstheme="minorHAnsi"/>
        </w:rPr>
        <w:t xml:space="preserve">single storey </w:t>
      </w:r>
      <w:proofErr w:type="gramStart"/>
      <w:r w:rsidRPr="00206ACB">
        <w:rPr>
          <w:rFonts w:asciiTheme="minorHAnsi" w:eastAsia="Times New Roman" w:hAnsiTheme="minorHAnsi" w:cstheme="minorHAnsi"/>
        </w:rPr>
        <w:t>lean</w:t>
      </w:r>
      <w:proofErr w:type="gramEnd"/>
      <w:r w:rsidRPr="00206ACB">
        <w:rPr>
          <w:rFonts w:asciiTheme="minorHAnsi" w:eastAsia="Times New Roman" w:hAnsiTheme="minorHAnsi" w:cstheme="minorHAnsi"/>
        </w:rPr>
        <w:t xml:space="preserve"> to extension. </w:t>
      </w:r>
    </w:p>
    <w:p w14:paraId="1815791D" w14:textId="0EDA24D8" w:rsidR="00D877AF" w:rsidRDefault="00E07BB5" w:rsidP="00C529F1">
      <w:pPr>
        <w:pStyle w:val="NormalWeb"/>
        <w:rPr>
          <w:rFonts w:asciiTheme="minorHAnsi" w:eastAsia="Times New Roman" w:hAnsiTheme="minorHAnsi" w:cstheme="minorHAnsi"/>
        </w:rPr>
      </w:pPr>
      <w:r w:rsidRPr="00206ACB">
        <w:rPr>
          <w:rFonts w:asciiTheme="minorHAnsi" w:eastAsia="Times New Roman" w:hAnsiTheme="minorHAnsi" w:cstheme="minorHAnsi"/>
          <w:b/>
          <w:bCs/>
        </w:rPr>
        <w:tab/>
      </w:r>
      <w:r w:rsidRPr="00206ACB">
        <w:rPr>
          <w:rFonts w:asciiTheme="minorHAnsi" w:eastAsia="Times New Roman" w:hAnsiTheme="minorHAnsi" w:cstheme="minorHAnsi"/>
          <w:b/>
          <w:bCs/>
        </w:rPr>
        <w:tab/>
      </w:r>
      <w:r w:rsidR="00C529F1">
        <w:rPr>
          <w:rFonts w:asciiTheme="minorHAnsi" w:eastAsia="Times New Roman" w:hAnsiTheme="minorHAnsi" w:cstheme="minorHAnsi"/>
        </w:rPr>
        <w:t xml:space="preserve">At: </w:t>
      </w:r>
      <w:r w:rsidRPr="00206ACB">
        <w:rPr>
          <w:rFonts w:asciiTheme="minorHAnsi" w:eastAsia="Times New Roman" w:hAnsiTheme="minorHAnsi" w:cstheme="minorHAnsi"/>
        </w:rPr>
        <w:t>10 Fulwell Avenue, Gretton</w:t>
      </w:r>
    </w:p>
    <w:p w14:paraId="61C42425" w14:textId="77777777" w:rsidR="00C529F1" w:rsidRPr="00206ACB" w:rsidRDefault="00C529F1" w:rsidP="00C529F1">
      <w:pPr>
        <w:pStyle w:val="NormalWeb"/>
        <w:rPr>
          <w:rFonts w:asciiTheme="minorHAnsi" w:eastAsia="Times New Roman" w:hAnsiTheme="minorHAnsi" w:cstheme="minorHAnsi"/>
        </w:rPr>
      </w:pPr>
    </w:p>
    <w:p w14:paraId="2C066D4F" w14:textId="493B17DD" w:rsidR="00D877AF" w:rsidRPr="00206ACB" w:rsidRDefault="00D877AF" w:rsidP="00D877AF">
      <w:pPr>
        <w:pStyle w:val="NormalWeb"/>
        <w:ind w:left="720" w:firstLine="720"/>
        <w:rPr>
          <w:rFonts w:asciiTheme="minorHAnsi" w:eastAsia="Times New Roman" w:hAnsiTheme="minorHAnsi" w:cstheme="minorHAnsi"/>
        </w:rPr>
      </w:pPr>
      <w:r w:rsidRPr="00206ACB">
        <w:rPr>
          <w:rFonts w:asciiTheme="minorHAnsi" w:eastAsia="Times New Roman" w:hAnsiTheme="minorHAnsi" w:cstheme="minorHAnsi"/>
          <w:b/>
          <w:bCs/>
        </w:rPr>
        <w:t>22/252</w:t>
      </w:r>
      <w:r w:rsidR="00206ACB">
        <w:rPr>
          <w:rFonts w:asciiTheme="minorHAnsi" w:eastAsia="Times New Roman" w:hAnsiTheme="minorHAnsi" w:cstheme="minorHAnsi"/>
          <w:b/>
          <w:bCs/>
        </w:rPr>
        <w:t>c</w:t>
      </w:r>
      <w:r w:rsidRPr="00206ACB">
        <w:rPr>
          <w:rFonts w:asciiTheme="minorHAnsi" w:eastAsia="Times New Roman" w:hAnsiTheme="minorHAnsi" w:cstheme="minorHAnsi"/>
          <w:b/>
          <w:bCs/>
        </w:rPr>
        <w:t xml:space="preserve"> </w:t>
      </w:r>
      <w:r w:rsidRPr="00206ACB">
        <w:rPr>
          <w:rFonts w:asciiTheme="minorHAnsi" w:eastAsia="Times New Roman" w:hAnsiTheme="minorHAnsi" w:cstheme="minorHAnsi"/>
        </w:rPr>
        <w:t xml:space="preserve">NC/22/00508/CON </w:t>
      </w:r>
    </w:p>
    <w:p w14:paraId="3DE8CEA2" w14:textId="4B395E75" w:rsidR="00C529F1" w:rsidRDefault="00C529F1" w:rsidP="00C529F1">
      <w:pPr>
        <w:pStyle w:val="NormalWeb"/>
        <w:ind w:left="720" w:firstLine="720"/>
        <w:rPr>
          <w:rFonts w:asciiTheme="minorHAnsi" w:eastAsia="Times New Roman" w:hAnsiTheme="minorHAnsi" w:cstheme="minorHAnsi"/>
          <w:b/>
          <w:bCs/>
        </w:rPr>
      </w:pPr>
      <w:r>
        <w:rPr>
          <w:rFonts w:asciiTheme="minorHAnsi" w:eastAsia="Times New Roman" w:hAnsiTheme="minorHAnsi" w:cstheme="minorHAnsi"/>
        </w:rPr>
        <w:t xml:space="preserve">Re: </w:t>
      </w:r>
      <w:r w:rsidR="00D877AF" w:rsidRPr="00D877AF">
        <w:rPr>
          <w:rFonts w:asciiTheme="minorHAnsi" w:eastAsia="Times New Roman" w:hAnsiTheme="minorHAnsi" w:cstheme="minorHAnsi"/>
        </w:rPr>
        <w:t>Structural repairs to roof, insertion of 3 no. dormer windows</w:t>
      </w:r>
      <w:r w:rsidRPr="00C529F1">
        <w:rPr>
          <w:rFonts w:asciiTheme="minorHAnsi" w:eastAsia="Times New Roman" w:hAnsiTheme="minorHAnsi" w:cstheme="minorHAnsi"/>
          <w:b/>
          <w:bCs/>
        </w:rPr>
        <w:t xml:space="preserve"> </w:t>
      </w:r>
    </w:p>
    <w:p w14:paraId="1BCE1482" w14:textId="77777777" w:rsidR="00C529F1" w:rsidRDefault="00C529F1" w:rsidP="00C529F1">
      <w:pPr>
        <w:pStyle w:val="NormalWeb"/>
        <w:ind w:left="720" w:firstLine="720"/>
        <w:rPr>
          <w:rFonts w:asciiTheme="minorHAnsi" w:eastAsia="Times New Roman" w:hAnsiTheme="minorHAnsi" w:cstheme="minorHAnsi"/>
        </w:rPr>
      </w:pPr>
      <w:r w:rsidRPr="00C529F1">
        <w:rPr>
          <w:rFonts w:asciiTheme="minorHAnsi" w:eastAsia="Times New Roman" w:hAnsiTheme="minorHAnsi" w:cstheme="minorHAnsi"/>
        </w:rPr>
        <w:t>At: T</w:t>
      </w:r>
      <w:r w:rsidRPr="00D877AF">
        <w:rPr>
          <w:rFonts w:asciiTheme="minorHAnsi" w:eastAsia="Times New Roman" w:hAnsiTheme="minorHAnsi" w:cstheme="minorHAnsi"/>
        </w:rPr>
        <w:t xml:space="preserve">he Village Farmhouse 3 Maltings Road Gretton Corby NN17 3BZ </w:t>
      </w:r>
    </w:p>
    <w:p w14:paraId="70A00147" w14:textId="3CAB89B1" w:rsidR="00D877AF" w:rsidRPr="00C529F1" w:rsidRDefault="00C529F1" w:rsidP="00C529F1">
      <w:pPr>
        <w:pStyle w:val="NormalWeb"/>
        <w:ind w:left="720" w:firstLine="720"/>
        <w:rPr>
          <w:rFonts w:asciiTheme="minorHAnsi" w:eastAsia="Times New Roman" w:hAnsiTheme="minorHAnsi" w:cstheme="minorHAnsi"/>
        </w:rPr>
      </w:pPr>
      <w:r w:rsidRPr="00C529F1">
        <w:rPr>
          <w:rFonts w:asciiTheme="minorHAnsi" w:eastAsia="Times New Roman" w:hAnsiTheme="minorHAnsi" w:cstheme="minorHAnsi"/>
        </w:rPr>
        <w:tab/>
      </w:r>
    </w:p>
    <w:p w14:paraId="6526477D" w14:textId="18A98522" w:rsidR="00D877AF" w:rsidRPr="00206ACB" w:rsidRDefault="00D877AF" w:rsidP="00D877AF">
      <w:pPr>
        <w:pStyle w:val="NormalWeb"/>
        <w:ind w:left="720" w:firstLine="720"/>
        <w:rPr>
          <w:rFonts w:asciiTheme="minorHAnsi" w:eastAsia="Times New Roman" w:hAnsiTheme="minorHAnsi" w:cstheme="minorHAnsi"/>
        </w:rPr>
      </w:pPr>
      <w:r w:rsidRPr="00206ACB">
        <w:rPr>
          <w:rFonts w:asciiTheme="minorHAnsi" w:eastAsia="Times New Roman" w:hAnsiTheme="minorHAnsi" w:cstheme="minorHAnsi"/>
          <w:b/>
          <w:bCs/>
        </w:rPr>
        <w:t>22/252</w:t>
      </w:r>
      <w:r w:rsidR="00206ACB">
        <w:rPr>
          <w:rFonts w:asciiTheme="minorHAnsi" w:eastAsia="Times New Roman" w:hAnsiTheme="minorHAnsi" w:cstheme="minorHAnsi"/>
          <w:b/>
          <w:bCs/>
        </w:rPr>
        <w:t>d</w:t>
      </w:r>
      <w:r w:rsidRPr="00206ACB">
        <w:rPr>
          <w:rFonts w:asciiTheme="minorHAnsi" w:eastAsia="Times New Roman" w:hAnsiTheme="minorHAnsi" w:cstheme="minorHAnsi"/>
          <w:b/>
          <w:bCs/>
        </w:rPr>
        <w:t xml:space="preserve"> </w:t>
      </w:r>
      <w:r w:rsidRPr="00206ACB">
        <w:rPr>
          <w:rFonts w:asciiTheme="minorHAnsi" w:eastAsia="Times New Roman" w:hAnsiTheme="minorHAnsi" w:cstheme="minorHAnsi"/>
        </w:rPr>
        <w:t xml:space="preserve">NC/22/00509/CON </w:t>
      </w:r>
    </w:p>
    <w:p w14:paraId="3813B355" w14:textId="47068E5B" w:rsidR="00892440" w:rsidRDefault="00C529F1" w:rsidP="00C529F1">
      <w:pPr>
        <w:pStyle w:val="NormalWeb"/>
        <w:ind w:left="720" w:firstLine="720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Re: </w:t>
      </w:r>
      <w:r w:rsidR="00D877AF" w:rsidRPr="00D877AF">
        <w:rPr>
          <w:rFonts w:asciiTheme="minorHAnsi" w:eastAsia="Times New Roman" w:hAnsiTheme="minorHAnsi" w:cstheme="minorHAnsi"/>
        </w:rPr>
        <w:t xml:space="preserve">Structural repairs to roof, insertion of 3 no. dormer windows for listed building </w:t>
      </w:r>
      <w:r w:rsidR="00695E8B">
        <w:rPr>
          <w:rFonts w:ascii="ArialMT" w:eastAsia="Times New Roman" w:hAnsi="ArialMT" w:cs="Times New Roman"/>
          <w:sz w:val="20"/>
          <w:szCs w:val="20"/>
        </w:rPr>
        <w:tab/>
      </w:r>
      <w:r>
        <w:rPr>
          <w:rFonts w:ascii="ArialMT" w:eastAsia="Times New Roman" w:hAnsi="ArialMT" w:cs="Times New Roman"/>
          <w:sz w:val="20"/>
          <w:szCs w:val="20"/>
        </w:rPr>
        <w:t xml:space="preserve">At: </w:t>
      </w:r>
      <w:r w:rsidRPr="00411EF6">
        <w:rPr>
          <w:rFonts w:asciiTheme="minorHAnsi" w:eastAsia="Times New Roman" w:hAnsiTheme="minorHAnsi" w:cstheme="minorHAnsi"/>
        </w:rPr>
        <w:t>Th</w:t>
      </w:r>
      <w:r w:rsidRPr="00D877AF">
        <w:rPr>
          <w:rFonts w:asciiTheme="minorHAnsi" w:eastAsia="Times New Roman" w:hAnsiTheme="minorHAnsi" w:cstheme="minorHAnsi"/>
        </w:rPr>
        <w:t>e Village Farmhouse 3 Maltings Road Gretton Corby NN17 3BZ</w:t>
      </w:r>
    </w:p>
    <w:p w14:paraId="61901AD7" w14:textId="75E45B45" w:rsidR="00411EF6" w:rsidRPr="00206ACB" w:rsidRDefault="00411EF6" w:rsidP="00411EF6">
      <w:pPr>
        <w:pStyle w:val="NormalWeb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22/253 </w:t>
      </w:r>
      <w:r>
        <w:rPr>
          <w:rFonts w:asciiTheme="minorHAnsi" w:eastAsia="Times New Roman" w:hAnsiTheme="minorHAnsi" w:cstheme="minorHAnsi"/>
        </w:rPr>
        <w:tab/>
      </w:r>
      <w:r>
        <w:rPr>
          <w:rFonts w:asciiTheme="minorHAnsi" w:eastAsia="Times New Roman" w:hAnsiTheme="minorHAnsi" w:cstheme="minorHAnsi"/>
        </w:rPr>
        <w:tab/>
        <w:t>To discuss transfers of land</w:t>
      </w:r>
    </w:p>
    <w:p w14:paraId="77656E02" w14:textId="1F72B0DF" w:rsidR="001B3D15" w:rsidRPr="00892440" w:rsidRDefault="005D6279" w:rsidP="00023BB7">
      <w:pPr>
        <w:spacing w:after="0"/>
        <w:rPr>
          <w:rFonts w:cstheme="minorHAnsi"/>
        </w:rPr>
      </w:pPr>
      <w:r w:rsidRPr="00892440">
        <w:rPr>
          <w:rFonts w:cstheme="minorHAnsi"/>
        </w:rPr>
        <w:t>2</w:t>
      </w:r>
      <w:r w:rsidR="0045147A" w:rsidRPr="00892440">
        <w:rPr>
          <w:rFonts w:cstheme="minorHAnsi"/>
        </w:rPr>
        <w:t>2/</w:t>
      </w:r>
      <w:r w:rsidR="00810C24" w:rsidRPr="00892440">
        <w:rPr>
          <w:rFonts w:cstheme="minorHAnsi"/>
        </w:rPr>
        <w:t>2</w:t>
      </w:r>
      <w:r w:rsidR="00695E8B">
        <w:rPr>
          <w:rFonts w:cstheme="minorHAnsi"/>
        </w:rPr>
        <w:t>5</w:t>
      </w:r>
      <w:r w:rsidR="00411EF6">
        <w:rPr>
          <w:rFonts w:cstheme="minorHAnsi"/>
        </w:rPr>
        <w:t>4</w:t>
      </w:r>
      <w:r w:rsidR="00810C24" w:rsidRPr="00892440">
        <w:rPr>
          <w:rFonts w:cstheme="minorHAnsi"/>
        </w:rPr>
        <w:tab/>
      </w:r>
      <w:r w:rsidRPr="00892440">
        <w:rPr>
          <w:rFonts w:cstheme="minorHAnsi"/>
        </w:rPr>
        <w:tab/>
        <w:t xml:space="preserve">To receive a report on any correspondence received since </w:t>
      </w:r>
      <w:r w:rsidR="00983CAB" w:rsidRPr="00892440">
        <w:rPr>
          <w:rFonts w:cstheme="minorHAnsi"/>
        </w:rPr>
        <w:t xml:space="preserve">the </w:t>
      </w:r>
      <w:r w:rsidRPr="00892440">
        <w:rPr>
          <w:rFonts w:cstheme="minorHAnsi"/>
        </w:rPr>
        <w:t>previous meeting</w:t>
      </w:r>
    </w:p>
    <w:p w14:paraId="03344A15" w14:textId="005942B3" w:rsidR="005D6279" w:rsidRPr="00892440" w:rsidRDefault="005D6279" w:rsidP="00023BB7">
      <w:pPr>
        <w:spacing w:after="0"/>
        <w:rPr>
          <w:rFonts w:cstheme="minorHAnsi"/>
        </w:rPr>
      </w:pPr>
      <w:r w:rsidRPr="00892440">
        <w:rPr>
          <w:rFonts w:cstheme="minorHAnsi"/>
        </w:rPr>
        <w:t>2</w:t>
      </w:r>
      <w:r w:rsidR="0045147A" w:rsidRPr="00892440">
        <w:rPr>
          <w:rFonts w:cstheme="minorHAnsi"/>
        </w:rPr>
        <w:t>2/</w:t>
      </w:r>
      <w:r w:rsidR="00810C24" w:rsidRPr="00892440">
        <w:rPr>
          <w:rFonts w:cstheme="minorHAnsi"/>
        </w:rPr>
        <w:t>2</w:t>
      </w:r>
      <w:r w:rsidR="00695E8B">
        <w:rPr>
          <w:rFonts w:cstheme="minorHAnsi"/>
        </w:rPr>
        <w:t>5</w:t>
      </w:r>
      <w:r w:rsidR="00411EF6">
        <w:rPr>
          <w:rFonts w:cstheme="minorHAnsi"/>
        </w:rPr>
        <w:t>5</w:t>
      </w:r>
      <w:r w:rsidR="0054146B" w:rsidRPr="00892440">
        <w:rPr>
          <w:rFonts w:cstheme="minorHAnsi"/>
        </w:rPr>
        <w:tab/>
      </w:r>
      <w:r w:rsidRPr="00892440">
        <w:rPr>
          <w:rFonts w:cstheme="minorHAnsi"/>
        </w:rPr>
        <w:tab/>
        <w:t>Councillor questions</w:t>
      </w:r>
    </w:p>
    <w:p w14:paraId="080AACA6" w14:textId="3E431CA7" w:rsidR="005D6279" w:rsidRPr="00892440" w:rsidRDefault="005D6279" w:rsidP="00023BB7">
      <w:pPr>
        <w:spacing w:after="0"/>
        <w:ind w:left="1440" w:hanging="1440"/>
        <w:rPr>
          <w:rFonts w:cstheme="minorHAnsi"/>
        </w:rPr>
      </w:pPr>
      <w:r w:rsidRPr="00892440">
        <w:rPr>
          <w:rFonts w:cstheme="minorHAnsi"/>
        </w:rPr>
        <w:t>2</w:t>
      </w:r>
      <w:r w:rsidR="0045147A" w:rsidRPr="00892440">
        <w:rPr>
          <w:rFonts w:cstheme="minorHAnsi"/>
        </w:rPr>
        <w:t>2</w:t>
      </w:r>
      <w:r w:rsidR="00810C24" w:rsidRPr="00892440">
        <w:rPr>
          <w:rFonts w:cstheme="minorHAnsi"/>
        </w:rPr>
        <w:t>/2</w:t>
      </w:r>
      <w:r w:rsidR="00695E8B">
        <w:rPr>
          <w:rFonts w:cstheme="minorHAnsi"/>
        </w:rPr>
        <w:t>5</w:t>
      </w:r>
      <w:r w:rsidR="00411EF6">
        <w:rPr>
          <w:rFonts w:cstheme="minorHAnsi"/>
        </w:rPr>
        <w:t>6</w:t>
      </w:r>
      <w:r w:rsidRPr="00892440">
        <w:rPr>
          <w:rFonts w:cstheme="minorHAnsi"/>
        </w:rPr>
        <w:tab/>
        <w:t>Close</w:t>
      </w:r>
    </w:p>
    <w:p w14:paraId="1C8E0572" w14:textId="385597F2" w:rsidR="005D6279" w:rsidRPr="00892440" w:rsidRDefault="005D6279" w:rsidP="00023BB7">
      <w:pPr>
        <w:spacing w:after="0"/>
        <w:ind w:left="1440" w:hanging="1440"/>
        <w:rPr>
          <w:rFonts w:cstheme="minorHAnsi"/>
          <w:color w:val="FF0000"/>
        </w:rPr>
      </w:pPr>
      <w:r w:rsidRPr="00892440">
        <w:rPr>
          <w:rFonts w:cstheme="minorHAnsi"/>
          <w:color w:val="FF0000"/>
        </w:rPr>
        <w:t xml:space="preserve">          </w:t>
      </w:r>
      <w:r w:rsidRPr="00892440">
        <w:rPr>
          <w:rFonts w:cstheme="minorHAnsi"/>
          <w:color w:val="FF0000"/>
        </w:rPr>
        <w:tab/>
      </w:r>
    </w:p>
    <w:p w14:paraId="0F73A62C" w14:textId="77777777" w:rsidR="005D6279" w:rsidRPr="00892440" w:rsidRDefault="005D6279" w:rsidP="005D6279">
      <w:pPr>
        <w:spacing w:after="0"/>
        <w:rPr>
          <w:rFonts w:cstheme="minorHAnsi"/>
          <w:b/>
          <w:bCs/>
          <w:color w:val="FF0000"/>
        </w:rPr>
      </w:pPr>
    </w:p>
    <w:p w14:paraId="620A797F" w14:textId="088AA5DD" w:rsidR="004128B4" w:rsidRPr="00892440" w:rsidRDefault="005D6279" w:rsidP="005D6279">
      <w:pPr>
        <w:spacing w:after="0"/>
        <w:rPr>
          <w:rFonts w:cstheme="minorHAnsi"/>
          <w:noProof/>
        </w:rPr>
      </w:pPr>
      <w:r w:rsidRPr="00892440">
        <w:rPr>
          <w:rFonts w:cstheme="minorHAnsi"/>
          <w:noProof/>
        </w:rPr>
        <w:t>Signed</w:t>
      </w:r>
      <w:r w:rsidRPr="00892440">
        <w:rPr>
          <w:rFonts w:cstheme="minorHAnsi"/>
          <w:b/>
          <w:bCs/>
          <w:noProof/>
          <w:sz w:val="32"/>
          <w:szCs w:val="32"/>
        </w:rPr>
        <w:t xml:space="preserve">:  </w:t>
      </w:r>
      <w:r w:rsidR="00416850" w:rsidRPr="00892440">
        <w:rPr>
          <w:rFonts w:ascii="Bradley Hand ITC" w:hAnsi="Bradley Hand ITC" w:cstheme="minorHAnsi"/>
          <w:b/>
          <w:bCs/>
          <w:noProof/>
          <w:sz w:val="36"/>
          <w:szCs w:val="36"/>
        </w:rPr>
        <w:t>S.Golding</w:t>
      </w:r>
      <w:r w:rsidRPr="00892440">
        <w:rPr>
          <w:rFonts w:cstheme="minorHAnsi"/>
          <w:noProof/>
        </w:rPr>
        <w:t xml:space="preserve">             </w:t>
      </w:r>
    </w:p>
    <w:p w14:paraId="2CA519B5" w14:textId="2F8FF53C" w:rsidR="005D6279" w:rsidRPr="00892440" w:rsidRDefault="005D6279" w:rsidP="005D6279">
      <w:pPr>
        <w:spacing w:after="0"/>
        <w:rPr>
          <w:rFonts w:cstheme="minorHAnsi"/>
          <w:noProof/>
        </w:rPr>
      </w:pPr>
      <w:r w:rsidRPr="00892440">
        <w:rPr>
          <w:rFonts w:cstheme="minorHAnsi"/>
        </w:rPr>
        <w:t xml:space="preserve">Mrs </w:t>
      </w:r>
      <w:r w:rsidR="00102E60" w:rsidRPr="00892440">
        <w:rPr>
          <w:rFonts w:cstheme="minorHAnsi"/>
        </w:rPr>
        <w:t>Sara</w:t>
      </w:r>
      <w:r w:rsidRPr="00892440">
        <w:rPr>
          <w:rFonts w:cstheme="minorHAnsi"/>
        </w:rPr>
        <w:t xml:space="preserve"> </w:t>
      </w:r>
      <w:r w:rsidR="00102E60" w:rsidRPr="00892440">
        <w:rPr>
          <w:rFonts w:cstheme="minorHAnsi"/>
        </w:rPr>
        <w:t>Golding</w:t>
      </w:r>
      <w:r w:rsidRPr="00892440">
        <w:rPr>
          <w:rFonts w:cstheme="minorHAnsi"/>
          <w:b/>
          <w:bCs/>
        </w:rPr>
        <w:t xml:space="preserve">,  </w:t>
      </w:r>
      <w:r w:rsidRPr="00892440">
        <w:rPr>
          <w:rFonts w:cstheme="minorHAnsi"/>
        </w:rPr>
        <w:t xml:space="preserve">Clerk to Gretton Parish Council      </w:t>
      </w:r>
    </w:p>
    <w:p w14:paraId="54D8017B" w14:textId="72D4BDAE" w:rsidR="005D6279" w:rsidRPr="00892440" w:rsidRDefault="005D6279" w:rsidP="005D6279">
      <w:pPr>
        <w:spacing w:after="0"/>
        <w:rPr>
          <w:rFonts w:cstheme="minorHAnsi"/>
          <w:b/>
          <w:bCs/>
        </w:rPr>
      </w:pPr>
      <w:r w:rsidRPr="00892440">
        <w:rPr>
          <w:rFonts w:cstheme="minorHAnsi"/>
        </w:rPr>
        <w:t xml:space="preserve">Email:  clerkgpc@btinternet.com       Telephone:  </w:t>
      </w:r>
      <w:r w:rsidR="00665402">
        <w:rPr>
          <w:rFonts w:cstheme="minorHAnsi"/>
        </w:rPr>
        <w:t>07517886604</w:t>
      </w:r>
    </w:p>
    <w:p w14:paraId="4277C6B5" w14:textId="544259FF" w:rsidR="00092AF4" w:rsidRPr="00892440" w:rsidRDefault="005D6279" w:rsidP="005D6279">
      <w:pPr>
        <w:spacing w:after="0"/>
        <w:rPr>
          <w:rFonts w:cstheme="minorHAnsi"/>
          <w:noProof/>
        </w:rPr>
      </w:pPr>
      <w:r w:rsidRPr="00892440">
        <w:rPr>
          <w:rFonts w:cstheme="minorHAnsi"/>
          <w:noProof/>
        </w:rPr>
        <w:t xml:space="preserve">Dated:  </w:t>
      </w:r>
      <w:r w:rsidR="00ED4499" w:rsidRPr="00892440">
        <w:rPr>
          <w:rFonts w:cstheme="minorHAnsi"/>
          <w:noProof/>
        </w:rPr>
        <w:t xml:space="preserve"> </w:t>
      </w:r>
      <w:r w:rsidR="00206ACB">
        <w:rPr>
          <w:rFonts w:cstheme="minorHAnsi"/>
          <w:noProof/>
        </w:rPr>
        <w:t>2</w:t>
      </w:r>
      <w:r w:rsidR="00206ACB">
        <w:rPr>
          <w:rFonts w:cstheme="minorHAnsi"/>
          <w:noProof/>
          <w:vertAlign w:val="superscript"/>
        </w:rPr>
        <w:t>nd</w:t>
      </w:r>
      <w:r w:rsidR="005B4CA6" w:rsidRPr="00892440">
        <w:rPr>
          <w:rFonts w:cstheme="minorHAnsi"/>
          <w:noProof/>
        </w:rPr>
        <w:t xml:space="preserve"> </w:t>
      </w:r>
      <w:r w:rsidR="00C529F1">
        <w:rPr>
          <w:rFonts w:cstheme="minorHAnsi"/>
          <w:noProof/>
        </w:rPr>
        <w:t>January</w:t>
      </w:r>
      <w:r w:rsidR="005B4CA6" w:rsidRPr="00892440">
        <w:rPr>
          <w:rFonts w:cstheme="minorHAnsi"/>
          <w:noProof/>
        </w:rPr>
        <w:t xml:space="preserve"> 20</w:t>
      </w:r>
      <w:r w:rsidR="00092AF4">
        <w:rPr>
          <w:rFonts w:cstheme="minorHAnsi"/>
          <w:noProof/>
        </w:rPr>
        <w:t>23</w:t>
      </w:r>
    </w:p>
    <w:p w14:paraId="316E7BCD" w14:textId="77777777" w:rsidR="00835348" w:rsidRPr="00892440" w:rsidRDefault="00835348" w:rsidP="005D6279">
      <w:pPr>
        <w:spacing w:after="0"/>
        <w:rPr>
          <w:rFonts w:cstheme="minorHAnsi"/>
          <w:noProof/>
          <w:color w:val="FF0000"/>
        </w:rPr>
      </w:pPr>
    </w:p>
    <w:p w14:paraId="17996690" w14:textId="77777777" w:rsidR="00835348" w:rsidRPr="00892440" w:rsidRDefault="00835348" w:rsidP="005D6279">
      <w:pPr>
        <w:spacing w:after="0"/>
        <w:rPr>
          <w:rFonts w:cstheme="minorHAnsi"/>
          <w:noProof/>
          <w:color w:val="FF0000"/>
        </w:rPr>
      </w:pPr>
    </w:p>
    <w:p w14:paraId="2EB9FE45" w14:textId="77777777" w:rsidR="008A68D6" w:rsidRPr="00892440" w:rsidRDefault="008A68D6" w:rsidP="007534AD">
      <w:pPr>
        <w:spacing w:after="0"/>
        <w:rPr>
          <w:rFonts w:cstheme="minorHAnsi"/>
          <w:noProof/>
          <w:color w:val="FF0000"/>
        </w:rPr>
      </w:pPr>
    </w:p>
    <w:p w14:paraId="62062518" w14:textId="77777777" w:rsidR="008A68D6" w:rsidRPr="00892440" w:rsidRDefault="008A68D6" w:rsidP="007534AD">
      <w:pPr>
        <w:spacing w:after="0"/>
        <w:rPr>
          <w:rFonts w:cstheme="minorHAnsi"/>
          <w:noProof/>
          <w:color w:val="FF0000"/>
        </w:rPr>
      </w:pPr>
    </w:p>
    <w:p w14:paraId="00D1C116" w14:textId="77777777" w:rsidR="008A68D6" w:rsidRPr="00892440" w:rsidRDefault="008A68D6" w:rsidP="007534AD">
      <w:pPr>
        <w:spacing w:after="0"/>
        <w:rPr>
          <w:rFonts w:cstheme="minorHAnsi"/>
          <w:noProof/>
          <w:color w:val="FF0000"/>
        </w:rPr>
      </w:pPr>
    </w:p>
    <w:p w14:paraId="4C2D1957" w14:textId="77777777" w:rsidR="008A68D6" w:rsidRPr="006D799F" w:rsidRDefault="008A68D6" w:rsidP="007534AD">
      <w:pPr>
        <w:spacing w:after="0"/>
        <w:rPr>
          <w:rFonts w:cstheme="minorHAnsi"/>
          <w:noProof/>
          <w:color w:val="FF0000"/>
        </w:rPr>
      </w:pPr>
    </w:p>
    <w:p w14:paraId="63B2AFB2" w14:textId="51CA65BB" w:rsidR="004E52F9" w:rsidRPr="006D799F" w:rsidRDefault="004E52F9" w:rsidP="004E52F9">
      <w:pPr>
        <w:spacing w:after="0"/>
        <w:rPr>
          <w:rFonts w:cstheme="minorHAnsi"/>
          <w:color w:val="FF0000"/>
        </w:rPr>
      </w:pPr>
    </w:p>
    <w:sectPr w:rsidR="004E52F9" w:rsidRPr="006D799F" w:rsidSect="00775CA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71E75E" w14:textId="77777777" w:rsidR="00EB31C5" w:rsidRDefault="00EB31C5" w:rsidP="00434431">
      <w:pPr>
        <w:spacing w:after="0" w:line="240" w:lineRule="auto"/>
      </w:pPr>
      <w:r>
        <w:separator/>
      </w:r>
    </w:p>
  </w:endnote>
  <w:endnote w:type="continuationSeparator" w:id="0">
    <w:p w14:paraId="6A4FA606" w14:textId="77777777" w:rsidR="00EB31C5" w:rsidRDefault="00EB31C5" w:rsidP="004344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Bradley Hand ITC"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E350C4" w14:textId="77777777" w:rsidR="00E22B17" w:rsidRDefault="00E22B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9740C" w14:textId="77777777" w:rsidR="00434431" w:rsidRDefault="004344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6C190D" w14:textId="77777777" w:rsidR="00E22B17" w:rsidRDefault="00E22B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F74D19" w14:textId="77777777" w:rsidR="00EB31C5" w:rsidRDefault="00EB31C5" w:rsidP="00434431">
      <w:pPr>
        <w:spacing w:after="0" w:line="240" w:lineRule="auto"/>
      </w:pPr>
      <w:r>
        <w:separator/>
      </w:r>
    </w:p>
  </w:footnote>
  <w:footnote w:type="continuationSeparator" w:id="0">
    <w:p w14:paraId="185F23DA" w14:textId="77777777" w:rsidR="00EB31C5" w:rsidRDefault="00EB31C5" w:rsidP="004344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C30FB" w14:textId="77777777" w:rsidR="00E22B17" w:rsidRDefault="00E22B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E7758" w14:textId="0AC4CEFE" w:rsidR="00E22B17" w:rsidRDefault="00E22B1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E803B" w14:textId="77777777" w:rsidR="00E22B17" w:rsidRDefault="00E22B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555CD"/>
    <w:multiLevelType w:val="hybridMultilevel"/>
    <w:tmpl w:val="1882933E"/>
    <w:lvl w:ilvl="0" w:tplc="1882A02A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1BBA7568"/>
    <w:multiLevelType w:val="hybridMultilevel"/>
    <w:tmpl w:val="D90E91EC"/>
    <w:lvl w:ilvl="0" w:tplc="BC00BC00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302963D4"/>
    <w:multiLevelType w:val="hybridMultilevel"/>
    <w:tmpl w:val="8D6AB1CA"/>
    <w:lvl w:ilvl="0" w:tplc="97ECC456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3B404FF8"/>
    <w:multiLevelType w:val="hybridMultilevel"/>
    <w:tmpl w:val="3DAA0E46"/>
    <w:lvl w:ilvl="0" w:tplc="E2FC8198">
      <w:start w:val="3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84943BF"/>
    <w:multiLevelType w:val="hybridMultilevel"/>
    <w:tmpl w:val="8148162E"/>
    <w:lvl w:ilvl="0" w:tplc="906ACE0E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5DFE2FFA"/>
    <w:multiLevelType w:val="hybridMultilevel"/>
    <w:tmpl w:val="8C0E5B4A"/>
    <w:lvl w:ilvl="0" w:tplc="CFC8C3DC">
      <w:start w:val="1"/>
      <w:numFmt w:val="lowerLetter"/>
      <w:lvlText w:val="%1."/>
      <w:lvlJc w:val="left"/>
      <w:pPr>
        <w:ind w:left="2520" w:hanging="360"/>
      </w:pPr>
      <w:rPr>
        <w:rFonts w:cstheme="minorBidi"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6CAF31F9"/>
    <w:multiLevelType w:val="hybridMultilevel"/>
    <w:tmpl w:val="8A5C745C"/>
    <w:lvl w:ilvl="0" w:tplc="36303E04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7AE504EF"/>
    <w:multiLevelType w:val="hybridMultilevel"/>
    <w:tmpl w:val="B4A6FB30"/>
    <w:lvl w:ilvl="0" w:tplc="360CEC7A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57811056">
    <w:abstractNumId w:val="2"/>
  </w:num>
  <w:num w:numId="2" w16cid:durableId="91509128">
    <w:abstractNumId w:val="4"/>
  </w:num>
  <w:num w:numId="3" w16cid:durableId="1039166233">
    <w:abstractNumId w:val="0"/>
  </w:num>
  <w:num w:numId="4" w16cid:durableId="1139692786">
    <w:abstractNumId w:val="5"/>
  </w:num>
  <w:num w:numId="5" w16cid:durableId="2036538104">
    <w:abstractNumId w:val="7"/>
  </w:num>
  <w:num w:numId="6" w16cid:durableId="828911445">
    <w:abstractNumId w:val="6"/>
  </w:num>
  <w:num w:numId="7" w16cid:durableId="1982341495">
    <w:abstractNumId w:val="3"/>
  </w:num>
  <w:num w:numId="8" w16cid:durableId="3353084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MjE2NrEwMrI0NDFV0lEKTi0uzszPAykwNKoFAA9nA34tAAAA"/>
  </w:docVars>
  <w:rsids>
    <w:rsidRoot w:val="0073571E"/>
    <w:rsid w:val="00003CA8"/>
    <w:rsid w:val="00004FB7"/>
    <w:rsid w:val="00006FBC"/>
    <w:rsid w:val="00010D1D"/>
    <w:rsid w:val="000128F5"/>
    <w:rsid w:val="00013A8A"/>
    <w:rsid w:val="00015203"/>
    <w:rsid w:val="00015FC3"/>
    <w:rsid w:val="00017465"/>
    <w:rsid w:val="000178DB"/>
    <w:rsid w:val="00017B42"/>
    <w:rsid w:val="000202F5"/>
    <w:rsid w:val="00022311"/>
    <w:rsid w:val="00022E07"/>
    <w:rsid w:val="00023991"/>
    <w:rsid w:val="00023B07"/>
    <w:rsid w:val="00023BB7"/>
    <w:rsid w:val="00025C9D"/>
    <w:rsid w:val="00027867"/>
    <w:rsid w:val="000300E8"/>
    <w:rsid w:val="00030188"/>
    <w:rsid w:val="00030FB5"/>
    <w:rsid w:val="00031B8E"/>
    <w:rsid w:val="00032909"/>
    <w:rsid w:val="00033B5D"/>
    <w:rsid w:val="0003400F"/>
    <w:rsid w:val="0003461D"/>
    <w:rsid w:val="000360F9"/>
    <w:rsid w:val="000372B4"/>
    <w:rsid w:val="00040A92"/>
    <w:rsid w:val="00040F9A"/>
    <w:rsid w:val="00044462"/>
    <w:rsid w:val="0004497D"/>
    <w:rsid w:val="00045022"/>
    <w:rsid w:val="000465C1"/>
    <w:rsid w:val="00051D0C"/>
    <w:rsid w:val="000526CE"/>
    <w:rsid w:val="00053E7A"/>
    <w:rsid w:val="000543B8"/>
    <w:rsid w:val="00056B44"/>
    <w:rsid w:val="000570C3"/>
    <w:rsid w:val="0006025C"/>
    <w:rsid w:val="00061FA4"/>
    <w:rsid w:val="000650AE"/>
    <w:rsid w:val="00065601"/>
    <w:rsid w:val="0006575A"/>
    <w:rsid w:val="000720B9"/>
    <w:rsid w:val="000744B5"/>
    <w:rsid w:val="00080171"/>
    <w:rsid w:val="00080635"/>
    <w:rsid w:val="000837D5"/>
    <w:rsid w:val="000879DC"/>
    <w:rsid w:val="00090DDF"/>
    <w:rsid w:val="00091A0C"/>
    <w:rsid w:val="00092AF4"/>
    <w:rsid w:val="0009393C"/>
    <w:rsid w:val="00094646"/>
    <w:rsid w:val="00095B16"/>
    <w:rsid w:val="00095CC7"/>
    <w:rsid w:val="0009630D"/>
    <w:rsid w:val="00096CA5"/>
    <w:rsid w:val="00096DEF"/>
    <w:rsid w:val="000A2B0A"/>
    <w:rsid w:val="000A5B65"/>
    <w:rsid w:val="000A63EC"/>
    <w:rsid w:val="000A75F6"/>
    <w:rsid w:val="000B0EAC"/>
    <w:rsid w:val="000B1F00"/>
    <w:rsid w:val="000B365A"/>
    <w:rsid w:val="000B43B0"/>
    <w:rsid w:val="000B73AA"/>
    <w:rsid w:val="000C1723"/>
    <w:rsid w:val="000C47BC"/>
    <w:rsid w:val="000C4EE9"/>
    <w:rsid w:val="000C65A9"/>
    <w:rsid w:val="000C6D9E"/>
    <w:rsid w:val="000D1EFB"/>
    <w:rsid w:val="000D3154"/>
    <w:rsid w:val="000D396C"/>
    <w:rsid w:val="000D6236"/>
    <w:rsid w:val="000E0265"/>
    <w:rsid w:val="000E4F83"/>
    <w:rsid w:val="000E57C8"/>
    <w:rsid w:val="000E5D7D"/>
    <w:rsid w:val="000E6552"/>
    <w:rsid w:val="000E6DF3"/>
    <w:rsid w:val="000E76DE"/>
    <w:rsid w:val="000E7D5C"/>
    <w:rsid w:val="000F21EB"/>
    <w:rsid w:val="000F299F"/>
    <w:rsid w:val="000F29EA"/>
    <w:rsid w:val="000F6584"/>
    <w:rsid w:val="000F7BE9"/>
    <w:rsid w:val="001005E4"/>
    <w:rsid w:val="00100FCB"/>
    <w:rsid w:val="00102E60"/>
    <w:rsid w:val="001056E6"/>
    <w:rsid w:val="00106194"/>
    <w:rsid w:val="001063AC"/>
    <w:rsid w:val="00107941"/>
    <w:rsid w:val="00107B7C"/>
    <w:rsid w:val="001106FC"/>
    <w:rsid w:val="00113674"/>
    <w:rsid w:val="00113A6C"/>
    <w:rsid w:val="00114367"/>
    <w:rsid w:val="00114D72"/>
    <w:rsid w:val="0011582B"/>
    <w:rsid w:val="0011757E"/>
    <w:rsid w:val="00120D3E"/>
    <w:rsid w:val="00121BA0"/>
    <w:rsid w:val="00121BC7"/>
    <w:rsid w:val="00121E04"/>
    <w:rsid w:val="001246D5"/>
    <w:rsid w:val="001247A2"/>
    <w:rsid w:val="00126266"/>
    <w:rsid w:val="001267FF"/>
    <w:rsid w:val="00131763"/>
    <w:rsid w:val="00134C2D"/>
    <w:rsid w:val="00135000"/>
    <w:rsid w:val="0014133D"/>
    <w:rsid w:val="00141860"/>
    <w:rsid w:val="00142165"/>
    <w:rsid w:val="001466C9"/>
    <w:rsid w:val="0014791B"/>
    <w:rsid w:val="001479E1"/>
    <w:rsid w:val="001506B0"/>
    <w:rsid w:val="00152BC1"/>
    <w:rsid w:val="001536C1"/>
    <w:rsid w:val="0015374E"/>
    <w:rsid w:val="0015460F"/>
    <w:rsid w:val="001546E0"/>
    <w:rsid w:val="00156280"/>
    <w:rsid w:val="00156550"/>
    <w:rsid w:val="001610CE"/>
    <w:rsid w:val="00161163"/>
    <w:rsid w:val="001616D6"/>
    <w:rsid w:val="00161B22"/>
    <w:rsid w:val="00162701"/>
    <w:rsid w:val="001703A0"/>
    <w:rsid w:val="00171A25"/>
    <w:rsid w:val="00172D9C"/>
    <w:rsid w:val="001766E8"/>
    <w:rsid w:val="0018056C"/>
    <w:rsid w:val="001806D5"/>
    <w:rsid w:val="00180B64"/>
    <w:rsid w:val="001833F1"/>
    <w:rsid w:val="00184E2D"/>
    <w:rsid w:val="001878EA"/>
    <w:rsid w:val="0019181D"/>
    <w:rsid w:val="00192F67"/>
    <w:rsid w:val="00194141"/>
    <w:rsid w:val="00196228"/>
    <w:rsid w:val="00196E90"/>
    <w:rsid w:val="00197689"/>
    <w:rsid w:val="00197D43"/>
    <w:rsid w:val="001A142D"/>
    <w:rsid w:val="001A5035"/>
    <w:rsid w:val="001A55BE"/>
    <w:rsid w:val="001B01D7"/>
    <w:rsid w:val="001B02B0"/>
    <w:rsid w:val="001B1B66"/>
    <w:rsid w:val="001B1FBB"/>
    <w:rsid w:val="001B3D15"/>
    <w:rsid w:val="001B59E5"/>
    <w:rsid w:val="001B61B2"/>
    <w:rsid w:val="001B6D2A"/>
    <w:rsid w:val="001C03CC"/>
    <w:rsid w:val="001C0AA9"/>
    <w:rsid w:val="001C5865"/>
    <w:rsid w:val="001C6678"/>
    <w:rsid w:val="001D0BCC"/>
    <w:rsid w:val="001D0BD5"/>
    <w:rsid w:val="001D29E1"/>
    <w:rsid w:val="001D2B62"/>
    <w:rsid w:val="001D4220"/>
    <w:rsid w:val="001D5CE6"/>
    <w:rsid w:val="001D6E0A"/>
    <w:rsid w:val="001D7D47"/>
    <w:rsid w:val="001E1E4D"/>
    <w:rsid w:val="001E3326"/>
    <w:rsid w:val="001E44FD"/>
    <w:rsid w:val="001F3428"/>
    <w:rsid w:val="001F741E"/>
    <w:rsid w:val="001F767D"/>
    <w:rsid w:val="001F7F21"/>
    <w:rsid w:val="002018A4"/>
    <w:rsid w:val="002026D4"/>
    <w:rsid w:val="00202782"/>
    <w:rsid w:val="00203152"/>
    <w:rsid w:val="00203253"/>
    <w:rsid w:val="002032F5"/>
    <w:rsid w:val="0020433C"/>
    <w:rsid w:val="0020464A"/>
    <w:rsid w:val="002058B4"/>
    <w:rsid w:val="002058BF"/>
    <w:rsid w:val="00205B1F"/>
    <w:rsid w:val="00205D75"/>
    <w:rsid w:val="00206ACB"/>
    <w:rsid w:val="00210197"/>
    <w:rsid w:val="002107C9"/>
    <w:rsid w:val="0021088B"/>
    <w:rsid w:val="00212175"/>
    <w:rsid w:val="00214081"/>
    <w:rsid w:val="0021424B"/>
    <w:rsid w:val="002143FE"/>
    <w:rsid w:val="00215ADF"/>
    <w:rsid w:val="00215BDD"/>
    <w:rsid w:val="0021635D"/>
    <w:rsid w:val="00216A82"/>
    <w:rsid w:val="00221413"/>
    <w:rsid w:val="002214CE"/>
    <w:rsid w:val="00222087"/>
    <w:rsid w:val="00222B4B"/>
    <w:rsid w:val="0022417D"/>
    <w:rsid w:val="00224356"/>
    <w:rsid w:val="0022607F"/>
    <w:rsid w:val="002306AE"/>
    <w:rsid w:val="00232C1C"/>
    <w:rsid w:val="00233895"/>
    <w:rsid w:val="00236219"/>
    <w:rsid w:val="00236FF8"/>
    <w:rsid w:val="00242C0A"/>
    <w:rsid w:val="002453F3"/>
    <w:rsid w:val="00246BCC"/>
    <w:rsid w:val="0025675F"/>
    <w:rsid w:val="002572F5"/>
    <w:rsid w:val="00257BA7"/>
    <w:rsid w:val="00260F65"/>
    <w:rsid w:val="00262060"/>
    <w:rsid w:val="002625E7"/>
    <w:rsid w:val="00265F95"/>
    <w:rsid w:val="002672AD"/>
    <w:rsid w:val="00267681"/>
    <w:rsid w:val="002748B2"/>
    <w:rsid w:val="0027537D"/>
    <w:rsid w:val="00276519"/>
    <w:rsid w:val="002771B2"/>
    <w:rsid w:val="002771E9"/>
    <w:rsid w:val="0027760F"/>
    <w:rsid w:val="00283DA0"/>
    <w:rsid w:val="002873DF"/>
    <w:rsid w:val="00290026"/>
    <w:rsid w:val="002914D7"/>
    <w:rsid w:val="00295A52"/>
    <w:rsid w:val="002968BF"/>
    <w:rsid w:val="002971BE"/>
    <w:rsid w:val="00297A83"/>
    <w:rsid w:val="00297DDF"/>
    <w:rsid w:val="002A1D9B"/>
    <w:rsid w:val="002A28F0"/>
    <w:rsid w:val="002A30D8"/>
    <w:rsid w:val="002A42E5"/>
    <w:rsid w:val="002A4C99"/>
    <w:rsid w:val="002A5928"/>
    <w:rsid w:val="002A6ABC"/>
    <w:rsid w:val="002B0A81"/>
    <w:rsid w:val="002B0D93"/>
    <w:rsid w:val="002B24B3"/>
    <w:rsid w:val="002B35A5"/>
    <w:rsid w:val="002B3C14"/>
    <w:rsid w:val="002B6398"/>
    <w:rsid w:val="002B73BE"/>
    <w:rsid w:val="002B78DF"/>
    <w:rsid w:val="002B7B88"/>
    <w:rsid w:val="002C0A98"/>
    <w:rsid w:val="002C1240"/>
    <w:rsid w:val="002C3612"/>
    <w:rsid w:val="002C3E55"/>
    <w:rsid w:val="002D1829"/>
    <w:rsid w:val="002D2CE8"/>
    <w:rsid w:val="002D392B"/>
    <w:rsid w:val="002D3CF7"/>
    <w:rsid w:val="002D7461"/>
    <w:rsid w:val="002E12FC"/>
    <w:rsid w:val="002E3C87"/>
    <w:rsid w:val="002E4829"/>
    <w:rsid w:val="002E5652"/>
    <w:rsid w:val="002E5BA8"/>
    <w:rsid w:val="002E675F"/>
    <w:rsid w:val="002E736A"/>
    <w:rsid w:val="002E7BFD"/>
    <w:rsid w:val="002F005F"/>
    <w:rsid w:val="002F042B"/>
    <w:rsid w:val="002F15F6"/>
    <w:rsid w:val="002F35D9"/>
    <w:rsid w:val="002F5ACC"/>
    <w:rsid w:val="002F6386"/>
    <w:rsid w:val="00301234"/>
    <w:rsid w:val="00304EBF"/>
    <w:rsid w:val="003054AC"/>
    <w:rsid w:val="00306040"/>
    <w:rsid w:val="0030659D"/>
    <w:rsid w:val="00306D8C"/>
    <w:rsid w:val="0030718D"/>
    <w:rsid w:val="003206C5"/>
    <w:rsid w:val="003209F0"/>
    <w:rsid w:val="00320E9E"/>
    <w:rsid w:val="00322001"/>
    <w:rsid w:val="00322751"/>
    <w:rsid w:val="00324DD4"/>
    <w:rsid w:val="003253EE"/>
    <w:rsid w:val="003265E3"/>
    <w:rsid w:val="00327D98"/>
    <w:rsid w:val="00332C93"/>
    <w:rsid w:val="00334F09"/>
    <w:rsid w:val="003404C9"/>
    <w:rsid w:val="00340594"/>
    <w:rsid w:val="00345840"/>
    <w:rsid w:val="0034620A"/>
    <w:rsid w:val="00347CF7"/>
    <w:rsid w:val="00353291"/>
    <w:rsid w:val="00353790"/>
    <w:rsid w:val="00354FD6"/>
    <w:rsid w:val="00355444"/>
    <w:rsid w:val="0035584D"/>
    <w:rsid w:val="00356D44"/>
    <w:rsid w:val="00357160"/>
    <w:rsid w:val="00362063"/>
    <w:rsid w:val="00363633"/>
    <w:rsid w:val="00363AA3"/>
    <w:rsid w:val="00364CBA"/>
    <w:rsid w:val="00370858"/>
    <w:rsid w:val="00377350"/>
    <w:rsid w:val="00382BFF"/>
    <w:rsid w:val="003853AD"/>
    <w:rsid w:val="0039056A"/>
    <w:rsid w:val="003941E3"/>
    <w:rsid w:val="0039429F"/>
    <w:rsid w:val="003A089F"/>
    <w:rsid w:val="003A2465"/>
    <w:rsid w:val="003A48DF"/>
    <w:rsid w:val="003A4B43"/>
    <w:rsid w:val="003A5B1D"/>
    <w:rsid w:val="003B0ABB"/>
    <w:rsid w:val="003B1004"/>
    <w:rsid w:val="003B230A"/>
    <w:rsid w:val="003B2DB8"/>
    <w:rsid w:val="003B4C56"/>
    <w:rsid w:val="003C00AA"/>
    <w:rsid w:val="003C2959"/>
    <w:rsid w:val="003C3A81"/>
    <w:rsid w:val="003C6B50"/>
    <w:rsid w:val="003C751F"/>
    <w:rsid w:val="003D0FE8"/>
    <w:rsid w:val="003D1B32"/>
    <w:rsid w:val="003D37DD"/>
    <w:rsid w:val="003D4951"/>
    <w:rsid w:val="003E16DB"/>
    <w:rsid w:val="003E1B3D"/>
    <w:rsid w:val="003E4AD1"/>
    <w:rsid w:val="003E5498"/>
    <w:rsid w:val="003E6D51"/>
    <w:rsid w:val="003F1E32"/>
    <w:rsid w:val="003F2517"/>
    <w:rsid w:val="003F772C"/>
    <w:rsid w:val="003F7B4D"/>
    <w:rsid w:val="00401D65"/>
    <w:rsid w:val="00406182"/>
    <w:rsid w:val="00407AEE"/>
    <w:rsid w:val="00410581"/>
    <w:rsid w:val="004105F7"/>
    <w:rsid w:val="004109FA"/>
    <w:rsid w:val="00410AA4"/>
    <w:rsid w:val="00411EF6"/>
    <w:rsid w:val="004128B4"/>
    <w:rsid w:val="00412B49"/>
    <w:rsid w:val="00416850"/>
    <w:rsid w:val="004170A3"/>
    <w:rsid w:val="00421749"/>
    <w:rsid w:val="0042244C"/>
    <w:rsid w:val="004228F4"/>
    <w:rsid w:val="00425968"/>
    <w:rsid w:val="0042745E"/>
    <w:rsid w:val="00427741"/>
    <w:rsid w:val="00432516"/>
    <w:rsid w:val="00434431"/>
    <w:rsid w:val="00437AA1"/>
    <w:rsid w:val="00440601"/>
    <w:rsid w:val="004413A7"/>
    <w:rsid w:val="004443C3"/>
    <w:rsid w:val="00450E6E"/>
    <w:rsid w:val="0045147A"/>
    <w:rsid w:val="004516B6"/>
    <w:rsid w:val="00451D39"/>
    <w:rsid w:val="00453294"/>
    <w:rsid w:val="00454931"/>
    <w:rsid w:val="00457619"/>
    <w:rsid w:val="00460065"/>
    <w:rsid w:val="004656A2"/>
    <w:rsid w:val="00466E54"/>
    <w:rsid w:val="004711B7"/>
    <w:rsid w:val="0047130C"/>
    <w:rsid w:val="00471FC3"/>
    <w:rsid w:val="00472721"/>
    <w:rsid w:val="00473A16"/>
    <w:rsid w:val="00474169"/>
    <w:rsid w:val="004744C7"/>
    <w:rsid w:val="00474524"/>
    <w:rsid w:val="0047505B"/>
    <w:rsid w:val="00475A3A"/>
    <w:rsid w:val="004804D8"/>
    <w:rsid w:val="00481F47"/>
    <w:rsid w:val="004828AD"/>
    <w:rsid w:val="004828DB"/>
    <w:rsid w:val="004859D8"/>
    <w:rsid w:val="004904C5"/>
    <w:rsid w:val="00492464"/>
    <w:rsid w:val="00494DF8"/>
    <w:rsid w:val="00495A09"/>
    <w:rsid w:val="00495FAF"/>
    <w:rsid w:val="004A47AD"/>
    <w:rsid w:val="004B0037"/>
    <w:rsid w:val="004B1AEA"/>
    <w:rsid w:val="004B608D"/>
    <w:rsid w:val="004B7793"/>
    <w:rsid w:val="004C1417"/>
    <w:rsid w:val="004C6255"/>
    <w:rsid w:val="004C73B3"/>
    <w:rsid w:val="004D4BF1"/>
    <w:rsid w:val="004D6618"/>
    <w:rsid w:val="004D77BA"/>
    <w:rsid w:val="004E0CE6"/>
    <w:rsid w:val="004E2545"/>
    <w:rsid w:val="004E281D"/>
    <w:rsid w:val="004E28B5"/>
    <w:rsid w:val="004E3B07"/>
    <w:rsid w:val="004E4D6D"/>
    <w:rsid w:val="004E52F9"/>
    <w:rsid w:val="004E5390"/>
    <w:rsid w:val="004E688A"/>
    <w:rsid w:val="004E6C20"/>
    <w:rsid w:val="004E7CA1"/>
    <w:rsid w:val="004F0050"/>
    <w:rsid w:val="004F1370"/>
    <w:rsid w:val="004F2F08"/>
    <w:rsid w:val="004F5FDF"/>
    <w:rsid w:val="004F687C"/>
    <w:rsid w:val="004F6D42"/>
    <w:rsid w:val="004F6DC2"/>
    <w:rsid w:val="0050364E"/>
    <w:rsid w:val="005041E4"/>
    <w:rsid w:val="005044C1"/>
    <w:rsid w:val="00506C6D"/>
    <w:rsid w:val="00506F96"/>
    <w:rsid w:val="0051027B"/>
    <w:rsid w:val="00510971"/>
    <w:rsid w:val="00512CD7"/>
    <w:rsid w:val="00515A47"/>
    <w:rsid w:val="005169D5"/>
    <w:rsid w:val="005204AE"/>
    <w:rsid w:val="00522E8A"/>
    <w:rsid w:val="00526392"/>
    <w:rsid w:val="00527E22"/>
    <w:rsid w:val="0053454C"/>
    <w:rsid w:val="0054146B"/>
    <w:rsid w:val="0054151E"/>
    <w:rsid w:val="0054369A"/>
    <w:rsid w:val="005464B4"/>
    <w:rsid w:val="005507ED"/>
    <w:rsid w:val="005509D7"/>
    <w:rsid w:val="00551FDD"/>
    <w:rsid w:val="00552C4A"/>
    <w:rsid w:val="00554A76"/>
    <w:rsid w:val="005557FB"/>
    <w:rsid w:val="00555C42"/>
    <w:rsid w:val="00555FA4"/>
    <w:rsid w:val="0055685C"/>
    <w:rsid w:val="00556DBC"/>
    <w:rsid w:val="00557818"/>
    <w:rsid w:val="0056192E"/>
    <w:rsid w:val="0056392D"/>
    <w:rsid w:val="0056398C"/>
    <w:rsid w:val="00563B09"/>
    <w:rsid w:val="005647E7"/>
    <w:rsid w:val="00567213"/>
    <w:rsid w:val="0056781F"/>
    <w:rsid w:val="00574E67"/>
    <w:rsid w:val="00575FBF"/>
    <w:rsid w:val="0057773D"/>
    <w:rsid w:val="005777A9"/>
    <w:rsid w:val="00581905"/>
    <w:rsid w:val="0058249C"/>
    <w:rsid w:val="005832BF"/>
    <w:rsid w:val="00592296"/>
    <w:rsid w:val="005951A2"/>
    <w:rsid w:val="00596A13"/>
    <w:rsid w:val="005A2AA4"/>
    <w:rsid w:val="005A2AB5"/>
    <w:rsid w:val="005A3F6F"/>
    <w:rsid w:val="005A5FB6"/>
    <w:rsid w:val="005A7ADF"/>
    <w:rsid w:val="005B07D9"/>
    <w:rsid w:val="005B1293"/>
    <w:rsid w:val="005B2C94"/>
    <w:rsid w:val="005B3450"/>
    <w:rsid w:val="005B3641"/>
    <w:rsid w:val="005B3DD3"/>
    <w:rsid w:val="005B479D"/>
    <w:rsid w:val="005B4CA6"/>
    <w:rsid w:val="005B6560"/>
    <w:rsid w:val="005B6958"/>
    <w:rsid w:val="005B74DF"/>
    <w:rsid w:val="005C570F"/>
    <w:rsid w:val="005C69A8"/>
    <w:rsid w:val="005C6A44"/>
    <w:rsid w:val="005C7EB3"/>
    <w:rsid w:val="005C7F5D"/>
    <w:rsid w:val="005D14C3"/>
    <w:rsid w:val="005D1C35"/>
    <w:rsid w:val="005D2950"/>
    <w:rsid w:val="005D6279"/>
    <w:rsid w:val="005E0C80"/>
    <w:rsid w:val="005E0E17"/>
    <w:rsid w:val="005E1E0A"/>
    <w:rsid w:val="005E27F1"/>
    <w:rsid w:val="005E3933"/>
    <w:rsid w:val="005F2FA3"/>
    <w:rsid w:val="005F40CD"/>
    <w:rsid w:val="005F4352"/>
    <w:rsid w:val="005F4D01"/>
    <w:rsid w:val="005F509D"/>
    <w:rsid w:val="005F5854"/>
    <w:rsid w:val="005F5ABD"/>
    <w:rsid w:val="005F60A1"/>
    <w:rsid w:val="005F67D2"/>
    <w:rsid w:val="006021D2"/>
    <w:rsid w:val="00603C4F"/>
    <w:rsid w:val="0060498F"/>
    <w:rsid w:val="0060638A"/>
    <w:rsid w:val="006101EA"/>
    <w:rsid w:val="00611DDC"/>
    <w:rsid w:val="00612907"/>
    <w:rsid w:val="00615874"/>
    <w:rsid w:val="00620900"/>
    <w:rsid w:val="0062123D"/>
    <w:rsid w:val="00622C35"/>
    <w:rsid w:val="006236D4"/>
    <w:rsid w:val="00624060"/>
    <w:rsid w:val="00624232"/>
    <w:rsid w:val="006253F9"/>
    <w:rsid w:val="00626511"/>
    <w:rsid w:val="00630A8F"/>
    <w:rsid w:val="00632DFB"/>
    <w:rsid w:val="006336E6"/>
    <w:rsid w:val="00634B51"/>
    <w:rsid w:val="00635DF8"/>
    <w:rsid w:val="00636AA2"/>
    <w:rsid w:val="00637090"/>
    <w:rsid w:val="00641130"/>
    <w:rsid w:val="00641273"/>
    <w:rsid w:val="0064188E"/>
    <w:rsid w:val="00643F38"/>
    <w:rsid w:val="006512CF"/>
    <w:rsid w:val="0065181D"/>
    <w:rsid w:val="00651D4B"/>
    <w:rsid w:val="0065255F"/>
    <w:rsid w:val="006553ED"/>
    <w:rsid w:val="00660F72"/>
    <w:rsid w:val="006622D7"/>
    <w:rsid w:val="00665402"/>
    <w:rsid w:val="006654B7"/>
    <w:rsid w:val="0066625C"/>
    <w:rsid w:val="006676DC"/>
    <w:rsid w:val="00671712"/>
    <w:rsid w:val="00671F86"/>
    <w:rsid w:val="00674B94"/>
    <w:rsid w:val="00675F90"/>
    <w:rsid w:val="00676898"/>
    <w:rsid w:val="00680662"/>
    <w:rsid w:val="00681F16"/>
    <w:rsid w:val="006850C0"/>
    <w:rsid w:val="00690B1B"/>
    <w:rsid w:val="0069576B"/>
    <w:rsid w:val="00695E8B"/>
    <w:rsid w:val="00695F3C"/>
    <w:rsid w:val="006977C6"/>
    <w:rsid w:val="006A070C"/>
    <w:rsid w:val="006A2DD5"/>
    <w:rsid w:val="006A571D"/>
    <w:rsid w:val="006A734E"/>
    <w:rsid w:val="006A7499"/>
    <w:rsid w:val="006B20CF"/>
    <w:rsid w:val="006B3797"/>
    <w:rsid w:val="006B574B"/>
    <w:rsid w:val="006B74D4"/>
    <w:rsid w:val="006C0C84"/>
    <w:rsid w:val="006C16C5"/>
    <w:rsid w:val="006C337E"/>
    <w:rsid w:val="006D0228"/>
    <w:rsid w:val="006D0543"/>
    <w:rsid w:val="006D074D"/>
    <w:rsid w:val="006D1049"/>
    <w:rsid w:val="006D1371"/>
    <w:rsid w:val="006D265C"/>
    <w:rsid w:val="006D56C1"/>
    <w:rsid w:val="006D6C42"/>
    <w:rsid w:val="006D799F"/>
    <w:rsid w:val="006E0FE6"/>
    <w:rsid w:val="006E16D9"/>
    <w:rsid w:val="006E2C38"/>
    <w:rsid w:val="006E5063"/>
    <w:rsid w:val="006E6FAA"/>
    <w:rsid w:val="006E7626"/>
    <w:rsid w:val="006F238E"/>
    <w:rsid w:val="006F43CB"/>
    <w:rsid w:val="006F71D5"/>
    <w:rsid w:val="006F74CD"/>
    <w:rsid w:val="00701104"/>
    <w:rsid w:val="00704B5E"/>
    <w:rsid w:val="00704BED"/>
    <w:rsid w:val="00711D89"/>
    <w:rsid w:val="0071212A"/>
    <w:rsid w:val="00712199"/>
    <w:rsid w:val="00713A99"/>
    <w:rsid w:val="007158AB"/>
    <w:rsid w:val="00720522"/>
    <w:rsid w:val="00720A1A"/>
    <w:rsid w:val="00721A10"/>
    <w:rsid w:val="007223BE"/>
    <w:rsid w:val="007226DA"/>
    <w:rsid w:val="00724721"/>
    <w:rsid w:val="0072503D"/>
    <w:rsid w:val="00727917"/>
    <w:rsid w:val="00730466"/>
    <w:rsid w:val="00732127"/>
    <w:rsid w:val="007324BF"/>
    <w:rsid w:val="00733C9C"/>
    <w:rsid w:val="0073571E"/>
    <w:rsid w:val="00736C40"/>
    <w:rsid w:val="007413C5"/>
    <w:rsid w:val="00741B62"/>
    <w:rsid w:val="00741DAC"/>
    <w:rsid w:val="00742465"/>
    <w:rsid w:val="00743B42"/>
    <w:rsid w:val="007443C2"/>
    <w:rsid w:val="0074440C"/>
    <w:rsid w:val="007509BF"/>
    <w:rsid w:val="00751949"/>
    <w:rsid w:val="00752EE8"/>
    <w:rsid w:val="007534AD"/>
    <w:rsid w:val="007540D1"/>
    <w:rsid w:val="00754877"/>
    <w:rsid w:val="007549D6"/>
    <w:rsid w:val="00754CCA"/>
    <w:rsid w:val="00754DBE"/>
    <w:rsid w:val="00757B58"/>
    <w:rsid w:val="007621DB"/>
    <w:rsid w:val="007632D1"/>
    <w:rsid w:val="00765826"/>
    <w:rsid w:val="00766439"/>
    <w:rsid w:val="007747A8"/>
    <w:rsid w:val="00775179"/>
    <w:rsid w:val="00775CA4"/>
    <w:rsid w:val="0077622B"/>
    <w:rsid w:val="00776B9A"/>
    <w:rsid w:val="007806F4"/>
    <w:rsid w:val="00780B6D"/>
    <w:rsid w:val="007836DA"/>
    <w:rsid w:val="00793754"/>
    <w:rsid w:val="007941D5"/>
    <w:rsid w:val="007947C6"/>
    <w:rsid w:val="0079482E"/>
    <w:rsid w:val="00794C3A"/>
    <w:rsid w:val="00794C4E"/>
    <w:rsid w:val="007954D8"/>
    <w:rsid w:val="007A054D"/>
    <w:rsid w:val="007A1E0C"/>
    <w:rsid w:val="007A28BC"/>
    <w:rsid w:val="007A38DB"/>
    <w:rsid w:val="007B1112"/>
    <w:rsid w:val="007B1BF2"/>
    <w:rsid w:val="007B78F0"/>
    <w:rsid w:val="007C1CA5"/>
    <w:rsid w:val="007C3175"/>
    <w:rsid w:val="007C6AB0"/>
    <w:rsid w:val="007C7777"/>
    <w:rsid w:val="007D20CE"/>
    <w:rsid w:val="007D295E"/>
    <w:rsid w:val="007D2B25"/>
    <w:rsid w:val="007D671E"/>
    <w:rsid w:val="007E4C68"/>
    <w:rsid w:val="007E6C6D"/>
    <w:rsid w:val="007E7B0A"/>
    <w:rsid w:val="007F0026"/>
    <w:rsid w:val="007F24E3"/>
    <w:rsid w:val="007F325D"/>
    <w:rsid w:val="007F42A0"/>
    <w:rsid w:val="007F439A"/>
    <w:rsid w:val="007F5B3B"/>
    <w:rsid w:val="007F6F84"/>
    <w:rsid w:val="00802821"/>
    <w:rsid w:val="008033CC"/>
    <w:rsid w:val="00810C24"/>
    <w:rsid w:val="00814B7A"/>
    <w:rsid w:val="00815194"/>
    <w:rsid w:val="008159EF"/>
    <w:rsid w:val="00817125"/>
    <w:rsid w:val="00817C7E"/>
    <w:rsid w:val="00817CD2"/>
    <w:rsid w:val="008202C0"/>
    <w:rsid w:val="00820D94"/>
    <w:rsid w:val="00821348"/>
    <w:rsid w:val="00830544"/>
    <w:rsid w:val="00830C2A"/>
    <w:rsid w:val="00832843"/>
    <w:rsid w:val="00833F0A"/>
    <w:rsid w:val="00835348"/>
    <w:rsid w:val="00836BBD"/>
    <w:rsid w:val="00841964"/>
    <w:rsid w:val="00851A8F"/>
    <w:rsid w:val="00852254"/>
    <w:rsid w:val="00853AD3"/>
    <w:rsid w:val="00853E98"/>
    <w:rsid w:val="00853EB3"/>
    <w:rsid w:val="00854223"/>
    <w:rsid w:val="008607A3"/>
    <w:rsid w:val="00860C25"/>
    <w:rsid w:val="0086383E"/>
    <w:rsid w:val="008658D2"/>
    <w:rsid w:val="00866917"/>
    <w:rsid w:val="00866DC2"/>
    <w:rsid w:val="0086725A"/>
    <w:rsid w:val="00867A0C"/>
    <w:rsid w:val="00867D77"/>
    <w:rsid w:val="00871173"/>
    <w:rsid w:val="0087440E"/>
    <w:rsid w:val="008810F1"/>
    <w:rsid w:val="008819A3"/>
    <w:rsid w:val="008837A7"/>
    <w:rsid w:val="00884B71"/>
    <w:rsid w:val="00884CCA"/>
    <w:rsid w:val="0088525C"/>
    <w:rsid w:val="008919CD"/>
    <w:rsid w:val="00892440"/>
    <w:rsid w:val="00892B2E"/>
    <w:rsid w:val="00893A66"/>
    <w:rsid w:val="00896B8C"/>
    <w:rsid w:val="00897D74"/>
    <w:rsid w:val="00897FD4"/>
    <w:rsid w:val="008A157C"/>
    <w:rsid w:val="008A1ED1"/>
    <w:rsid w:val="008A2ABC"/>
    <w:rsid w:val="008A36B3"/>
    <w:rsid w:val="008A43B4"/>
    <w:rsid w:val="008A68D6"/>
    <w:rsid w:val="008A6CCB"/>
    <w:rsid w:val="008B1188"/>
    <w:rsid w:val="008B2DC3"/>
    <w:rsid w:val="008B4A7F"/>
    <w:rsid w:val="008B589F"/>
    <w:rsid w:val="008B5A5B"/>
    <w:rsid w:val="008B6709"/>
    <w:rsid w:val="008B6718"/>
    <w:rsid w:val="008B6C7F"/>
    <w:rsid w:val="008C19A4"/>
    <w:rsid w:val="008C315E"/>
    <w:rsid w:val="008C37B7"/>
    <w:rsid w:val="008C41CB"/>
    <w:rsid w:val="008C4F83"/>
    <w:rsid w:val="008C793C"/>
    <w:rsid w:val="008D3FE9"/>
    <w:rsid w:val="008D46A6"/>
    <w:rsid w:val="008D7136"/>
    <w:rsid w:val="008D7200"/>
    <w:rsid w:val="008E0C43"/>
    <w:rsid w:val="008E11EF"/>
    <w:rsid w:val="008E1E67"/>
    <w:rsid w:val="008E2D4E"/>
    <w:rsid w:val="008E2EE5"/>
    <w:rsid w:val="008E3671"/>
    <w:rsid w:val="008E5D38"/>
    <w:rsid w:val="008E6D09"/>
    <w:rsid w:val="008F04FA"/>
    <w:rsid w:val="008F099E"/>
    <w:rsid w:val="008F28A1"/>
    <w:rsid w:val="008F2BBB"/>
    <w:rsid w:val="008F48B5"/>
    <w:rsid w:val="008F4BC7"/>
    <w:rsid w:val="008F6F4D"/>
    <w:rsid w:val="008F71C5"/>
    <w:rsid w:val="008F780C"/>
    <w:rsid w:val="009008BC"/>
    <w:rsid w:val="00900C70"/>
    <w:rsid w:val="00901178"/>
    <w:rsid w:val="009012ED"/>
    <w:rsid w:val="00902DFF"/>
    <w:rsid w:val="009057DE"/>
    <w:rsid w:val="00906BA6"/>
    <w:rsid w:val="00907A85"/>
    <w:rsid w:val="009156F9"/>
    <w:rsid w:val="00915DED"/>
    <w:rsid w:val="009170CA"/>
    <w:rsid w:val="00917888"/>
    <w:rsid w:val="00920FF1"/>
    <w:rsid w:val="00921933"/>
    <w:rsid w:val="00923581"/>
    <w:rsid w:val="009251A9"/>
    <w:rsid w:val="00927A41"/>
    <w:rsid w:val="00930105"/>
    <w:rsid w:val="0093076A"/>
    <w:rsid w:val="009318C4"/>
    <w:rsid w:val="00932F08"/>
    <w:rsid w:val="00934434"/>
    <w:rsid w:val="00934820"/>
    <w:rsid w:val="00934B7E"/>
    <w:rsid w:val="00937D8F"/>
    <w:rsid w:val="00940445"/>
    <w:rsid w:val="00940831"/>
    <w:rsid w:val="00942090"/>
    <w:rsid w:val="00943068"/>
    <w:rsid w:val="00945577"/>
    <w:rsid w:val="00946D2B"/>
    <w:rsid w:val="00950043"/>
    <w:rsid w:val="009502E4"/>
    <w:rsid w:val="009508DB"/>
    <w:rsid w:val="00954C64"/>
    <w:rsid w:val="009557F3"/>
    <w:rsid w:val="0095592F"/>
    <w:rsid w:val="0095796A"/>
    <w:rsid w:val="00957AD7"/>
    <w:rsid w:val="0096091B"/>
    <w:rsid w:val="00960D8D"/>
    <w:rsid w:val="0096184D"/>
    <w:rsid w:val="009641F9"/>
    <w:rsid w:val="009647DA"/>
    <w:rsid w:val="009658C0"/>
    <w:rsid w:val="00965CDD"/>
    <w:rsid w:val="00966CBC"/>
    <w:rsid w:val="00970DD9"/>
    <w:rsid w:val="00971BBF"/>
    <w:rsid w:val="009744E7"/>
    <w:rsid w:val="00976556"/>
    <w:rsid w:val="00976666"/>
    <w:rsid w:val="00976A7A"/>
    <w:rsid w:val="00983637"/>
    <w:rsid w:val="00983CAB"/>
    <w:rsid w:val="009854D0"/>
    <w:rsid w:val="00990157"/>
    <w:rsid w:val="009913FB"/>
    <w:rsid w:val="00992B90"/>
    <w:rsid w:val="00992D78"/>
    <w:rsid w:val="00993910"/>
    <w:rsid w:val="009939DC"/>
    <w:rsid w:val="00997CF7"/>
    <w:rsid w:val="009A0753"/>
    <w:rsid w:val="009A3090"/>
    <w:rsid w:val="009A442C"/>
    <w:rsid w:val="009A620C"/>
    <w:rsid w:val="009A6E2F"/>
    <w:rsid w:val="009A7373"/>
    <w:rsid w:val="009A7403"/>
    <w:rsid w:val="009B1205"/>
    <w:rsid w:val="009B1519"/>
    <w:rsid w:val="009B30C2"/>
    <w:rsid w:val="009B55F5"/>
    <w:rsid w:val="009B7FF7"/>
    <w:rsid w:val="009C1A21"/>
    <w:rsid w:val="009C294A"/>
    <w:rsid w:val="009C6EE3"/>
    <w:rsid w:val="009D2288"/>
    <w:rsid w:val="009D5CC8"/>
    <w:rsid w:val="009D609F"/>
    <w:rsid w:val="009D616B"/>
    <w:rsid w:val="009D6323"/>
    <w:rsid w:val="009D6DE2"/>
    <w:rsid w:val="009D7002"/>
    <w:rsid w:val="009E0054"/>
    <w:rsid w:val="009E3B8C"/>
    <w:rsid w:val="009E3C96"/>
    <w:rsid w:val="009E7B13"/>
    <w:rsid w:val="009E7C5C"/>
    <w:rsid w:val="009F2AF1"/>
    <w:rsid w:val="009F3898"/>
    <w:rsid w:val="009F3CC3"/>
    <w:rsid w:val="009F56FC"/>
    <w:rsid w:val="009F5F49"/>
    <w:rsid w:val="009F6367"/>
    <w:rsid w:val="009F6C61"/>
    <w:rsid w:val="009F7D97"/>
    <w:rsid w:val="00A018D7"/>
    <w:rsid w:val="00A06B97"/>
    <w:rsid w:val="00A107C8"/>
    <w:rsid w:val="00A1102F"/>
    <w:rsid w:val="00A11043"/>
    <w:rsid w:val="00A1390F"/>
    <w:rsid w:val="00A16F3A"/>
    <w:rsid w:val="00A17417"/>
    <w:rsid w:val="00A21AA2"/>
    <w:rsid w:val="00A25277"/>
    <w:rsid w:val="00A272AE"/>
    <w:rsid w:val="00A27B53"/>
    <w:rsid w:val="00A31796"/>
    <w:rsid w:val="00A31844"/>
    <w:rsid w:val="00A3194C"/>
    <w:rsid w:val="00A34BD4"/>
    <w:rsid w:val="00A35028"/>
    <w:rsid w:val="00A360CD"/>
    <w:rsid w:val="00A372F2"/>
    <w:rsid w:val="00A4063F"/>
    <w:rsid w:val="00A436FE"/>
    <w:rsid w:val="00A4457F"/>
    <w:rsid w:val="00A46D3B"/>
    <w:rsid w:val="00A51442"/>
    <w:rsid w:val="00A518D1"/>
    <w:rsid w:val="00A530FF"/>
    <w:rsid w:val="00A56580"/>
    <w:rsid w:val="00A615F3"/>
    <w:rsid w:val="00A61C8D"/>
    <w:rsid w:val="00A62174"/>
    <w:rsid w:val="00A62422"/>
    <w:rsid w:val="00A63A90"/>
    <w:rsid w:val="00A7045E"/>
    <w:rsid w:val="00A77C49"/>
    <w:rsid w:val="00A82657"/>
    <w:rsid w:val="00A843FE"/>
    <w:rsid w:val="00A85496"/>
    <w:rsid w:val="00A85C55"/>
    <w:rsid w:val="00A8687B"/>
    <w:rsid w:val="00A87CCD"/>
    <w:rsid w:val="00A90F2C"/>
    <w:rsid w:val="00A91916"/>
    <w:rsid w:val="00A92D2C"/>
    <w:rsid w:val="00A930C3"/>
    <w:rsid w:val="00A94686"/>
    <w:rsid w:val="00A94F33"/>
    <w:rsid w:val="00A95F1C"/>
    <w:rsid w:val="00AA0366"/>
    <w:rsid w:val="00AA1693"/>
    <w:rsid w:val="00AA348D"/>
    <w:rsid w:val="00AB1606"/>
    <w:rsid w:val="00AB17A2"/>
    <w:rsid w:val="00AB1F05"/>
    <w:rsid w:val="00AB59E0"/>
    <w:rsid w:val="00AB5BB1"/>
    <w:rsid w:val="00AB6001"/>
    <w:rsid w:val="00AB72E9"/>
    <w:rsid w:val="00AC0F78"/>
    <w:rsid w:val="00AC3C9C"/>
    <w:rsid w:val="00AC4310"/>
    <w:rsid w:val="00AC5FA2"/>
    <w:rsid w:val="00AC7452"/>
    <w:rsid w:val="00AD1AA2"/>
    <w:rsid w:val="00AD288D"/>
    <w:rsid w:val="00AD3603"/>
    <w:rsid w:val="00AD44E6"/>
    <w:rsid w:val="00AD4B90"/>
    <w:rsid w:val="00AD5D2A"/>
    <w:rsid w:val="00AE1C55"/>
    <w:rsid w:val="00AE5D11"/>
    <w:rsid w:val="00AE71B0"/>
    <w:rsid w:val="00AF4A32"/>
    <w:rsid w:val="00AF68F5"/>
    <w:rsid w:val="00B00DC1"/>
    <w:rsid w:val="00B0268D"/>
    <w:rsid w:val="00B031A7"/>
    <w:rsid w:val="00B03AD1"/>
    <w:rsid w:val="00B05AA1"/>
    <w:rsid w:val="00B11909"/>
    <w:rsid w:val="00B11FC4"/>
    <w:rsid w:val="00B168CC"/>
    <w:rsid w:val="00B16C45"/>
    <w:rsid w:val="00B17AC3"/>
    <w:rsid w:val="00B22554"/>
    <w:rsid w:val="00B24E82"/>
    <w:rsid w:val="00B25B22"/>
    <w:rsid w:val="00B25DF3"/>
    <w:rsid w:val="00B26047"/>
    <w:rsid w:val="00B27AC1"/>
    <w:rsid w:val="00B3009F"/>
    <w:rsid w:val="00B369B6"/>
    <w:rsid w:val="00B40DEF"/>
    <w:rsid w:val="00B46B8C"/>
    <w:rsid w:val="00B50F50"/>
    <w:rsid w:val="00B5566F"/>
    <w:rsid w:val="00B60DFB"/>
    <w:rsid w:val="00B639BE"/>
    <w:rsid w:val="00B64C14"/>
    <w:rsid w:val="00B64F55"/>
    <w:rsid w:val="00B667D0"/>
    <w:rsid w:val="00B7100A"/>
    <w:rsid w:val="00B716F3"/>
    <w:rsid w:val="00B7383A"/>
    <w:rsid w:val="00B738E6"/>
    <w:rsid w:val="00B74294"/>
    <w:rsid w:val="00B76ABB"/>
    <w:rsid w:val="00B84B0B"/>
    <w:rsid w:val="00B85006"/>
    <w:rsid w:val="00B90137"/>
    <w:rsid w:val="00B90D41"/>
    <w:rsid w:val="00B918B7"/>
    <w:rsid w:val="00B9199C"/>
    <w:rsid w:val="00B920AC"/>
    <w:rsid w:val="00B926BA"/>
    <w:rsid w:val="00B96B2E"/>
    <w:rsid w:val="00BA1241"/>
    <w:rsid w:val="00BA2305"/>
    <w:rsid w:val="00BA5137"/>
    <w:rsid w:val="00BB03EF"/>
    <w:rsid w:val="00BB161B"/>
    <w:rsid w:val="00BB604A"/>
    <w:rsid w:val="00BB734D"/>
    <w:rsid w:val="00BB7A51"/>
    <w:rsid w:val="00BC2603"/>
    <w:rsid w:val="00BC315E"/>
    <w:rsid w:val="00BC3B1C"/>
    <w:rsid w:val="00BC4591"/>
    <w:rsid w:val="00BC4C46"/>
    <w:rsid w:val="00BC541E"/>
    <w:rsid w:val="00BC62DC"/>
    <w:rsid w:val="00BD526D"/>
    <w:rsid w:val="00BD6096"/>
    <w:rsid w:val="00BD7F7A"/>
    <w:rsid w:val="00BE05D1"/>
    <w:rsid w:val="00BE1BE8"/>
    <w:rsid w:val="00BE2DB6"/>
    <w:rsid w:val="00BE3A80"/>
    <w:rsid w:val="00BE74A0"/>
    <w:rsid w:val="00BF10EE"/>
    <w:rsid w:val="00BF1D4A"/>
    <w:rsid w:val="00BF2EF0"/>
    <w:rsid w:val="00BF37CD"/>
    <w:rsid w:val="00BF51A3"/>
    <w:rsid w:val="00BF7418"/>
    <w:rsid w:val="00BF77A6"/>
    <w:rsid w:val="00C000E7"/>
    <w:rsid w:val="00C02069"/>
    <w:rsid w:val="00C03847"/>
    <w:rsid w:val="00C07216"/>
    <w:rsid w:val="00C10AE8"/>
    <w:rsid w:val="00C14F0C"/>
    <w:rsid w:val="00C15682"/>
    <w:rsid w:val="00C15B26"/>
    <w:rsid w:val="00C17DFE"/>
    <w:rsid w:val="00C226B2"/>
    <w:rsid w:val="00C2275D"/>
    <w:rsid w:val="00C230C1"/>
    <w:rsid w:val="00C24173"/>
    <w:rsid w:val="00C26536"/>
    <w:rsid w:val="00C266DF"/>
    <w:rsid w:val="00C27B89"/>
    <w:rsid w:val="00C32FF1"/>
    <w:rsid w:val="00C3414C"/>
    <w:rsid w:val="00C35A48"/>
    <w:rsid w:val="00C4019C"/>
    <w:rsid w:val="00C402C6"/>
    <w:rsid w:val="00C4283B"/>
    <w:rsid w:val="00C428D1"/>
    <w:rsid w:val="00C42A31"/>
    <w:rsid w:val="00C438BE"/>
    <w:rsid w:val="00C43EC5"/>
    <w:rsid w:val="00C44803"/>
    <w:rsid w:val="00C47839"/>
    <w:rsid w:val="00C4795E"/>
    <w:rsid w:val="00C506AF"/>
    <w:rsid w:val="00C50C56"/>
    <w:rsid w:val="00C50E2C"/>
    <w:rsid w:val="00C51BE7"/>
    <w:rsid w:val="00C529F1"/>
    <w:rsid w:val="00C539C6"/>
    <w:rsid w:val="00C55B78"/>
    <w:rsid w:val="00C57A62"/>
    <w:rsid w:val="00C64C74"/>
    <w:rsid w:val="00C70803"/>
    <w:rsid w:val="00C70BAA"/>
    <w:rsid w:val="00C70D68"/>
    <w:rsid w:val="00C70F73"/>
    <w:rsid w:val="00C715FD"/>
    <w:rsid w:val="00C71DDB"/>
    <w:rsid w:val="00C7321F"/>
    <w:rsid w:val="00C76701"/>
    <w:rsid w:val="00C77AE6"/>
    <w:rsid w:val="00C80055"/>
    <w:rsid w:val="00C807B4"/>
    <w:rsid w:val="00C8179A"/>
    <w:rsid w:val="00C8521A"/>
    <w:rsid w:val="00C85E70"/>
    <w:rsid w:val="00C85F7D"/>
    <w:rsid w:val="00C91A65"/>
    <w:rsid w:val="00C93C77"/>
    <w:rsid w:val="00C94843"/>
    <w:rsid w:val="00C94C6B"/>
    <w:rsid w:val="00C9563A"/>
    <w:rsid w:val="00C96CDE"/>
    <w:rsid w:val="00C975A1"/>
    <w:rsid w:val="00CA2DF6"/>
    <w:rsid w:val="00CA2F41"/>
    <w:rsid w:val="00CA34A4"/>
    <w:rsid w:val="00CA5DF6"/>
    <w:rsid w:val="00CA6958"/>
    <w:rsid w:val="00CB009D"/>
    <w:rsid w:val="00CB07C1"/>
    <w:rsid w:val="00CB0BCF"/>
    <w:rsid w:val="00CB0FB4"/>
    <w:rsid w:val="00CB20F7"/>
    <w:rsid w:val="00CB318D"/>
    <w:rsid w:val="00CB6478"/>
    <w:rsid w:val="00CB698D"/>
    <w:rsid w:val="00CB7016"/>
    <w:rsid w:val="00CB791D"/>
    <w:rsid w:val="00CC0483"/>
    <w:rsid w:val="00CC18E9"/>
    <w:rsid w:val="00CC57EC"/>
    <w:rsid w:val="00CC743F"/>
    <w:rsid w:val="00CD302C"/>
    <w:rsid w:val="00CD53C8"/>
    <w:rsid w:val="00CE08B4"/>
    <w:rsid w:val="00CE0D60"/>
    <w:rsid w:val="00CE0F22"/>
    <w:rsid w:val="00CE1106"/>
    <w:rsid w:val="00CE14F0"/>
    <w:rsid w:val="00CE3EC8"/>
    <w:rsid w:val="00CE47DC"/>
    <w:rsid w:val="00CE6384"/>
    <w:rsid w:val="00CF5EC7"/>
    <w:rsid w:val="00CF5FFD"/>
    <w:rsid w:val="00D002E3"/>
    <w:rsid w:val="00D03FC2"/>
    <w:rsid w:val="00D05368"/>
    <w:rsid w:val="00D05F29"/>
    <w:rsid w:val="00D118AD"/>
    <w:rsid w:val="00D11BBF"/>
    <w:rsid w:val="00D12440"/>
    <w:rsid w:val="00D138F5"/>
    <w:rsid w:val="00D162E1"/>
    <w:rsid w:val="00D20964"/>
    <w:rsid w:val="00D21DBE"/>
    <w:rsid w:val="00D2467C"/>
    <w:rsid w:val="00D2684E"/>
    <w:rsid w:val="00D30ACF"/>
    <w:rsid w:val="00D356A3"/>
    <w:rsid w:val="00D35B26"/>
    <w:rsid w:val="00D4179A"/>
    <w:rsid w:val="00D42E04"/>
    <w:rsid w:val="00D43F63"/>
    <w:rsid w:val="00D4457F"/>
    <w:rsid w:val="00D4502D"/>
    <w:rsid w:val="00D45E5A"/>
    <w:rsid w:val="00D461E7"/>
    <w:rsid w:val="00D46908"/>
    <w:rsid w:val="00D53553"/>
    <w:rsid w:val="00D535B2"/>
    <w:rsid w:val="00D535ED"/>
    <w:rsid w:val="00D53AA8"/>
    <w:rsid w:val="00D54AB2"/>
    <w:rsid w:val="00D54D77"/>
    <w:rsid w:val="00D574E3"/>
    <w:rsid w:val="00D626B6"/>
    <w:rsid w:val="00D632EC"/>
    <w:rsid w:val="00D63A03"/>
    <w:rsid w:val="00D63B91"/>
    <w:rsid w:val="00D64660"/>
    <w:rsid w:val="00D66984"/>
    <w:rsid w:val="00D67794"/>
    <w:rsid w:val="00D71697"/>
    <w:rsid w:val="00D71746"/>
    <w:rsid w:val="00D71C21"/>
    <w:rsid w:val="00D72B0B"/>
    <w:rsid w:val="00D73011"/>
    <w:rsid w:val="00D758C9"/>
    <w:rsid w:val="00D75F7B"/>
    <w:rsid w:val="00D763B2"/>
    <w:rsid w:val="00D76899"/>
    <w:rsid w:val="00D803FB"/>
    <w:rsid w:val="00D81E9B"/>
    <w:rsid w:val="00D8242B"/>
    <w:rsid w:val="00D82C1E"/>
    <w:rsid w:val="00D86078"/>
    <w:rsid w:val="00D877AF"/>
    <w:rsid w:val="00D9167E"/>
    <w:rsid w:val="00D92C62"/>
    <w:rsid w:val="00D92F7A"/>
    <w:rsid w:val="00D93A8C"/>
    <w:rsid w:val="00D93B8F"/>
    <w:rsid w:val="00D967C0"/>
    <w:rsid w:val="00DA4240"/>
    <w:rsid w:val="00DA5565"/>
    <w:rsid w:val="00DA6AE8"/>
    <w:rsid w:val="00DA6EB1"/>
    <w:rsid w:val="00DB0624"/>
    <w:rsid w:val="00DB0FAD"/>
    <w:rsid w:val="00DB3863"/>
    <w:rsid w:val="00DB5D6E"/>
    <w:rsid w:val="00DB7CEF"/>
    <w:rsid w:val="00DC037C"/>
    <w:rsid w:val="00DC2BCC"/>
    <w:rsid w:val="00DC3957"/>
    <w:rsid w:val="00DC690F"/>
    <w:rsid w:val="00DC6F13"/>
    <w:rsid w:val="00DC733B"/>
    <w:rsid w:val="00DD3BC8"/>
    <w:rsid w:val="00DD3DD1"/>
    <w:rsid w:val="00DD3E98"/>
    <w:rsid w:val="00DD5BED"/>
    <w:rsid w:val="00DD7539"/>
    <w:rsid w:val="00DE01EE"/>
    <w:rsid w:val="00DE3A69"/>
    <w:rsid w:val="00DE3B81"/>
    <w:rsid w:val="00DE43BA"/>
    <w:rsid w:val="00DE43EA"/>
    <w:rsid w:val="00DE4D0D"/>
    <w:rsid w:val="00DE6AA0"/>
    <w:rsid w:val="00DE6F4F"/>
    <w:rsid w:val="00DE752A"/>
    <w:rsid w:val="00DE7D82"/>
    <w:rsid w:val="00DF0771"/>
    <w:rsid w:val="00DF0808"/>
    <w:rsid w:val="00DF2564"/>
    <w:rsid w:val="00DF54F9"/>
    <w:rsid w:val="00DF559B"/>
    <w:rsid w:val="00E01A25"/>
    <w:rsid w:val="00E0223E"/>
    <w:rsid w:val="00E02467"/>
    <w:rsid w:val="00E02CCB"/>
    <w:rsid w:val="00E03816"/>
    <w:rsid w:val="00E04117"/>
    <w:rsid w:val="00E0443E"/>
    <w:rsid w:val="00E06D21"/>
    <w:rsid w:val="00E07B5E"/>
    <w:rsid w:val="00E07BB5"/>
    <w:rsid w:val="00E1037E"/>
    <w:rsid w:val="00E109E0"/>
    <w:rsid w:val="00E13E02"/>
    <w:rsid w:val="00E15584"/>
    <w:rsid w:val="00E176E7"/>
    <w:rsid w:val="00E17ECF"/>
    <w:rsid w:val="00E218D2"/>
    <w:rsid w:val="00E2196C"/>
    <w:rsid w:val="00E22425"/>
    <w:rsid w:val="00E22B17"/>
    <w:rsid w:val="00E23A01"/>
    <w:rsid w:val="00E251FF"/>
    <w:rsid w:val="00E2525E"/>
    <w:rsid w:val="00E27B0B"/>
    <w:rsid w:val="00E3075A"/>
    <w:rsid w:val="00E30BAA"/>
    <w:rsid w:val="00E34F81"/>
    <w:rsid w:val="00E37058"/>
    <w:rsid w:val="00E42A5E"/>
    <w:rsid w:val="00E42EDA"/>
    <w:rsid w:val="00E47683"/>
    <w:rsid w:val="00E501B2"/>
    <w:rsid w:val="00E51DD6"/>
    <w:rsid w:val="00E522E4"/>
    <w:rsid w:val="00E52A87"/>
    <w:rsid w:val="00E53709"/>
    <w:rsid w:val="00E54B8D"/>
    <w:rsid w:val="00E55A24"/>
    <w:rsid w:val="00E61B2B"/>
    <w:rsid w:val="00E64D40"/>
    <w:rsid w:val="00E71C02"/>
    <w:rsid w:val="00E71F80"/>
    <w:rsid w:val="00E72E21"/>
    <w:rsid w:val="00E7324F"/>
    <w:rsid w:val="00E73BBE"/>
    <w:rsid w:val="00E81339"/>
    <w:rsid w:val="00E856BB"/>
    <w:rsid w:val="00E92E60"/>
    <w:rsid w:val="00E9345B"/>
    <w:rsid w:val="00E935CB"/>
    <w:rsid w:val="00E94EB9"/>
    <w:rsid w:val="00EA08BE"/>
    <w:rsid w:val="00EA3734"/>
    <w:rsid w:val="00EA3B39"/>
    <w:rsid w:val="00EA42E7"/>
    <w:rsid w:val="00EA44C5"/>
    <w:rsid w:val="00EA5BFA"/>
    <w:rsid w:val="00EA749B"/>
    <w:rsid w:val="00EB1440"/>
    <w:rsid w:val="00EB1787"/>
    <w:rsid w:val="00EB31C5"/>
    <w:rsid w:val="00EB6832"/>
    <w:rsid w:val="00EC0E4C"/>
    <w:rsid w:val="00EC2CE3"/>
    <w:rsid w:val="00EC3F84"/>
    <w:rsid w:val="00EC58FD"/>
    <w:rsid w:val="00ED0D2B"/>
    <w:rsid w:val="00ED1E02"/>
    <w:rsid w:val="00ED4499"/>
    <w:rsid w:val="00ED54A5"/>
    <w:rsid w:val="00ED6825"/>
    <w:rsid w:val="00ED6CA3"/>
    <w:rsid w:val="00ED77BF"/>
    <w:rsid w:val="00EE5B59"/>
    <w:rsid w:val="00EE60FE"/>
    <w:rsid w:val="00EE68BF"/>
    <w:rsid w:val="00EF0F26"/>
    <w:rsid w:val="00EF24EE"/>
    <w:rsid w:val="00EF3A57"/>
    <w:rsid w:val="00EF4CF1"/>
    <w:rsid w:val="00EF6B5C"/>
    <w:rsid w:val="00EF6F4B"/>
    <w:rsid w:val="00F006C7"/>
    <w:rsid w:val="00F026B5"/>
    <w:rsid w:val="00F10364"/>
    <w:rsid w:val="00F12E1D"/>
    <w:rsid w:val="00F150E9"/>
    <w:rsid w:val="00F20C92"/>
    <w:rsid w:val="00F223C4"/>
    <w:rsid w:val="00F228D4"/>
    <w:rsid w:val="00F243F8"/>
    <w:rsid w:val="00F24BB6"/>
    <w:rsid w:val="00F261A2"/>
    <w:rsid w:val="00F26B39"/>
    <w:rsid w:val="00F30490"/>
    <w:rsid w:val="00F34088"/>
    <w:rsid w:val="00F35D49"/>
    <w:rsid w:val="00F37AB4"/>
    <w:rsid w:val="00F403DE"/>
    <w:rsid w:val="00F40C69"/>
    <w:rsid w:val="00F423CE"/>
    <w:rsid w:val="00F4252B"/>
    <w:rsid w:val="00F436A2"/>
    <w:rsid w:val="00F44CAC"/>
    <w:rsid w:val="00F45708"/>
    <w:rsid w:val="00F4742C"/>
    <w:rsid w:val="00F502D9"/>
    <w:rsid w:val="00F50A13"/>
    <w:rsid w:val="00F5486B"/>
    <w:rsid w:val="00F56684"/>
    <w:rsid w:val="00F56DEA"/>
    <w:rsid w:val="00F57BAE"/>
    <w:rsid w:val="00F605D7"/>
    <w:rsid w:val="00F646CA"/>
    <w:rsid w:val="00F6596D"/>
    <w:rsid w:val="00F6674F"/>
    <w:rsid w:val="00F7300B"/>
    <w:rsid w:val="00F738D0"/>
    <w:rsid w:val="00F75350"/>
    <w:rsid w:val="00F7540D"/>
    <w:rsid w:val="00F8097A"/>
    <w:rsid w:val="00F817FA"/>
    <w:rsid w:val="00F82832"/>
    <w:rsid w:val="00F82CCF"/>
    <w:rsid w:val="00F82CFC"/>
    <w:rsid w:val="00F85D67"/>
    <w:rsid w:val="00F862D0"/>
    <w:rsid w:val="00F872C9"/>
    <w:rsid w:val="00F916C3"/>
    <w:rsid w:val="00F9288F"/>
    <w:rsid w:val="00F93BDF"/>
    <w:rsid w:val="00F94F21"/>
    <w:rsid w:val="00FA47DB"/>
    <w:rsid w:val="00FA4A69"/>
    <w:rsid w:val="00FA7C95"/>
    <w:rsid w:val="00FA7ED3"/>
    <w:rsid w:val="00FB0757"/>
    <w:rsid w:val="00FB7742"/>
    <w:rsid w:val="00FC08E7"/>
    <w:rsid w:val="00FC2916"/>
    <w:rsid w:val="00FC3DF8"/>
    <w:rsid w:val="00FC4978"/>
    <w:rsid w:val="00FC5684"/>
    <w:rsid w:val="00FC6A6D"/>
    <w:rsid w:val="00FD3613"/>
    <w:rsid w:val="00FD5199"/>
    <w:rsid w:val="00FD55C1"/>
    <w:rsid w:val="00FD5CCD"/>
    <w:rsid w:val="00FD639D"/>
    <w:rsid w:val="00FD6856"/>
    <w:rsid w:val="00FE231B"/>
    <w:rsid w:val="00FE2BA2"/>
    <w:rsid w:val="00FE3914"/>
    <w:rsid w:val="00FE42A7"/>
    <w:rsid w:val="00FE7285"/>
    <w:rsid w:val="00FF0107"/>
    <w:rsid w:val="00FF1E8A"/>
    <w:rsid w:val="00FF3E75"/>
    <w:rsid w:val="00FF3E91"/>
    <w:rsid w:val="00FF51AC"/>
    <w:rsid w:val="00FF5614"/>
    <w:rsid w:val="00FF5E7B"/>
    <w:rsid w:val="00FF6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6D0A23"/>
  <w15:chartTrackingRefBased/>
  <w15:docId w15:val="{25162C4E-D1D5-4AB7-A3D2-4B2054F50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41E4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10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372B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72B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344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431"/>
  </w:style>
  <w:style w:type="paragraph" w:styleId="Footer">
    <w:name w:val="footer"/>
    <w:basedOn w:val="Normal"/>
    <w:link w:val="FooterChar"/>
    <w:uiPriority w:val="99"/>
    <w:unhideWhenUsed/>
    <w:rsid w:val="004344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431"/>
  </w:style>
  <w:style w:type="character" w:styleId="FollowedHyperlink">
    <w:name w:val="FollowedHyperlink"/>
    <w:basedOn w:val="DefaultParagraphFont"/>
    <w:uiPriority w:val="99"/>
    <w:semiHidden/>
    <w:unhideWhenUsed/>
    <w:rsid w:val="005F67D2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1104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A92D2C"/>
    <w:pPr>
      <w:spacing w:after="0" w:line="240" w:lineRule="auto"/>
    </w:pPr>
    <w:rPr>
      <w:rFonts w:ascii="Calibri" w:eastAsiaTheme="minorEastAsia" w:hAnsi="Calibri" w:cs="Calibri"/>
      <w:lang w:eastAsia="en-GB"/>
    </w:rPr>
  </w:style>
  <w:style w:type="paragraph" w:styleId="ListParagraph">
    <w:name w:val="List Paragraph"/>
    <w:basedOn w:val="Normal"/>
    <w:uiPriority w:val="34"/>
    <w:qFormat/>
    <w:rsid w:val="00297DDF"/>
    <w:pPr>
      <w:ind w:left="720"/>
      <w:contextualSpacing/>
    </w:pPr>
  </w:style>
  <w:style w:type="paragraph" w:customStyle="1" w:styleId="xxmsonormal">
    <w:name w:val="x_xmsonormal"/>
    <w:basedOn w:val="Normal"/>
    <w:rsid w:val="000128F5"/>
    <w:pPr>
      <w:spacing w:after="0" w:line="240" w:lineRule="auto"/>
    </w:pPr>
    <w:rPr>
      <w:rFonts w:ascii="Calibri" w:eastAsiaTheme="minorEastAsia" w:hAnsi="Calibri" w:cs="Calibri"/>
      <w:lang w:eastAsia="en-GB"/>
    </w:rPr>
  </w:style>
  <w:style w:type="paragraph" w:styleId="PlainText">
    <w:name w:val="Plain Text"/>
    <w:basedOn w:val="Normal"/>
    <w:link w:val="PlainTextChar"/>
    <w:uiPriority w:val="99"/>
    <w:unhideWhenUsed/>
    <w:rsid w:val="00345840"/>
    <w:pPr>
      <w:spacing w:after="0" w:line="240" w:lineRule="auto"/>
    </w:pPr>
    <w:rPr>
      <w:rFonts w:ascii="Calibri" w:eastAsiaTheme="minorEastAsia" w:hAnsi="Calibri" w:cs="Calibri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345840"/>
    <w:rPr>
      <w:rFonts w:ascii="Calibri" w:eastAsiaTheme="minorEastAsia" w:hAnsi="Calibri" w:cs="Calibri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27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64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699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24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37769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728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503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48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01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641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625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42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82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487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565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91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36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337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339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87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464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989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08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7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555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127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13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8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391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040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2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9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775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96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66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5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648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315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7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60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197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259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06526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89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8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35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1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6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1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0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1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9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4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7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9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7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319629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33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6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85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89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395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236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8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69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7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701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521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70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21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332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977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55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8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220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875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23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61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21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51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rettonparishcouncil.co.uk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lerkgpc@btinternet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grettonparishcouncil.co.uk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clerkgpc@btinternet.com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AB3089-FC47-4C1C-A366-AAE55E0689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7</Words>
  <Characters>272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 Clark</dc:creator>
  <cp:keywords/>
  <dc:description/>
  <cp:lastModifiedBy>Admin</cp:lastModifiedBy>
  <cp:revision>2</cp:revision>
  <cp:lastPrinted>2022-12-06T15:29:00Z</cp:lastPrinted>
  <dcterms:created xsi:type="dcterms:W3CDTF">2023-01-06T19:11:00Z</dcterms:created>
  <dcterms:modified xsi:type="dcterms:W3CDTF">2023-01-06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e3198a63d4e53dc80f4351b61921c6a12784d24bf3e87a4b8f13f817c95329</vt:lpwstr>
  </property>
</Properties>
</file>